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D327D" w14:textId="77777777" w:rsidR="005137D5" w:rsidRDefault="005137D5" w:rsidP="005137D5">
      <w:pPr>
        <w:pStyle w:val="Bezodstpw"/>
        <w:spacing w:before="48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DD3F58A" wp14:editId="177F70D9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02C6C9E5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ydział </w:t>
      </w:r>
      <w:r w:rsidRPr="003C1039">
        <w:rPr>
          <w:rFonts w:ascii="Times New Roman" w:hAnsi="Times New Roman" w:cs="Times New Roman"/>
          <w:b/>
          <w:sz w:val="24"/>
          <w:szCs w:val="24"/>
        </w:rPr>
        <w:t>Nauk Ścisłych i Technicznych</w:t>
      </w:r>
    </w:p>
    <w:p w14:paraId="1F3BF9A3" w14:textId="77777777" w:rsidR="005137D5" w:rsidRDefault="005137D5" w:rsidP="005137D5">
      <w:pPr>
        <w:pStyle w:val="Bezodstpw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5AE49278" w14:textId="5DA4F7B7" w:rsidR="005137D5" w:rsidRDefault="005137D5" w:rsidP="005137D5">
      <w:pPr>
        <w:pStyle w:val="Bezodstpw"/>
        <w:spacing w:before="20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iotr Rojek</w:t>
      </w:r>
    </w:p>
    <w:p w14:paraId="10BF9E5D" w14:textId="69C4714C" w:rsidR="002A09AD" w:rsidRDefault="00C37E47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125159</w:t>
      </w:r>
    </w:p>
    <w:p w14:paraId="0AC935C4" w14:textId="4E23C716" w:rsidR="002A09AD" w:rsidRPr="00B461FB" w:rsidRDefault="003B4532" w:rsidP="00BD3CD3">
      <w:pPr>
        <w:spacing w:before="960" w:after="240" w:line="360" w:lineRule="auto"/>
        <w:ind w:firstLine="0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Flu</w:t>
      </w:r>
      <w:r w:rsidR="00BC4DB5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e</w:t>
      </w: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nt Editor</w:t>
      </w:r>
      <w:r w:rsidR="00BC4DB5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– </w:t>
      </w: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Ontologia</w:t>
      </w:r>
      <w:r w:rsidR="0068404F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</w:t>
      </w:r>
      <w:r w:rsidR="00854C4A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przystanków w Inowrocławiu</w:t>
      </w:r>
    </w:p>
    <w:p w14:paraId="025EE855" w14:textId="7998BFA1" w:rsidR="003D766C" w:rsidRPr="00203EDC" w:rsidRDefault="002A09AD" w:rsidP="00CF7B2A">
      <w:pPr>
        <w:pStyle w:val="Bezodstpw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aca projektowa z </w:t>
      </w:r>
      <w:r w:rsidR="00BD3CD3">
        <w:rPr>
          <w:rFonts w:ascii="Times New Roman" w:hAnsi="Times New Roman" w:cs="Times New Roman"/>
          <w:b/>
          <w:sz w:val="24"/>
          <w:szCs w:val="24"/>
        </w:rPr>
        <w:t>Sieci Semantycznych</w:t>
      </w:r>
    </w:p>
    <w:p w14:paraId="70D650B0" w14:textId="166094C5" w:rsidR="00566BD2" w:rsidRDefault="002A09AD" w:rsidP="00BD3CD3">
      <w:pPr>
        <w:spacing w:before="240" w:after="240" w:line="360" w:lineRule="auto"/>
        <w:ind w:firstLine="0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Prowadzący: </w:t>
      </w:r>
      <w:r w:rsidR="002C0137">
        <w:rPr>
          <w:rFonts w:cs="Times New Roman"/>
          <w:sz w:val="24"/>
          <w:szCs w:val="24"/>
        </w:rPr>
        <w:t>pracownik UR</w:t>
      </w:r>
    </w:p>
    <w:p w14:paraId="2ACC938D" w14:textId="7232FAF1" w:rsidR="00566BD2" w:rsidRDefault="00566BD2" w:rsidP="00767AB6">
      <w:pPr>
        <w:spacing w:before="6120" w:after="0"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Rzeszów </w:t>
      </w:r>
      <w:r w:rsidR="002A09AD">
        <w:rPr>
          <w:rFonts w:cs="Times New Roman"/>
          <w:sz w:val="24"/>
          <w:szCs w:val="24"/>
        </w:rPr>
        <w:t>2</w:t>
      </w:r>
      <w:r w:rsidR="000B6FC1">
        <w:rPr>
          <w:rFonts w:cs="Times New Roman"/>
          <w:sz w:val="24"/>
          <w:szCs w:val="24"/>
        </w:rPr>
        <w:t>02</w:t>
      </w:r>
      <w:r w:rsidR="00C37E47">
        <w:rPr>
          <w:rFonts w:cs="Times New Roman"/>
          <w:sz w:val="24"/>
          <w:szCs w:val="24"/>
        </w:rPr>
        <w:t>5</w:t>
      </w:r>
      <w:r>
        <w:rPr>
          <w:rFonts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</w:rPr>
      </w:sdtEndPr>
      <w:sdtContent>
        <w:p w14:paraId="3C2E0B24" w14:textId="3763425E" w:rsidR="00B461FB" w:rsidRPr="00D72EA6" w:rsidRDefault="00B461FB" w:rsidP="00207F97">
          <w:pPr>
            <w:pStyle w:val="Nagwekspisutreci"/>
            <w:spacing w:after="240" w:line="276" w:lineRule="auto"/>
            <w:rPr>
              <w:rFonts w:ascii="Times New Roman" w:hAnsi="Times New Roman" w:cs="Times New Roman"/>
              <w:color w:val="auto"/>
            </w:rPr>
          </w:pPr>
          <w:r w:rsidRPr="00D72EA6">
            <w:rPr>
              <w:rFonts w:ascii="Times New Roman" w:hAnsi="Times New Roman" w:cs="Times New Roman"/>
              <w:color w:val="auto"/>
            </w:rPr>
            <w:t>Spis treści</w:t>
          </w:r>
        </w:p>
        <w:p w14:paraId="14FD7FC7" w14:textId="38B2890F" w:rsidR="00A610D6" w:rsidRPr="00A610D6" w:rsidRDefault="00EB2ADF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A610D6">
            <w:fldChar w:fldCharType="begin"/>
          </w:r>
          <w:r w:rsidRPr="00A610D6">
            <w:instrText xml:space="preserve"> TOC \o "1-3" \h \z \u </w:instrText>
          </w:r>
          <w:r w:rsidRPr="00A610D6">
            <w:fldChar w:fldCharType="separate"/>
          </w:r>
          <w:hyperlink w:anchor="_Toc199853250" w:history="1">
            <w:r w:rsidR="00A610D6" w:rsidRPr="00A610D6">
              <w:rPr>
                <w:rStyle w:val="Hipercze"/>
                <w:noProof/>
              </w:rPr>
              <w:t>1.</w:t>
            </w:r>
            <w:r w:rsidR="00A610D6"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A610D6" w:rsidRPr="00A610D6">
              <w:rPr>
                <w:rStyle w:val="Hipercze"/>
                <w:noProof/>
              </w:rPr>
              <w:t>Źródło danych</w:t>
            </w:r>
            <w:r w:rsidR="00A610D6" w:rsidRPr="00A610D6">
              <w:rPr>
                <w:noProof/>
                <w:webHidden/>
              </w:rPr>
              <w:tab/>
            </w:r>
            <w:r w:rsidR="00A610D6" w:rsidRPr="00A610D6">
              <w:rPr>
                <w:noProof/>
                <w:webHidden/>
              </w:rPr>
              <w:fldChar w:fldCharType="begin"/>
            </w:r>
            <w:r w:rsidR="00A610D6" w:rsidRPr="00A610D6">
              <w:rPr>
                <w:noProof/>
                <w:webHidden/>
              </w:rPr>
              <w:instrText xml:space="preserve"> PAGEREF _Toc199853250 \h </w:instrText>
            </w:r>
            <w:r w:rsidR="00A610D6" w:rsidRPr="00A610D6">
              <w:rPr>
                <w:noProof/>
                <w:webHidden/>
              </w:rPr>
            </w:r>
            <w:r w:rsidR="00A610D6" w:rsidRPr="00A610D6">
              <w:rPr>
                <w:noProof/>
                <w:webHidden/>
              </w:rPr>
              <w:fldChar w:fldCharType="separate"/>
            </w:r>
            <w:r w:rsidR="00A610D6" w:rsidRPr="00A610D6">
              <w:rPr>
                <w:noProof/>
                <w:webHidden/>
              </w:rPr>
              <w:t>3</w:t>
            </w:r>
            <w:r w:rsidR="00A610D6" w:rsidRPr="00A610D6">
              <w:rPr>
                <w:noProof/>
                <w:webHidden/>
              </w:rPr>
              <w:fldChar w:fldCharType="end"/>
            </w:r>
          </w:hyperlink>
        </w:p>
        <w:p w14:paraId="5C1BB847" w14:textId="36F5D60E" w:rsidR="00A610D6" w:rsidRPr="00A610D6" w:rsidRDefault="00A610D6" w:rsidP="00A610D6">
          <w:pPr>
            <w:pStyle w:val="Spistreci2"/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1" w:history="1">
            <w:r w:rsidRPr="00A610D6">
              <w:rPr>
                <w:rStyle w:val="Hipercze"/>
                <w:rFonts w:cs="Times New Roman"/>
                <w:noProof/>
              </w:rPr>
              <w:t>1.1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rFonts w:cs="Times New Roman"/>
                <w:noProof/>
              </w:rPr>
              <w:t>Opis źródła danych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1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3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2E796478" w14:textId="78CF3748" w:rsidR="00A610D6" w:rsidRPr="00A610D6" w:rsidRDefault="00A610D6" w:rsidP="00A610D6">
          <w:pPr>
            <w:pStyle w:val="Spistreci2"/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2" w:history="1">
            <w:r w:rsidRPr="00A610D6">
              <w:rPr>
                <w:rStyle w:val="Hipercze"/>
                <w:rFonts w:cs="Times New Roman"/>
                <w:noProof/>
              </w:rPr>
              <w:t>1.2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rFonts w:cs="Times New Roman"/>
                <w:noProof/>
              </w:rPr>
              <w:t>Dane przechowywane w źródłowej bazie danych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2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3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02101FEC" w14:textId="59C8EF03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3" w:history="1">
            <w:r w:rsidRPr="00A610D6">
              <w:rPr>
                <w:rStyle w:val="Hipercze"/>
                <w:noProof/>
              </w:rPr>
              <w:t>2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Struktura ontologii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3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4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3FA5496C" w14:textId="13947BD4" w:rsidR="00A610D6" w:rsidRPr="00A610D6" w:rsidRDefault="00A610D6" w:rsidP="00A610D6">
          <w:pPr>
            <w:pStyle w:val="Spistreci2"/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4" w:history="1">
            <w:r w:rsidRPr="00A610D6">
              <w:rPr>
                <w:rStyle w:val="Hipercze"/>
                <w:rFonts w:cs="Times New Roman"/>
                <w:noProof/>
              </w:rPr>
              <w:t>2.1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rFonts w:cs="Times New Roman"/>
                <w:noProof/>
              </w:rPr>
              <w:t>Opis struktury ontologii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4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4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42FE7FEA" w14:textId="5B49529A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5" w:history="1">
            <w:r w:rsidRPr="00A610D6">
              <w:rPr>
                <w:rStyle w:val="Hipercze"/>
                <w:noProof/>
              </w:rPr>
              <w:t>3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Zapytania do ontologii w języku SPARQL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5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8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387E1005" w14:textId="4BCBA5CC" w:rsidR="00A610D6" w:rsidRPr="00A610D6" w:rsidRDefault="00A610D6" w:rsidP="00A610D6">
          <w:pPr>
            <w:pStyle w:val="Spistreci2"/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6" w:history="1">
            <w:r w:rsidRPr="00A610D6">
              <w:rPr>
                <w:rStyle w:val="Hipercze"/>
                <w:rFonts w:cs="Times New Roman"/>
                <w:noProof/>
              </w:rPr>
              <w:t>3.1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rFonts w:cs="Times New Roman"/>
                <w:noProof/>
              </w:rPr>
              <w:t>Proste zapytania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6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8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57396BC1" w14:textId="6582A5EF" w:rsidR="00A610D6" w:rsidRPr="00A610D6" w:rsidRDefault="00A610D6" w:rsidP="00A610D6">
          <w:pPr>
            <w:pStyle w:val="Spistreci2"/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7" w:history="1">
            <w:r w:rsidRPr="00A610D6">
              <w:rPr>
                <w:rStyle w:val="Hipercze"/>
                <w:rFonts w:cs="Times New Roman"/>
                <w:noProof/>
              </w:rPr>
              <w:t>3.2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rFonts w:cs="Times New Roman"/>
                <w:noProof/>
              </w:rPr>
              <w:t>Nietrywialne zapytania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7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12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50E7A015" w14:textId="7BB049AC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8" w:history="1">
            <w:r w:rsidRPr="00A610D6">
              <w:rPr>
                <w:rStyle w:val="Hipercze"/>
                <w:noProof/>
              </w:rPr>
              <w:t>4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Możliwość wykorzystania ontologii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8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20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60F51EB8" w14:textId="71013283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59" w:history="1">
            <w:r w:rsidRPr="00A610D6">
              <w:rPr>
                <w:rStyle w:val="Hipercze"/>
                <w:noProof/>
              </w:rPr>
              <w:t>5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Podsumowanie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59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20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36A8518F" w14:textId="3442450C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60" w:history="1">
            <w:r w:rsidRPr="00A610D6">
              <w:rPr>
                <w:rStyle w:val="Hipercze"/>
                <w:noProof/>
              </w:rPr>
              <w:t>6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Spis rysunków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60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21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724DB72F" w14:textId="0BDE92E2" w:rsidR="00A610D6" w:rsidRPr="00A610D6" w:rsidRDefault="00A610D6" w:rsidP="00A610D6">
          <w:pPr>
            <w:pStyle w:val="Spistreci1"/>
            <w:tabs>
              <w:tab w:val="left" w:pos="960"/>
              <w:tab w:val="right" w:leader="dot" w:pos="9062"/>
            </w:tabs>
            <w:spacing w:after="0" w:line="276" w:lineRule="auto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9853261" w:history="1">
            <w:r w:rsidRPr="00A610D6">
              <w:rPr>
                <w:rStyle w:val="Hipercze"/>
                <w:noProof/>
              </w:rPr>
              <w:t>7.</w:t>
            </w:r>
            <w:r w:rsidRPr="00A610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A610D6">
              <w:rPr>
                <w:rStyle w:val="Hipercze"/>
                <w:noProof/>
              </w:rPr>
              <w:t>Spis tabel</w:t>
            </w:r>
            <w:r w:rsidRPr="00A610D6">
              <w:rPr>
                <w:noProof/>
                <w:webHidden/>
              </w:rPr>
              <w:tab/>
            </w:r>
            <w:r w:rsidRPr="00A610D6">
              <w:rPr>
                <w:noProof/>
                <w:webHidden/>
              </w:rPr>
              <w:fldChar w:fldCharType="begin"/>
            </w:r>
            <w:r w:rsidRPr="00A610D6">
              <w:rPr>
                <w:noProof/>
                <w:webHidden/>
              </w:rPr>
              <w:instrText xml:space="preserve"> PAGEREF _Toc199853261 \h </w:instrText>
            </w:r>
            <w:r w:rsidRPr="00A610D6">
              <w:rPr>
                <w:noProof/>
                <w:webHidden/>
              </w:rPr>
            </w:r>
            <w:r w:rsidRPr="00A610D6">
              <w:rPr>
                <w:noProof/>
                <w:webHidden/>
              </w:rPr>
              <w:fldChar w:fldCharType="separate"/>
            </w:r>
            <w:r w:rsidRPr="00A610D6">
              <w:rPr>
                <w:noProof/>
                <w:webHidden/>
              </w:rPr>
              <w:t>21</w:t>
            </w:r>
            <w:r w:rsidRPr="00A610D6">
              <w:rPr>
                <w:noProof/>
                <w:webHidden/>
              </w:rPr>
              <w:fldChar w:fldCharType="end"/>
            </w:r>
          </w:hyperlink>
        </w:p>
        <w:p w14:paraId="4D6E40EA" w14:textId="2A7976EB" w:rsidR="00B461FB" w:rsidRPr="00327FBA" w:rsidRDefault="00EB2ADF" w:rsidP="00A610D6">
          <w:pPr>
            <w:spacing w:after="0" w:line="276" w:lineRule="auto"/>
          </w:pPr>
          <w:r w:rsidRPr="00A610D6">
            <w:fldChar w:fldCharType="end"/>
          </w:r>
        </w:p>
      </w:sdtContent>
    </w:sdt>
    <w:p w14:paraId="07FCB7AF" w14:textId="77777777" w:rsidR="00566BD2" w:rsidRDefault="00566BD2" w:rsidP="004E2553">
      <w:pPr>
        <w:spacing w:after="0" w:line="276" w:lineRule="auto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051F5DA4" w14:textId="47AA956F" w:rsidR="00566BD2" w:rsidRDefault="002E2969" w:rsidP="008637AF">
      <w:pPr>
        <w:pStyle w:val="Tytu"/>
      </w:pPr>
      <w:bookmarkStart w:id="0" w:name="_Toc199853250"/>
      <w:r>
        <w:lastRenderedPageBreak/>
        <w:t>Źródło danych</w:t>
      </w:r>
      <w:bookmarkEnd w:id="0"/>
    </w:p>
    <w:p w14:paraId="165CD558" w14:textId="4C818FA9" w:rsidR="00601ADB" w:rsidRPr="00601ADB" w:rsidRDefault="002A5927" w:rsidP="0027421F">
      <w:pPr>
        <w:spacing w:line="276" w:lineRule="auto"/>
      </w:pPr>
      <w:r>
        <w:rPr>
          <w:rFonts w:cs="Times New Roman"/>
        </w:rPr>
        <w:t>Poniższy rozdział</w:t>
      </w:r>
      <w:r w:rsidR="00206711">
        <w:rPr>
          <w:rFonts w:cs="Times New Roman"/>
        </w:rPr>
        <w:t xml:space="preserve"> zawiera </w:t>
      </w:r>
      <w:r w:rsidR="005663EF">
        <w:rPr>
          <w:rFonts w:cs="Times New Roman"/>
        </w:rPr>
        <w:t>ogólny</w:t>
      </w:r>
      <w:r w:rsidR="00206711">
        <w:rPr>
          <w:rFonts w:cs="Times New Roman"/>
        </w:rPr>
        <w:t xml:space="preserve"> opis źródłowej bazy danych</w:t>
      </w:r>
      <w:r w:rsidR="005663EF">
        <w:rPr>
          <w:rFonts w:cs="Times New Roman"/>
        </w:rPr>
        <w:t>, jej struktur</w:t>
      </w:r>
      <w:r w:rsidR="00011195">
        <w:rPr>
          <w:rFonts w:cs="Times New Roman"/>
        </w:rPr>
        <w:t>ę</w:t>
      </w:r>
      <w:r w:rsidR="005663EF">
        <w:rPr>
          <w:rFonts w:cs="Times New Roman"/>
        </w:rPr>
        <w:t xml:space="preserve"> oraz zakres przechowywa</w:t>
      </w:r>
      <w:r w:rsidR="00011195">
        <w:rPr>
          <w:rFonts w:cs="Times New Roman"/>
        </w:rPr>
        <w:t>nych</w:t>
      </w:r>
      <w:r w:rsidR="005663EF">
        <w:rPr>
          <w:rFonts w:cs="Times New Roman"/>
        </w:rPr>
        <w:t xml:space="preserve"> informacji.</w:t>
      </w:r>
    </w:p>
    <w:p w14:paraId="4F395AC2" w14:textId="13F55359" w:rsidR="00C37E47" w:rsidRPr="00D31AF4" w:rsidRDefault="0077214B" w:rsidP="00173EFF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outlineLvl w:val="1"/>
        <w:rPr>
          <w:rFonts w:cs="Times New Roman"/>
          <w:b/>
          <w:bCs/>
        </w:rPr>
      </w:pPr>
      <w:bookmarkStart w:id="1" w:name="_Toc199853251"/>
      <w:r w:rsidRPr="00D31AF4">
        <w:rPr>
          <w:rFonts w:cs="Times New Roman"/>
          <w:b/>
          <w:bCs/>
        </w:rPr>
        <w:t xml:space="preserve">Opis </w:t>
      </w:r>
      <w:r w:rsidR="00232BC7">
        <w:rPr>
          <w:rFonts w:cs="Times New Roman"/>
          <w:b/>
          <w:bCs/>
        </w:rPr>
        <w:t>źródła danych</w:t>
      </w:r>
      <w:bookmarkEnd w:id="1"/>
    </w:p>
    <w:p w14:paraId="5144E2A4" w14:textId="47A3D7E7" w:rsidR="00014C0C" w:rsidRPr="00014C0C" w:rsidRDefault="00146454" w:rsidP="00014C0C">
      <w:pPr>
        <w:spacing w:line="276" w:lineRule="auto"/>
        <w:rPr>
          <w:rFonts w:cs="Times New Roman"/>
        </w:rPr>
      </w:pPr>
      <w:r>
        <w:rPr>
          <w:rFonts w:cs="Times New Roman"/>
        </w:rPr>
        <w:t>Projekt</w:t>
      </w:r>
      <w:r w:rsidR="007463D0">
        <w:rPr>
          <w:rFonts w:cs="Times New Roman"/>
        </w:rPr>
        <w:t xml:space="preserve"> </w:t>
      </w:r>
      <w:r w:rsidR="00014C0C" w:rsidRPr="00014C0C">
        <w:rPr>
          <w:rFonts w:cs="Times New Roman"/>
        </w:rPr>
        <w:t>dotyczy analizy oraz reprezentacji semantycznej danych pochodzących z bazy „Wykaz przystanków w Inowrocławiu”. Baza ta zawiera szczegółowe informacje o przystankach komunikacji publicznej funkcjonujących na terenie miasta Inowrocław. Dane obejmują m.in. lokalizację przystanków, obsługiwane linie, kierunki, do których prowadzą, zarządzających danym przystankiem (np.</w:t>
      </w:r>
      <w:r w:rsidR="004B23F9">
        <w:rPr>
          <w:rFonts w:cs="Times New Roman"/>
        </w:rPr>
        <w:t>:</w:t>
      </w:r>
      <w:r w:rsidR="00014C0C" w:rsidRPr="00014C0C">
        <w:rPr>
          <w:rFonts w:cs="Times New Roman"/>
        </w:rPr>
        <w:t xml:space="preserve"> Miasto, Powiat), a także wyposażenie takie jak biletomaty czy tablice informacyjne. Dodatkowo w bazie znajdują się informacje o typie przystanku np.</w:t>
      </w:r>
      <w:r w:rsidR="007463D0">
        <w:rPr>
          <w:rFonts w:cs="Times New Roman"/>
        </w:rPr>
        <w:t>:</w:t>
      </w:r>
      <w:r w:rsidR="00014C0C" w:rsidRPr="00014C0C">
        <w:rPr>
          <w:rFonts w:cs="Times New Roman"/>
        </w:rPr>
        <w:t xml:space="preserve"> zwykły lub na żądanie.</w:t>
      </w:r>
    </w:p>
    <w:p w14:paraId="5537F6D1" w14:textId="1D80BBFF" w:rsidR="00C37E47" w:rsidRPr="00A17419" w:rsidRDefault="00AA6C75" w:rsidP="00173EFF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outlineLvl w:val="1"/>
        <w:rPr>
          <w:rFonts w:cs="Times New Roman"/>
          <w:b/>
          <w:bCs/>
        </w:rPr>
      </w:pPr>
      <w:bookmarkStart w:id="2" w:name="_Toc199853252"/>
      <w:r>
        <w:rPr>
          <w:rFonts w:cs="Times New Roman"/>
          <w:b/>
          <w:bCs/>
        </w:rPr>
        <w:t xml:space="preserve">Dane przechowywane w </w:t>
      </w:r>
      <w:r w:rsidR="0054298D">
        <w:rPr>
          <w:rFonts w:cs="Times New Roman"/>
          <w:b/>
          <w:bCs/>
        </w:rPr>
        <w:t xml:space="preserve">źródłowej </w:t>
      </w:r>
      <w:r>
        <w:rPr>
          <w:rFonts w:cs="Times New Roman"/>
          <w:b/>
          <w:bCs/>
        </w:rPr>
        <w:t>bazie danych</w:t>
      </w:r>
      <w:bookmarkEnd w:id="2"/>
    </w:p>
    <w:p w14:paraId="4BFAD7D0" w14:textId="7441F274" w:rsidR="00C37E47" w:rsidRPr="00A17419" w:rsidRDefault="00C0551F" w:rsidP="002D0F80">
      <w:pPr>
        <w:spacing w:line="276" w:lineRule="auto"/>
        <w:ind w:left="357" w:firstLine="0"/>
        <w:rPr>
          <w:rFonts w:cs="Times New Roman"/>
        </w:rPr>
      </w:pPr>
      <w:r w:rsidRPr="00C0551F">
        <w:rPr>
          <w:rFonts w:cs="Times New Roman"/>
        </w:rPr>
        <w:t xml:space="preserve">Tabela „Przystanki” przechowuje informacje o funkcjonujących przystankach komunikacji miejskiej na terenie miasta Inowrocław. Zawiera szczegółowe dane na temat ich lokalizacji, obsługiwanych linii, wyposażenia oraz podmiotów zarządzających. Łącznie zawiera </w:t>
      </w:r>
      <w:r>
        <w:rPr>
          <w:rFonts w:cs="Times New Roman"/>
        </w:rPr>
        <w:t>142</w:t>
      </w:r>
      <w:r w:rsidRPr="00C0551F">
        <w:rPr>
          <w:rFonts w:cs="Times New Roman"/>
        </w:rPr>
        <w:t xml:space="preserve"> rekordów, z których każdy opisuje jeden przystanek.</w:t>
      </w:r>
      <w:r w:rsidR="00CC1292">
        <w:rPr>
          <w:rFonts w:cs="Times New Roman"/>
        </w:rPr>
        <w:t xml:space="preserve"> Kluczowe atrybuty tabeli to</w:t>
      </w:r>
      <w:r w:rsidR="00323955">
        <w:rPr>
          <w:rFonts w:cs="Times New Roman"/>
        </w:rPr>
        <w:t>:</w:t>
      </w:r>
    </w:p>
    <w:p w14:paraId="6954F847" w14:textId="4BB65B6F" w:rsidR="00FB0178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29264C">
        <w:rPr>
          <w:rFonts w:cs="Times New Roman"/>
        </w:rPr>
        <w:t>Numer</w:t>
      </w:r>
      <w:r w:rsidR="002B3732">
        <w:rPr>
          <w:rFonts w:cs="Times New Roman"/>
        </w:rPr>
        <w:t xml:space="preserve"> przystanku</w:t>
      </w:r>
      <w:r>
        <w:rPr>
          <w:rFonts w:cs="Times New Roman"/>
        </w:rPr>
        <w:t>”</w:t>
      </w:r>
      <w:r w:rsidR="008B212B">
        <w:rPr>
          <w:rFonts w:cs="Times New Roman"/>
        </w:rPr>
        <w:t xml:space="preserve"> – </w:t>
      </w:r>
      <w:r w:rsidR="00A601A5">
        <w:rPr>
          <w:rFonts w:cs="Times New Roman"/>
        </w:rPr>
        <w:t>Unikalny identyfikator dla każdego przystanku</w:t>
      </w:r>
      <w:r w:rsidR="008B212B">
        <w:rPr>
          <w:rFonts w:cs="Times New Roman"/>
        </w:rPr>
        <w:t>.</w:t>
      </w:r>
    </w:p>
    <w:p w14:paraId="257B3430" w14:textId="3FDDDBA8" w:rsidR="001514AB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F6009A" w:rsidRPr="00F6009A">
        <w:rPr>
          <w:rFonts w:cs="Times New Roman"/>
        </w:rPr>
        <w:t>Lokalizacja</w:t>
      </w:r>
      <w:r w:rsidR="0029264C">
        <w:rPr>
          <w:rFonts w:cs="Times New Roman"/>
        </w:rPr>
        <w:t xml:space="preserve"> przystanku</w:t>
      </w:r>
      <w:r>
        <w:rPr>
          <w:rFonts w:cs="Times New Roman"/>
        </w:rPr>
        <w:t>”</w:t>
      </w:r>
      <w:r w:rsidR="000B272F">
        <w:rPr>
          <w:rFonts w:cs="Times New Roman"/>
        </w:rPr>
        <w:t xml:space="preserve"> – </w:t>
      </w:r>
      <w:r w:rsidR="00482288">
        <w:rPr>
          <w:rFonts w:cs="Times New Roman"/>
        </w:rPr>
        <w:t>Dokładne miejsce położenia przystanku (np.: „Dworzec PKP”, „Niepodległości-Zapadłe”)</w:t>
      </w:r>
      <w:r w:rsidR="000B272F">
        <w:rPr>
          <w:rFonts w:cs="Times New Roman"/>
        </w:rPr>
        <w:t>.</w:t>
      </w:r>
    </w:p>
    <w:p w14:paraId="46937BDE" w14:textId="1B9152AA" w:rsidR="001514AB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29264C">
        <w:rPr>
          <w:rFonts w:cs="Times New Roman"/>
        </w:rPr>
        <w:t>Nr linii autobusowej przypisanej do danego przystanku</w:t>
      </w:r>
      <w:r>
        <w:rPr>
          <w:rFonts w:cs="Times New Roman"/>
        </w:rPr>
        <w:t>”</w:t>
      </w:r>
      <w:r w:rsidR="00072DDA">
        <w:rPr>
          <w:rFonts w:cs="Times New Roman"/>
        </w:rPr>
        <w:t xml:space="preserve"> – </w:t>
      </w:r>
      <w:r w:rsidR="00FB6279">
        <w:rPr>
          <w:rFonts w:cs="Times New Roman"/>
        </w:rPr>
        <w:t>Linie autobusowe zatrzymujące się na danym przystanku</w:t>
      </w:r>
      <w:r w:rsidR="00072DDA">
        <w:rPr>
          <w:rFonts w:cs="Times New Roman"/>
        </w:rPr>
        <w:t>.</w:t>
      </w:r>
    </w:p>
    <w:p w14:paraId="33E39827" w14:textId="0256D938" w:rsidR="001514AB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A87546">
        <w:rPr>
          <w:rFonts w:cs="Times New Roman"/>
        </w:rPr>
        <w:t>Kierunek ruchu jazdy linii autobusowej</w:t>
      </w:r>
      <w:r>
        <w:rPr>
          <w:rFonts w:cs="Times New Roman"/>
        </w:rPr>
        <w:t>”</w:t>
      </w:r>
      <w:r w:rsidR="00072DDA">
        <w:rPr>
          <w:rFonts w:cs="Times New Roman"/>
        </w:rPr>
        <w:t xml:space="preserve"> – </w:t>
      </w:r>
      <w:r w:rsidR="00060487">
        <w:rPr>
          <w:rFonts w:cs="Times New Roman"/>
        </w:rPr>
        <w:t>Informacja o kierunku, w którym prowadzi dana linia z tego przystanku (np.: „Początkowy-Miasto”, „Dworcowa”)</w:t>
      </w:r>
      <w:r w:rsidR="002B3732">
        <w:rPr>
          <w:rFonts w:cs="Times New Roman"/>
        </w:rPr>
        <w:t>.</w:t>
      </w:r>
    </w:p>
    <w:p w14:paraId="1B16EA0A" w14:textId="3531188B" w:rsidR="001514AB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C56922">
        <w:rPr>
          <w:rFonts w:cs="Times New Roman"/>
        </w:rPr>
        <w:t>Biletomat</w:t>
      </w:r>
      <w:r>
        <w:rPr>
          <w:rFonts w:cs="Times New Roman"/>
        </w:rPr>
        <w:t>”</w:t>
      </w:r>
      <w:r w:rsidR="00990454">
        <w:rPr>
          <w:rFonts w:cs="Times New Roman"/>
        </w:rPr>
        <w:t xml:space="preserve"> – </w:t>
      </w:r>
      <w:r w:rsidR="00060487">
        <w:rPr>
          <w:rFonts w:cs="Times New Roman"/>
        </w:rPr>
        <w:t>Informacja czy przystanek posiada biletomat (TAK/NIE)</w:t>
      </w:r>
      <w:r w:rsidR="00990454">
        <w:rPr>
          <w:rFonts w:cs="Times New Roman"/>
        </w:rPr>
        <w:t>.</w:t>
      </w:r>
    </w:p>
    <w:p w14:paraId="3E432D3F" w14:textId="2A4D3E70" w:rsidR="001514AB" w:rsidRDefault="00DE752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0625DB" w:rsidRPr="000625DB">
        <w:rPr>
          <w:rFonts w:cs="Times New Roman"/>
        </w:rPr>
        <w:t>T</w:t>
      </w:r>
      <w:r w:rsidR="00C56922">
        <w:rPr>
          <w:rFonts w:cs="Times New Roman"/>
        </w:rPr>
        <w:t>ablice informacyjne</w:t>
      </w:r>
      <w:r>
        <w:rPr>
          <w:rFonts w:cs="Times New Roman"/>
        </w:rPr>
        <w:t>”</w:t>
      </w:r>
      <w:r w:rsidR="00990454">
        <w:rPr>
          <w:rFonts w:cs="Times New Roman"/>
        </w:rPr>
        <w:t xml:space="preserve"> – </w:t>
      </w:r>
      <w:r w:rsidR="00060487">
        <w:rPr>
          <w:rFonts w:cs="Times New Roman"/>
        </w:rPr>
        <w:t>Informacja czy przystanek posiada elektroniczne tablice informacyjne (TAK/NIE)</w:t>
      </w:r>
      <w:r w:rsidR="00990454">
        <w:rPr>
          <w:rFonts w:cs="Times New Roman"/>
        </w:rPr>
        <w:t>.</w:t>
      </w:r>
    </w:p>
    <w:p w14:paraId="5F661665" w14:textId="6E115EC9" w:rsidR="001456BB" w:rsidRDefault="001456B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C56922">
        <w:rPr>
          <w:rFonts w:cs="Times New Roman"/>
        </w:rPr>
        <w:t>Typ przystanku</w:t>
      </w:r>
      <w:r>
        <w:rPr>
          <w:rFonts w:cs="Times New Roman"/>
        </w:rPr>
        <w:t>”</w:t>
      </w:r>
      <w:r w:rsidR="00990454">
        <w:rPr>
          <w:rFonts w:cs="Times New Roman"/>
        </w:rPr>
        <w:t xml:space="preserve"> – </w:t>
      </w:r>
      <w:r w:rsidR="00F3311E">
        <w:rPr>
          <w:rFonts w:cs="Times New Roman"/>
        </w:rPr>
        <w:t>Klasyfikacja przystanku („</w:t>
      </w:r>
      <w:r w:rsidR="00DE3B47">
        <w:rPr>
          <w:rFonts w:cs="Times New Roman"/>
        </w:rPr>
        <w:t>ZWYKŁY</w:t>
      </w:r>
      <w:r w:rsidR="00F3311E">
        <w:rPr>
          <w:rFonts w:cs="Times New Roman"/>
        </w:rPr>
        <w:t>” lub „</w:t>
      </w:r>
      <w:r w:rsidR="00DE3B47">
        <w:rPr>
          <w:rFonts w:cs="Times New Roman"/>
        </w:rPr>
        <w:t>N/Ż</w:t>
      </w:r>
      <w:r w:rsidR="00F3311E">
        <w:rPr>
          <w:rFonts w:cs="Times New Roman"/>
        </w:rPr>
        <w:t>”)</w:t>
      </w:r>
      <w:r w:rsidR="00990454">
        <w:rPr>
          <w:rFonts w:cs="Times New Roman"/>
        </w:rPr>
        <w:t>.</w:t>
      </w:r>
    </w:p>
    <w:p w14:paraId="7247D09E" w14:textId="387BB75F" w:rsidR="001456BB" w:rsidRDefault="001456BB" w:rsidP="001514AB">
      <w:pPr>
        <w:pStyle w:val="Akapitzlist"/>
        <w:numPr>
          <w:ilvl w:val="0"/>
          <w:numId w:val="19"/>
        </w:numPr>
        <w:spacing w:before="0" w:line="276" w:lineRule="auto"/>
        <w:ind w:left="1077" w:hanging="357"/>
        <w:rPr>
          <w:rFonts w:cs="Times New Roman"/>
        </w:rPr>
      </w:pPr>
      <w:r>
        <w:rPr>
          <w:rFonts w:cs="Times New Roman"/>
        </w:rPr>
        <w:t>„</w:t>
      </w:r>
      <w:r w:rsidR="00C56922">
        <w:rPr>
          <w:rFonts w:cs="Times New Roman"/>
        </w:rPr>
        <w:t>Zarządzający</w:t>
      </w:r>
      <w:r>
        <w:rPr>
          <w:rFonts w:cs="Times New Roman"/>
        </w:rPr>
        <w:t>”</w:t>
      </w:r>
      <w:r w:rsidR="00990454">
        <w:rPr>
          <w:rFonts w:cs="Times New Roman"/>
        </w:rPr>
        <w:t xml:space="preserve"> </w:t>
      </w:r>
      <w:r w:rsidR="00F55E8E">
        <w:rPr>
          <w:rFonts w:cs="Times New Roman"/>
        </w:rPr>
        <w:t>–</w:t>
      </w:r>
      <w:r w:rsidR="00990454">
        <w:rPr>
          <w:rFonts w:cs="Times New Roman"/>
        </w:rPr>
        <w:t xml:space="preserve"> </w:t>
      </w:r>
      <w:r w:rsidR="008F4A31">
        <w:rPr>
          <w:rFonts w:cs="Times New Roman"/>
        </w:rPr>
        <w:t>Podmiot odpowiedzialny za dany przystanek („Miasto”, „Powiat” lub „Działki</w:t>
      </w:r>
      <w:r w:rsidR="002005B5">
        <w:rPr>
          <w:rFonts w:cs="Times New Roman"/>
        </w:rPr>
        <w:t xml:space="preserve"> Szosa Bydgoska</w:t>
      </w:r>
      <w:r w:rsidR="008F4A31">
        <w:rPr>
          <w:rFonts w:cs="Times New Roman"/>
        </w:rPr>
        <w:t>”)</w:t>
      </w:r>
      <w:r w:rsidR="00F55E8E">
        <w:rPr>
          <w:rFonts w:cs="Times New Roman"/>
        </w:rPr>
        <w:t>.</w:t>
      </w:r>
    </w:p>
    <w:p w14:paraId="4345553E" w14:textId="77777777" w:rsidR="00B843CB" w:rsidRDefault="006F7BCD" w:rsidP="0098621D">
      <w:pPr>
        <w:keepNext/>
        <w:spacing w:line="276" w:lineRule="auto"/>
        <w:ind w:firstLine="0"/>
        <w:jc w:val="center"/>
      </w:pPr>
      <w:r w:rsidRPr="006F7BCD">
        <w:rPr>
          <w:rFonts w:cs="Times New Roman"/>
          <w:noProof/>
        </w:rPr>
        <w:drawing>
          <wp:inline distT="0" distB="0" distL="0" distR="0" wp14:anchorId="0341F28F" wp14:editId="499E8863">
            <wp:extent cx="5774821" cy="1951355"/>
            <wp:effectExtent l="0" t="0" r="0" b="0"/>
            <wp:docPr id="94516356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63560" name="Obraz 1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" t="-224" b="14566"/>
                    <a:stretch/>
                  </pic:blipFill>
                  <pic:spPr bwMode="auto">
                    <a:xfrm>
                      <a:off x="0" y="0"/>
                      <a:ext cx="5781494" cy="1953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C41A0" w14:textId="385C2FC2" w:rsidR="00C14BAC" w:rsidRDefault="00B843CB" w:rsidP="0098621D">
      <w:pPr>
        <w:pStyle w:val="Legenda"/>
        <w:spacing w:line="276" w:lineRule="auto"/>
        <w:ind w:firstLine="0"/>
      </w:pPr>
      <w:bookmarkStart w:id="3" w:name="_Toc199853223"/>
      <w:r>
        <w:t xml:space="preserve">Rysunek </w:t>
      </w:r>
      <w:fldSimple w:instr=" SEQ Rysunek \* ARABIC ">
        <w:r w:rsidR="002A2B6C">
          <w:rPr>
            <w:noProof/>
          </w:rPr>
          <w:t>1</w:t>
        </w:r>
      </w:fldSimple>
      <w:r>
        <w:t xml:space="preserve">. </w:t>
      </w:r>
      <w:r w:rsidRPr="003C68C3">
        <w:t>Tabela "Przystanki"</w:t>
      </w:r>
      <w:bookmarkEnd w:id="3"/>
    </w:p>
    <w:p w14:paraId="6573C7F0" w14:textId="7844CEF2" w:rsidR="003422EF" w:rsidRPr="00384CEF" w:rsidRDefault="003422EF" w:rsidP="00384CEF">
      <w:pPr>
        <w:spacing w:line="276" w:lineRule="auto"/>
        <w:ind w:firstLine="0"/>
        <w:rPr>
          <w:rFonts w:cs="Times New Roman"/>
        </w:rPr>
      </w:pPr>
      <w:r w:rsidRPr="00384CEF">
        <w:rPr>
          <w:rFonts w:cs="Times New Roman"/>
        </w:rPr>
        <w:br w:type="page"/>
      </w:r>
    </w:p>
    <w:p w14:paraId="6DA51AB6" w14:textId="4F312238" w:rsidR="00566BD2" w:rsidRDefault="007A7FB4" w:rsidP="008637AF">
      <w:pPr>
        <w:pStyle w:val="Tytu"/>
      </w:pPr>
      <w:bookmarkStart w:id="4" w:name="_Toc199853253"/>
      <w:r>
        <w:lastRenderedPageBreak/>
        <w:t xml:space="preserve">Struktura </w:t>
      </w:r>
      <w:r w:rsidR="000551CE">
        <w:t>ontologii</w:t>
      </w:r>
      <w:bookmarkEnd w:id="4"/>
    </w:p>
    <w:p w14:paraId="4C4FB28B" w14:textId="5C2AE737" w:rsidR="00034721" w:rsidRPr="000554C4" w:rsidRDefault="000551CE" w:rsidP="00034721">
      <w:pPr>
        <w:spacing w:line="276" w:lineRule="auto"/>
        <w:rPr>
          <w:rFonts w:cs="Times New Roman"/>
        </w:rPr>
      </w:pPr>
      <w:r w:rsidRPr="000551CE">
        <w:rPr>
          <w:rFonts w:cs="Times New Roman"/>
        </w:rPr>
        <w:t xml:space="preserve">W tym rozdziale </w:t>
      </w:r>
      <w:r w:rsidR="00E230E1" w:rsidRPr="00034721">
        <w:rPr>
          <w:rFonts w:cs="Times New Roman"/>
        </w:rPr>
        <w:t xml:space="preserve">zaprezentowano sposób reprezentacji </w:t>
      </w:r>
      <w:r w:rsidRPr="000551CE">
        <w:rPr>
          <w:rFonts w:cs="Times New Roman"/>
        </w:rPr>
        <w:t xml:space="preserve">danych z wykorzystaniem języka </w:t>
      </w:r>
      <w:proofErr w:type="spellStart"/>
      <w:r w:rsidRPr="000551CE">
        <w:rPr>
          <w:rFonts w:cs="Times New Roman"/>
        </w:rPr>
        <w:t>Controlled</w:t>
      </w:r>
      <w:proofErr w:type="spellEnd"/>
      <w:r w:rsidRPr="000551CE">
        <w:rPr>
          <w:rFonts w:cs="Times New Roman"/>
        </w:rPr>
        <w:t xml:space="preserve"> Natural Language (CNL) w środowisku Fluent Editor. Zamiast klasycznej bazy grafowej (jak</w:t>
      </w:r>
      <w:r w:rsidR="00101097">
        <w:rPr>
          <w:rFonts w:cs="Times New Roman"/>
        </w:rPr>
        <w:t xml:space="preserve"> w</w:t>
      </w:r>
      <w:r w:rsidRPr="000551CE">
        <w:rPr>
          <w:rFonts w:cs="Times New Roman"/>
        </w:rPr>
        <w:t xml:space="preserve"> Neo4j), </w:t>
      </w:r>
      <w:r w:rsidR="00E230E1" w:rsidRPr="00034721">
        <w:rPr>
          <w:rFonts w:cs="Times New Roman"/>
        </w:rPr>
        <w:t>dane zostały przekształcone do postaci sformalizowanych zdań, zrozumiałych zarówno dla człowieka, jak i dla systemów przetwarzających wiedzę</w:t>
      </w:r>
      <w:r w:rsidRPr="000551CE">
        <w:rPr>
          <w:rFonts w:cs="Times New Roman"/>
        </w:rPr>
        <w:t>.</w:t>
      </w:r>
      <w:r w:rsidR="00936B68">
        <w:rPr>
          <w:rFonts w:cs="Times New Roman"/>
        </w:rPr>
        <w:t xml:space="preserve"> </w:t>
      </w:r>
      <w:r w:rsidR="00034721" w:rsidRPr="00034721">
        <w:rPr>
          <w:rFonts w:cs="Times New Roman"/>
        </w:rPr>
        <w:t>Reprezentacja w formacie CNL umożliwia automatyczne przetwarzanie informacji, sprawdzanie ich spójności logicznej oraz integrację z narzędziami wykorzystującymi logikę opisową.</w:t>
      </w:r>
      <w:r w:rsidR="00EA1196">
        <w:rPr>
          <w:rFonts w:cs="Times New Roman"/>
        </w:rPr>
        <w:t xml:space="preserve"> Cała ontologia została stworzona ręcznie.</w:t>
      </w:r>
    </w:p>
    <w:p w14:paraId="5544623B" w14:textId="516EA822" w:rsidR="00497037" w:rsidRDefault="0039487A" w:rsidP="0093740A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outlineLvl w:val="1"/>
        <w:rPr>
          <w:rFonts w:cs="Times New Roman"/>
          <w:b/>
          <w:bCs/>
        </w:rPr>
      </w:pPr>
      <w:bookmarkStart w:id="5" w:name="_Toc199853254"/>
      <w:r>
        <w:rPr>
          <w:rFonts w:cs="Times New Roman"/>
          <w:b/>
          <w:bCs/>
        </w:rPr>
        <w:t>Opis s</w:t>
      </w:r>
      <w:r w:rsidR="009B6B5C" w:rsidRPr="009B6B5C">
        <w:rPr>
          <w:rFonts w:cs="Times New Roman"/>
          <w:b/>
          <w:bCs/>
        </w:rPr>
        <w:t>truktur</w:t>
      </w:r>
      <w:r>
        <w:rPr>
          <w:rFonts w:cs="Times New Roman"/>
          <w:b/>
          <w:bCs/>
        </w:rPr>
        <w:t>y</w:t>
      </w:r>
      <w:r w:rsidR="009B6B5C" w:rsidRPr="009B6B5C">
        <w:rPr>
          <w:rFonts w:cs="Times New Roman"/>
          <w:b/>
          <w:bCs/>
        </w:rPr>
        <w:t xml:space="preserve"> ontologii</w:t>
      </w:r>
      <w:bookmarkEnd w:id="5"/>
    </w:p>
    <w:p w14:paraId="7B8DC5D6" w14:textId="6C9FBEF9" w:rsidR="007E525E" w:rsidRDefault="007E525E" w:rsidP="00EE6676">
      <w:pPr>
        <w:spacing w:line="276" w:lineRule="auto"/>
        <w:ind w:firstLine="357"/>
        <w:rPr>
          <w:rFonts w:cs="Times New Roman"/>
        </w:rPr>
      </w:pPr>
      <w:r w:rsidRPr="007E525E">
        <w:rPr>
          <w:rFonts w:cs="Times New Roman"/>
        </w:rPr>
        <w:t>Model wiedzy uwzględnia podstawowe pojęcia (klasy), relacje oraz instancje, co umożliwia automatyczne przetwarzanie danych, sprawdzanie spójności oraz zastosowanie reguł logiki opisowej. Struktura została zbudowana w oparciu o poniższe zależności.</w:t>
      </w:r>
    </w:p>
    <w:p w14:paraId="16170ED9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</w:t>
      </w:r>
      <w:proofErr w:type="spellStart"/>
      <w:r w:rsidRPr="00B76BE2">
        <w:rPr>
          <w:rFonts w:cs="Times New Roman"/>
          <w:color w:val="7030A0"/>
        </w:rPr>
        <w:t>has</w:t>
      </w:r>
      <w:proofErr w:type="spellEnd"/>
      <w:r w:rsidRPr="00B76BE2">
        <w:rPr>
          <w:rFonts w:cs="Times New Roman"/>
          <w:color w:val="7030A0"/>
        </w:rPr>
        <w:t xml:space="preserve"> a lokalizacja.</w:t>
      </w:r>
    </w:p>
    <w:p w14:paraId="0DA14D43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</w:t>
      </w:r>
      <w:proofErr w:type="spellStart"/>
      <w:r w:rsidRPr="00B76BE2">
        <w:rPr>
          <w:rFonts w:cs="Times New Roman"/>
          <w:color w:val="7030A0"/>
        </w:rPr>
        <w:t>has</w:t>
      </w:r>
      <w:proofErr w:type="spellEnd"/>
      <w:r w:rsidRPr="00B76BE2">
        <w:rPr>
          <w:rFonts w:cs="Times New Roman"/>
          <w:color w:val="7030A0"/>
        </w:rPr>
        <w:t xml:space="preserve"> a kierunek.</w:t>
      </w:r>
    </w:p>
    <w:p w14:paraId="001DC030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</w:t>
      </w:r>
      <w:proofErr w:type="spellStart"/>
      <w:r w:rsidRPr="00B76BE2">
        <w:rPr>
          <w:rFonts w:cs="Times New Roman"/>
          <w:color w:val="7030A0"/>
        </w:rPr>
        <w:t>jest-zarzadzany-przez</w:t>
      </w:r>
      <w:proofErr w:type="spellEnd"/>
      <w:r w:rsidRPr="00B76BE2">
        <w:rPr>
          <w:rFonts w:cs="Times New Roman"/>
          <w:color w:val="7030A0"/>
        </w:rPr>
        <w:t xml:space="preserve"> a </w:t>
      </w:r>
      <w:proofErr w:type="spellStart"/>
      <w:r w:rsidRPr="00B76BE2">
        <w:rPr>
          <w:rFonts w:cs="Times New Roman"/>
          <w:color w:val="7030A0"/>
        </w:rPr>
        <w:t>zarzadzajacy</w:t>
      </w:r>
      <w:proofErr w:type="spellEnd"/>
      <w:r w:rsidRPr="00B76BE2">
        <w:rPr>
          <w:rFonts w:cs="Times New Roman"/>
          <w:color w:val="7030A0"/>
        </w:rPr>
        <w:t>.</w:t>
      </w:r>
    </w:p>
    <w:p w14:paraId="1062916F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</w:t>
      </w:r>
      <w:proofErr w:type="spellStart"/>
      <w:r w:rsidRPr="00B76BE2">
        <w:rPr>
          <w:rFonts w:cs="Times New Roman"/>
          <w:color w:val="7030A0"/>
        </w:rPr>
        <w:t>obsluguje</w:t>
      </w:r>
      <w:proofErr w:type="spellEnd"/>
      <w:r w:rsidRPr="00B76BE2">
        <w:rPr>
          <w:rFonts w:cs="Times New Roman"/>
          <w:color w:val="7030A0"/>
        </w:rPr>
        <w:t xml:space="preserve"> a linia.</w:t>
      </w:r>
    </w:p>
    <w:p w14:paraId="3072184F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ma-typ a typ-przystanku.</w:t>
      </w:r>
    </w:p>
    <w:p w14:paraId="241B4D66" w14:textId="77777777" w:rsidR="00B76BE2" w:rsidRPr="00B76BE2" w:rsidRDefault="00B76BE2" w:rsidP="00B76BE2">
      <w:pPr>
        <w:spacing w:after="0"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ma-biletomat a biletomat.</w:t>
      </w:r>
    </w:p>
    <w:p w14:paraId="6BF18651" w14:textId="4674FEAC" w:rsidR="0097741E" w:rsidRPr="00B76BE2" w:rsidRDefault="00B76BE2" w:rsidP="00B76BE2">
      <w:pPr>
        <w:spacing w:line="276" w:lineRule="auto"/>
        <w:ind w:left="357" w:firstLine="357"/>
        <w:rPr>
          <w:rFonts w:cs="Times New Roman"/>
          <w:color w:val="7030A0"/>
        </w:rPr>
      </w:pPr>
      <w:proofErr w:type="spellStart"/>
      <w:r w:rsidRPr="00B76BE2">
        <w:rPr>
          <w:rFonts w:cs="Times New Roman"/>
          <w:color w:val="7030A0"/>
        </w:rPr>
        <w:t>Every</w:t>
      </w:r>
      <w:proofErr w:type="spellEnd"/>
      <w:r w:rsidRPr="00B76BE2">
        <w:rPr>
          <w:rFonts w:cs="Times New Roman"/>
          <w:color w:val="7030A0"/>
        </w:rPr>
        <w:t xml:space="preserve"> przystanek ma-tablice-informacyjne a tablice-informacyjne.</w:t>
      </w:r>
    </w:p>
    <w:p w14:paraId="505FCFA4" w14:textId="7BEA974E" w:rsidR="00612150" w:rsidRDefault="00F570AF" w:rsidP="00DA4F02">
      <w:pPr>
        <w:spacing w:line="276" w:lineRule="auto"/>
        <w:ind w:firstLine="357"/>
        <w:rPr>
          <w:rFonts w:cs="Times New Roman"/>
        </w:rPr>
      </w:pPr>
      <w:r w:rsidRPr="00F570AF">
        <w:rPr>
          <w:rFonts w:cs="Times New Roman"/>
        </w:rPr>
        <w:t>Na potrzeby ontologii wyróżniono klasy takie jak:</w:t>
      </w:r>
      <w:r>
        <w:rPr>
          <w:rFonts w:cs="Times New Roman"/>
        </w:rPr>
        <w:t xml:space="preserve"> </w:t>
      </w:r>
      <w:r w:rsidRPr="00F570AF">
        <w:rPr>
          <w:rFonts w:cs="Times New Roman"/>
        </w:rPr>
        <w:t xml:space="preserve">przystanek, lokalizacja, kierunek, </w:t>
      </w:r>
      <w:proofErr w:type="spellStart"/>
      <w:r w:rsidRPr="00F570AF">
        <w:rPr>
          <w:rFonts w:cs="Times New Roman"/>
        </w:rPr>
        <w:t>zarzadzajacy</w:t>
      </w:r>
      <w:proofErr w:type="spellEnd"/>
      <w:r w:rsidRPr="00F570AF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F570AF">
        <w:rPr>
          <w:rFonts w:cs="Times New Roman"/>
        </w:rPr>
        <w:t>linia, typ-przystanku, biletomat, tablice-informacyjne.</w:t>
      </w:r>
      <w:r w:rsidR="00DA4F02">
        <w:rPr>
          <w:rFonts w:cs="Times New Roman"/>
        </w:rPr>
        <w:t xml:space="preserve"> </w:t>
      </w:r>
      <w:r w:rsidR="00DA4F02" w:rsidRPr="00DA4F02">
        <w:rPr>
          <w:rFonts w:cs="Times New Roman"/>
        </w:rPr>
        <w:t>Przykładowe instancje tych klas:</w:t>
      </w:r>
    </w:p>
    <w:p w14:paraId="77D1F72F" w14:textId="3D82C841" w:rsidR="000F308F" w:rsidRPr="000F308F" w:rsidRDefault="000F308F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 w:rsidRPr="000F308F">
        <w:rPr>
          <w:rFonts w:cs="Times New Roman"/>
        </w:rPr>
        <w:t>Klasa „</w:t>
      </w:r>
      <w:proofErr w:type="spellStart"/>
      <w:r w:rsidR="000C1E56" w:rsidRPr="000F308F">
        <w:rPr>
          <w:rFonts w:cs="Times New Roman"/>
        </w:rPr>
        <w:t>zarzadzajacy</w:t>
      </w:r>
      <w:proofErr w:type="spellEnd"/>
      <w:r w:rsidRPr="000F308F">
        <w:rPr>
          <w:rFonts w:cs="Times New Roman"/>
        </w:rPr>
        <w:t>”</w:t>
      </w:r>
      <w:r w:rsidR="000C1E56" w:rsidRPr="000F308F">
        <w:rPr>
          <w:rFonts w:cs="Times New Roman"/>
        </w:rPr>
        <w:t xml:space="preserve"> </w:t>
      </w:r>
      <w:r w:rsidRPr="000F308F">
        <w:rPr>
          <w:rFonts w:cs="Times New Roman"/>
        </w:rPr>
        <w:t>(</w:t>
      </w:r>
      <w:r>
        <w:rPr>
          <w:rFonts w:cs="Times New Roman"/>
        </w:rPr>
        <w:t>wszystkie wartości</w:t>
      </w:r>
      <w:r w:rsidRPr="000F308F">
        <w:rPr>
          <w:rFonts w:cs="Times New Roman"/>
        </w:rPr>
        <w:t>):</w:t>
      </w:r>
    </w:p>
    <w:p w14:paraId="4D04CEAB" w14:textId="63A749A1" w:rsidR="000F308F" w:rsidRP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0F308F">
        <w:rPr>
          <w:rFonts w:cs="Times New Roman"/>
        </w:rPr>
        <w:t>Dzialki</w:t>
      </w:r>
      <w:proofErr w:type="spellEnd"/>
      <w:r w:rsidRPr="000F308F">
        <w:rPr>
          <w:rFonts w:cs="Times New Roman"/>
        </w:rPr>
        <w:t>-Szosa-Bydgoska.</w:t>
      </w:r>
    </w:p>
    <w:p w14:paraId="4C79550E" w14:textId="70117553" w:rsidR="000F308F" w:rsidRP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0F308F">
        <w:rPr>
          <w:rFonts w:cs="Times New Roman"/>
        </w:rPr>
        <w:t>Miasto.</w:t>
      </w:r>
    </w:p>
    <w:p w14:paraId="353D0027" w14:textId="675DB85D" w:rsid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0F308F">
        <w:rPr>
          <w:rFonts w:cs="Times New Roman"/>
        </w:rPr>
        <w:t>Powiat.</w:t>
      </w:r>
    </w:p>
    <w:p w14:paraId="1D4B1971" w14:textId="77777777" w:rsidR="000F308F" w:rsidRDefault="000F308F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typ-przystanku” (wszystkie wartości):</w:t>
      </w:r>
    </w:p>
    <w:p w14:paraId="10FDAA77" w14:textId="3235A756" w:rsid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NZ</w:t>
      </w:r>
      <w:r w:rsidR="00C60747">
        <w:rPr>
          <w:rFonts w:cs="Times New Roman"/>
        </w:rPr>
        <w:t>.</w:t>
      </w:r>
    </w:p>
    <w:p w14:paraId="28F8877A" w14:textId="4F61598C" w:rsid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>
        <w:rPr>
          <w:rFonts w:cs="Times New Roman"/>
        </w:rPr>
        <w:t>Zwykly</w:t>
      </w:r>
      <w:proofErr w:type="spellEnd"/>
      <w:r w:rsidR="00C60747">
        <w:rPr>
          <w:rFonts w:cs="Times New Roman"/>
        </w:rPr>
        <w:t>.</w:t>
      </w:r>
    </w:p>
    <w:p w14:paraId="3D44050F" w14:textId="4D2D45B5" w:rsidR="000F308F" w:rsidRDefault="000F308F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t</w:t>
      </w:r>
      <w:r w:rsidRPr="000F308F">
        <w:rPr>
          <w:rFonts w:cs="Times New Roman"/>
        </w:rPr>
        <w:t>ablice-informacyjne” (wszystkie wartości):</w:t>
      </w:r>
    </w:p>
    <w:p w14:paraId="69B61CE3" w14:textId="64B526C6" w:rsid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0F308F">
        <w:rPr>
          <w:rFonts w:cs="Times New Roman"/>
        </w:rPr>
        <w:t>Nie-Posiada</w:t>
      </w:r>
      <w:r w:rsidR="00C60747">
        <w:rPr>
          <w:rFonts w:cs="Times New Roman"/>
        </w:rPr>
        <w:t>.</w:t>
      </w:r>
    </w:p>
    <w:p w14:paraId="42B50C54" w14:textId="149D6EBF" w:rsidR="000F308F" w:rsidRDefault="000F308F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0F308F">
        <w:rPr>
          <w:rFonts w:cs="Times New Roman"/>
        </w:rPr>
        <w:t>Posiada</w:t>
      </w:r>
      <w:r w:rsidR="00C60747">
        <w:rPr>
          <w:rFonts w:cs="Times New Roman"/>
        </w:rPr>
        <w:t>.</w:t>
      </w:r>
    </w:p>
    <w:p w14:paraId="2909D174" w14:textId="701EF243" w:rsidR="0071127D" w:rsidRDefault="0071127D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biletomat</w:t>
      </w:r>
      <w:r w:rsidRPr="000F308F">
        <w:rPr>
          <w:rFonts w:cs="Times New Roman"/>
        </w:rPr>
        <w:t>” (wszystkie wartości):</w:t>
      </w:r>
    </w:p>
    <w:p w14:paraId="68BE70ED" w14:textId="76AE4FAE" w:rsidR="0071127D" w:rsidRDefault="00466781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Nie-Ma</w:t>
      </w:r>
      <w:r w:rsidR="00C60747">
        <w:rPr>
          <w:rFonts w:cs="Times New Roman"/>
        </w:rPr>
        <w:t>.</w:t>
      </w:r>
    </w:p>
    <w:p w14:paraId="04EC42F5" w14:textId="1833AC31" w:rsidR="00466781" w:rsidRDefault="00466781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Ma</w:t>
      </w:r>
      <w:r w:rsidR="00C60747">
        <w:rPr>
          <w:rFonts w:cs="Times New Roman"/>
        </w:rPr>
        <w:t>.</w:t>
      </w:r>
    </w:p>
    <w:p w14:paraId="4EF85213" w14:textId="02D744D7" w:rsidR="00466781" w:rsidRDefault="00466781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kierunek” (przykładowe wartości):</w:t>
      </w:r>
    </w:p>
    <w:p w14:paraId="6D9FF704" w14:textId="3A8BBCB2" w:rsidR="00C60747" w:rsidRPr="00C60747" w:rsidRDefault="00C60747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C60747">
        <w:rPr>
          <w:rFonts w:cs="Times New Roman"/>
        </w:rPr>
        <w:t>Aleja-59-Pulku-Piechoty.</w:t>
      </w:r>
    </w:p>
    <w:p w14:paraId="44EE61B8" w14:textId="3ED97562" w:rsidR="00C60747" w:rsidRPr="00C60747" w:rsidRDefault="00C60747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C60747">
        <w:rPr>
          <w:rFonts w:cs="Times New Roman"/>
        </w:rPr>
        <w:t>Dworcowa.</w:t>
      </w:r>
    </w:p>
    <w:p w14:paraId="30D2B469" w14:textId="41EA8A4C" w:rsidR="00C60747" w:rsidRPr="00C60747" w:rsidRDefault="00C60747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C60747">
        <w:rPr>
          <w:rFonts w:cs="Times New Roman"/>
        </w:rPr>
        <w:t>Jagiellonska</w:t>
      </w:r>
      <w:proofErr w:type="spellEnd"/>
      <w:r w:rsidRPr="00C60747">
        <w:rPr>
          <w:rFonts w:cs="Times New Roman"/>
        </w:rPr>
        <w:t>.</w:t>
      </w:r>
    </w:p>
    <w:p w14:paraId="39D0763C" w14:textId="14645531" w:rsidR="00C60747" w:rsidRPr="00C60747" w:rsidRDefault="00C60747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C60747">
        <w:rPr>
          <w:rFonts w:cs="Times New Roman"/>
        </w:rPr>
        <w:t>Magazynowa.</w:t>
      </w:r>
    </w:p>
    <w:p w14:paraId="086F75BD" w14:textId="372D684F" w:rsidR="00466781" w:rsidRDefault="00C60747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C60747">
        <w:rPr>
          <w:rFonts w:cs="Times New Roman"/>
        </w:rPr>
        <w:t>Pkp</w:t>
      </w:r>
      <w:proofErr w:type="spellEnd"/>
      <w:r w:rsidRPr="00C60747">
        <w:rPr>
          <w:rFonts w:cs="Times New Roman"/>
        </w:rPr>
        <w:t>.</w:t>
      </w:r>
    </w:p>
    <w:p w14:paraId="1FE102E6" w14:textId="1E82EB77" w:rsidR="00FE1CF6" w:rsidRPr="00FE1CF6" w:rsidRDefault="00FE1CF6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E1CF6">
        <w:rPr>
          <w:rFonts w:cs="Times New Roman"/>
        </w:rPr>
        <w:t>Szymborze.</w:t>
      </w:r>
    </w:p>
    <w:p w14:paraId="640AA40C" w14:textId="57EB03F1" w:rsidR="00FE1CF6" w:rsidRPr="00FE1CF6" w:rsidRDefault="00FE1CF6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FE1CF6">
        <w:rPr>
          <w:rFonts w:cs="Times New Roman"/>
        </w:rPr>
        <w:t>Teznie</w:t>
      </w:r>
      <w:proofErr w:type="spellEnd"/>
      <w:r w:rsidRPr="00FE1CF6">
        <w:rPr>
          <w:rFonts w:cs="Times New Roman"/>
        </w:rPr>
        <w:t>.</w:t>
      </w:r>
    </w:p>
    <w:p w14:paraId="64FA08D4" w14:textId="5BDA6570" w:rsidR="00FE1CF6" w:rsidRPr="00FE1CF6" w:rsidRDefault="00FE1CF6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E1CF6">
        <w:rPr>
          <w:rFonts w:cs="Times New Roman"/>
        </w:rPr>
        <w:t>Wielkopolska.</w:t>
      </w:r>
    </w:p>
    <w:p w14:paraId="67319457" w14:textId="5B532EE1" w:rsidR="00FE1CF6" w:rsidRPr="00FE1CF6" w:rsidRDefault="00FE1CF6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FE1CF6">
        <w:rPr>
          <w:rFonts w:cs="Times New Roman"/>
        </w:rPr>
        <w:t>Wilkonskiego</w:t>
      </w:r>
      <w:proofErr w:type="spellEnd"/>
      <w:r w:rsidRPr="00FE1CF6">
        <w:rPr>
          <w:rFonts w:cs="Times New Roman"/>
        </w:rPr>
        <w:t xml:space="preserve"> .</w:t>
      </w:r>
    </w:p>
    <w:p w14:paraId="6F955880" w14:textId="5E7227E9" w:rsidR="00CE3A8D" w:rsidRDefault="00CE3A8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CE3A8D">
        <w:rPr>
          <w:rFonts w:cs="Times New Roman"/>
        </w:rPr>
        <w:t>Ziarniaka.</w:t>
      </w:r>
    </w:p>
    <w:p w14:paraId="1D671268" w14:textId="27AA2F7E" w:rsidR="00CE3A8D" w:rsidRDefault="00CE3A8D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lastRenderedPageBreak/>
        <w:t>Klasa „linia” (wszystkie wartości):</w:t>
      </w:r>
    </w:p>
    <w:p w14:paraId="61EE560A" w14:textId="018AA0FF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1.</w:t>
      </w:r>
    </w:p>
    <w:p w14:paraId="0F67A111" w14:textId="23703228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2.</w:t>
      </w:r>
    </w:p>
    <w:p w14:paraId="159ABE14" w14:textId="55706BAB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3.</w:t>
      </w:r>
    </w:p>
    <w:p w14:paraId="6C7AC1E1" w14:textId="48ECE0CC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4.</w:t>
      </w:r>
    </w:p>
    <w:p w14:paraId="3C6CD2EB" w14:textId="1E6AE221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10.</w:t>
      </w:r>
    </w:p>
    <w:p w14:paraId="35E456B7" w14:textId="49FD0C7E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1</w:t>
      </w:r>
      <w:r>
        <w:rPr>
          <w:rFonts w:cs="Times New Roman"/>
        </w:rPr>
        <w:t>2</w:t>
      </w:r>
      <w:r w:rsidRPr="00F43DAA">
        <w:rPr>
          <w:rFonts w:cs="Times New Roman"/>
        </w:rPr>
        <w:t>.</w:t>
      </w:r>
    </w:p>
    <w:p w14:paraId="13DF800D" w14:textId="45045A19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16.</w:t>
      </w:r>
    </w:p>
    <w:p w14:paraId="004036D6" w14:textId="0FA64464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20.</w:t>
      </w:r>
    </w:p>
    <w:p w14:paraId="3A84677D" w14:textId="2E830887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21.</w:t>
      </w:r>
    </w:p>
    <w:p w14:paraId="048305A6" w14:textId="1B8D30B8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27.</w:t>
      </w:r>
    </w:p>
    <w:p w14:paraId="317C6DFF" w14:textId="26BFB6A1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28.</w:t>
      </w:r>
    </w:p>
    <w:p w14:paraId="0D94AE6D" w14:textId="3F0A941A" w:rsidR="00F43DAA" w:rsidRPr="00F43DAA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Linia-110.</w:t>
      </w:r>
    </w:p>
    <w:p w14:paraId="04EA7848" w14:textId="546C6CF7" w:rsidR="00CE3A8D" w:rsidRDefault="00F43DAA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F43DAA">
        <w:rPr>
          <w:rFonts w:cs="Times New Roman"/>
        </w:rPr>
        <w:t>Dla-</w:t>
      </w:r>
      <w:proofErr w:type="spellStart"/>
      <w:r w:rsidRPr="00F43DAA">
        <w:rPr>
          <w:rFonts w:cs="Times New Roman"/>
        </w:rPr>
        <w:t>Wysiadajacych</w:t>
      </w:r>
      <w:proofErr w:type="spellEnd"/>
      <w:r w:rsidRPr="00F43DAA">
        <w:rPr>
          <w:rFonts w:cs="Times New Roman"/>
        </w:rPr>
        <w:t>.</w:t>
      </w:r>
    </w:p>
    <w:p w14:paraId="40EC3CEE" w14:textId="08D436BC" w:rsidR="001B5F95" w:rsidRPr="001B5F95" w:rsidRDefault="00F43DAA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</w:t>
      </w:r>
      <w:r w:rsidR="001B5F95" w:rsidRPr="001B5F95">
        <w:rPr>
          <w:rFonts w:cs="Times New Roman"/>
        </w:rPr>
        <w:t>lokalizacja</w:t>
      </w:r>
      <w:r>
        <w:rPr>
          <w:rFonts w:cs="Times New Roman"/>
        </w:rPr>
        <w:t>” (przykładowe wartości):</w:t>
      </w:r>
    </w:p>
    <w:p w14:paraId="43C720EB" w14:textId="504485A1" w:rsidR="001B5F95" w:rsidRPr="001B5F95" w:rsidRDefault="001B5F95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1B5F95">
        <w:rPr>
          <w:rFonts w:cs="Times New Roman"/>
        </w:rPr>
        <w:t>Aleja-800-Lecia-Niepodleglosci.</w:t>
      </w:r>
    </w:p>
    <w:p w14:paraId="1DB0D59F" w14:textId="1B7850C6" w:rsidR="001B5F95" w:rsidRPr="001B5F95" w:rsidRDefault="001B5F95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1B5F95">
        <w:rPr>
          <w:rFonts w:cs="Times New Roman"/>
        </w:rPr>
        <w:t>Dworcowa-Kasprowicza</w:t>
      </w:r>
      <w:proofErr w:type="spellEnd"/>
      <w:r w:rsidRPr="001B5F95">
        <w:rPr>
          <w:rFonts w:cs="Times New Roman"/>
        </w:rPr>
        <w:t>.</w:t>
      </w:r>
    </w:p>
    <w:p w14:paraId="0238C2A5" w14:textId="69AEB39E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Jacewska-</w:t>
      </w:r>
      <w:proofErr w:type="spellStart"/>
      <w:r w:rsidRPr="005C784D">
        <w:rPr>
          <w:rFonts w:cs="Times New Roman"/>
        </w:rPr>
        <w:t>Dluga</w:t>
      </w:r>
      <w:proofErr w:type="spellEnd"/>
      <w:r w:rsidRPr="005C784D">
        <w:rPr>
          <w:rFonts w:cs="Times New Roman"/>
        </w:rPr>
        <w:t>.</w:t>
      </w:r>
    </w:p>
    <w:p w14:paraId="1BC4982B" w14:textId="01F51D47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Krzywoustego-Czarnieckiego.</w:t>
      </w:r>
    </w:p>
    <w:p w14:paraId="3422A00A" w14:textId="53A15E73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Narutowicza-Boczna.</w:t>
      </w:r>
    </w:p>
    <w:p w14:paraId="26E91F60" w14:textId="68FF8C7C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Osiedle-Bydgoskie.</w:t>
      </w:r>
    </w:p>
    <w:p w14:paraId="6E1BDEC7" w14:textId="0C355E93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5C784D">
        <w:rPr>
          <w:rFonts w:cs="Times New Roman"/>
        </w:rPr>
        <w:t>Poznanska</w:t>
      </w:r>
      <w:proofErr w:type="spellEnd"/>
      <w:r w:rsidRPr="005C784D">
        <w:rPr>
          <w:rFonts w:cs="Times New Roman"/>
        </w:rPr>
        <w:t>-Skryta.</w:t>
      </w:r>
    </w:p>
    <w:p w14:paraId="48581964" w14:textId="1D757AB2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Szymborska-Chrobrego.</w:t>
      </w:r>
    </w:p>
    <w:p w14:paraId="76324901" w14:textId="021A1546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proofErr w:type="spellStart"/>
      <w:r w:rsidRPr="005C784D">
        <w:rPr>
          <w:rFonts w:cs="Times New Roman"/>
        </w:rPr>
        <w:t>Torunska</w:t>
      </w:r>
      <w:proofErr w:type="spellEnd"/>
      <w:r w:rsidRPr="005C784D">
        <w:rPr>
          <w:rFonts w:cs="Times New Roman"/>
        </w:rPr>
        <w:t>-Jacewska.</w:t>
      </w:r>
    </w:p>
    <w:p w14:paraId="18900BC0" w14:textId="5FCF55C9" w:rsidR="005C784D" w:rsidRPr="005C784D" w:rsidRDefault="005C784D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5C784D">
        <w:rPr>
          <w:rFonts w:cs="Times New Roman"/>
        </w:rPr>
        <w:t>Wielkopolska-Przybyszewskiego.</w:t>
      </w:r>
    </w:p>
    <w:p w14:paraId="7A404125" w14:textId="390FBAC7" w:rsidR="005C784D" w:rsidRDefault="005C784D" w:rsidP="006346EB">
      <w:pPr>
        <w:pStyle w:val="Akapitzlist"/>
        <w:numPr>
          <w:ilvl w:val="0"/>
          <w:numId w:val="37"/>
        </w:numPr>
        <w:spacing w:before="0" w:after="0" w:line="276" w:lineRule="auto"/>
        <w:rPr>
          <w:rFonts w:cs="Times New Roman"/>
        </w:rPr>
      </w:pPr>
      <w:r>
        <w:rPr>
          <w:rFonts w:cs="Times New Roman"/>
        </w:rPr>
        <w:t>Klasa „przystanek” (</w:t>
      </w:r>
      <w:r w:rsidR="00625FC2">
        <w:rPr>
          <w:rFonts w:cs="Times New Roman"/>
        </w:rPr>
        <w:t>przykładowe wartości</w:t>
      </w:r>
      <w:r>
        <w:rPr>
          <w:rFonts w:cs="Times New Roman"/>
        </w:rPr>
        <w:t>)</w:t>
      </w:r>
      <w:r w:rsidR="00625FC2">
        <w:rPr>
          <w:rFonts w:cs="Times New Roman"/>
        </w:rPr>
        <w:t>:</w:t>
      </w:r>
    </w:p>
    <w:p w14:paraId="2C45219E" w14:textId="73868B3C" w:rsidR="00625FC2" w:rsidRPr="00625FC2" w:rsidRDefault="00625FC2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625FC2">
        <w:rPr>
          <w:rFonts w:cs="Times New Roman"/>
        </w:rPr>
        <w:t>Przystanek-1.</w:t>
      </w:r>
    </w:p>
    <w:p w14:paraId="73A6B19A" w14:textId="765C2399" w:rsidR="00625FC2" w:rsidRPr="00625FC2" w:rsidRDefault="00625FC2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625FC2">
        <w:rPr>
          <w:rFonts w:cs="Times New Roman"/>
        </w:rPr>
        <w:t>Przystanek-12.</w:t>
      </w:r>
    </w:p>
    <w:p w14:paraId="6C7D5A51" w14:textId="3783A897" w:rsidR="00625FC2" w:rsidRPr="00625FC2" w:rsidRDefault="00625FC2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625FC2">
        <w:rPr>
          <w:rFonts w:cs="Times New Roman"/>
        </w:rPr>
        <w:t>Przystanek-48.</w:t>
      </w:r>
    </w:p>
    <w:p w14:paraId="29FFCD11" w14:textId="25A14682" w:rsidR="00625FC2" w:rsidRPr="00625FC2" w:rsidRDefault="00625FC2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625FC2">
        <w:rPr>
          <w:rFonts w:cs="Times New Roman"/>
        </w:rPr>
        <w:t>Przystanek-60.</w:t>
      </w:r>
    </w:p>
    <w:p w14:paraId="4CDD5FA2" w14:textId="1B0BE8D8" w:rsidR="00625FC2" w:rsidRPr="00625FC2" w:rsidRDefault="00625FC2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625FC2">
        <w:rPr>
          <w:rFonts w:cs="Times New Roman"/>
        </w:rPr>
        <w:t>Przystanek-75.</w:t>
      </w:r>
    </w:p>
    <w:p w14:paraId="4B7545EC" w14:textId="52094877" w:rsidR="007C4FEE" w:rsidRPr="007C4FEE" w:rsidRDefault="007C4FEE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7C4FEE">
        <w:rPr>
          <w:rFonts w:cs="Times New Roman"/>
        </w:rPr>
        <w:t>Przystanek-170.</w:t>
      </w:r>
    </w:p>
    <w:p w14:paraId="06DD662D" w14:textId="30A7968E" w:rsidR="007C4FEE" w:rsidRPr="007C4FEE" w:rsidRDefault="007C4FEE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7C4FEE">
        <w:rPr>
          <w:rFonts w:cs="Times New Roman"/>
        </w:rPr>
        <w:t>Przystanek-191.</w:t>
      </w:r>
    </w:p>
    <w:p w14:paraId="5F8FAF50" w14:textId="026A2C7F" w:rsidR="007C4FEE" w:rsidRPr="007C4FEE" w:rsidRDefault="007C4FEE" w:rsidP="006346EB">
      <w:pPr>
        <w:pStyle w:val="Akapitzlist"/>
        <w:numPr>
          <w:ilvl w:val="1"/>
          <w:numId w:val="37"/>
        </w:numPr>
        <w:spacing w:before="0" w:after="0" w:line="276" w:lineRule="auto"/>
        <w:rPr>
          <w:rFonts w:cs="Times New Roman"/>
        </w:rPr>
      </w:pPr>
      <w:r w:rsidRPr="007C4FEE">
        <w:rPr>
          <w:rFonts w:cs="Times New Roman"/>
        </w:rPr>
        <w:t>Przystanek-215.</w:t>
      </w:r>
    </w:p>
    <w:p w14:paraId="1A28C5B9" w14:textId="21886B84" w:rsidR="007C4FEE" w:rsidRPr="007C4FEE" w:rsidRDefault="007C4FEE" w:rsidP="006346EB">
      <w:pPr>
        <w:pStyle w:val="Akapitzlist"/>
        <w:numPr>
          <w:ilvl w:val="1"/>
          <w:numId w:val="37"/>
        </w:numPr>
        <w:spacing w:before="0" w:line="276" w:lineRule="auto"/>
        <w:rPr>
          <w:rFonts w:cs="Times New Roman"/>
        </w:rPr>
      </w:pPr>
      <w:r w:rsidRPr="007C4FEE">
        <w:rPr>
          <w:rFonts w:cs="Times New Roman"/>
        </w:rPr>
        <w:t>Przystanek-255.</w:t>
      </w:r>
    </w:p>
    <w:p w14:paraId="5319948D" w14:textId="3DD5717A" w:rsidR="001378B6" w:rsidRPr="001378B6" w:rsidRDefault="001378B6" w:rsidP="001378B6">
      <w:pPr>
        <w:spacing w:line="276" w:lineRule="auto"/>
        <w:ind w:firstLine="357"/>
        <w:rPr>
          <w:rFonts w:cs="Times New Roman"/>
        </w:rPr>
      </w:pPr>
      <w:r w:rsidRPr="001378B6">
        <w:rPr>
          <w:rFonts w:cs="Times New Roman"/>
        </w:rPr>
        <w:t>Poniżej przedstawiono przykład implementacji jednego z przystanków zawartych w bazie danych:</w:t>
      </w:r>
    </w:p>
    <w:p w14:paraId="7A5C7AEA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ma-lokalizacje </w:t>
      </w:r>
      <w:proofErr w:type="spellStart"/>
      <w:r w:rsidRPr="002653D9">
        <w:rPr>
          <w:rFonts w:cs="Times New Roman"/>
          <w:color w:val="7030A0"/>
        </w:rPr>
        <w:t>Dworcowa-Grabskiego</w:t>
      </w:r>
      <w:proofErr w:type="spellEnd"/>
      <w:r w:rsidRPr="002653D9">
        <w:rPr>
          <w:rFonts w:cs="Times New Roman"/>
          <w:color w:val="7030A0"/>
        </w:rPr>
        <w:t>.</w:t>
      </w:r>
    </w:p>
    <w:p w14:paraId="48E44FF4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obsluguje</w:t>
      </w:r>
      <w:proofErr w:type="spellEnd"/>
      <w:r w:rsidRPr="002653D9">
        <w:rPr>
          <w:rFonts w:cs="Times New Roman"/>
          <w:color w:val="7030A0"/>
        </w:rPr>
        <w:t xml:space="preserve"> Linia-1.</w:t>
      </w:r>
    </w:p>
    <w:p w14:paraId="79DC21AC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obsluguje</w:t>
      </w:r>
      <w:proofErr w:type="spellEnd"/>
      <w:r w:rsidRPr="002653D9">
        <w:rPr>
          <w:rFonts w:cs="Times New Roman"/>
          <w:color w:val="7030A0"/>
        </w:rPr>
        <w:t xml:space="preserve"> Linia-3.</w:t>
      </w:r>
    </w:p>
    <w:p w14:paraId="0D04C21E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obsluguje</w:t>
      </w:r>
      <w:proofErr w:type="spellEnd"/>
      <w:r w:rsidRPr="002653D9">
        <w:rPr>
          <w:rFonts w:cs="Times New Roman"/>
          <w:color w:val="7030A0"/>
        </w:rPr>
        <w:t xml:space="preserve"> Linia-4.</w:t>
      </w:r>
    </w:p>
    <w:p w14:paraId="0A97AB7B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obsluguje</w:t>
      </w:r>
      <w:proofErr w:type="spellEnd"/>
      <w:r w:rsidRPr="002653D9">
        <w:rPr>
          <w:rFonts w:cs="Times New Roman"/>
          <w:color w:val="7030A0"/>
        </w:rPr>
        <w:t xml:space="preserve"> Linia-16.</w:t>
      </w:r>
    </w:p>
    <w:p w14:paraId="779A3218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obsluguje</w:t>
      </w:r>
      <w:proofErr w:type="spellEnd"/>
      <w:r w:rsidRPr="002653D9">
        <w:rPr>
          <w:rFonts w:cs="Times New Roman"/>
          <w:color w:val="7030A0"/>
        </w:rPr>
        <w:t xml:space="preserve"> Linia-28.</w:t>
      </w:r>
    </w:p>
    <w:p w14:paraId="7180CD8F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>Przystanek-4 ma-kierunek Kopernika.</w:t>
      </w:r>
    </w:p>
    <w:p w14:paraId="755AD71D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ma-biletomat </w:t>
      </w:r>
      <w:proofErr w:type="spellStart"/>
      <w:r w:rsidRPr="002653D9">
        <w:rPr>
          <w:rFonts w:cs="Times New Roman"/>
          <w:color w:val="7030A0"/>
        </w:rPr>
        <w:t>that</w:t>
      </w:r>
      <w:proofErr w:type="spellEnd"/>
      <w:r w:rsidRPr="002653D9">
        <w:rPr>
          <w:rFonts w:cs="Times New Roman"/>
          <w:color w:val="7030A0"/>
        </w:rPr>
        <w:t xml:space="preserve"> </w:t>
      </w:r>
      <w:proofErr w:type="spellStart"/>
      <w:r w:rsidRPr="002653D9">
        <w:rPr>
          <w:rFonts w:cs="Times New Roman"/>
          <w:color w:val="7030A0"/>
        </w:rPr>
        <w:t>is</w:t>
      </w:r>
      <w:proofErr w:type="spellEnd"/>
      <w:r w:rsidRPr="002653D9">
        <w:rPr>
          <w:rFonts w:cs="Times New Roman"/>
          <w:color w:val="7030A0"/>
        </w:rPr>
        <w:t xml:space="preserve"> Nie-Ma.</w:t>
      </w:r>
    </w:p>
    <w:p w14:paraId="38FB7097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ma-tablice-informacyjne </w:t>
      </w:r>
      <w:proofErr w:type="spellStart"/>
      <w:r w:rsidRPr="002653D9">
        <w:rPr>
          <w:rFonts w:cs="Times New Roman"/>
          <w:color w:val="7030A0"/>
        </w:rPr>
        <w:t>that</w:t>
      </w:r>
      <w:proofErr w:type="spellEnd"/>
      <w:r w:rsidRPr="002653D9">
        <w:rPr>
          <w:rFonts w:cs="Times New Roman"/>
          <w:color w:val="7030A0"/>
        </w:rPr>
        <w:t xml:space="preserve"> </w:t>
      </w:r>
      <w:proofErr w:type="spellStart"/>
      <w:r w:rsidRPr="002653D9">
        <w:rPr>
          <w:rFonts w:cs="Times New Roman"/>
          <w:color w:val="7030A0"/>
        </w:rPr>
        <w:t>is</w:t>
      </w:r>
      <w:proofErr w:type="spellEnd"/>
      <w:r w:rsidRPr="002653D9">
        <w:rPr>
          <w:rFonts w:cs="Times New Roman"/>
          <w:color w:val="7030A0"/>
        </w:rPr>
        <w:t xml:space="preserve"> Nie-Posiada.</w:t>
      </w:r>
    </w:p>
    <w:p w14:paraId="211B30D7" w14:textId="77777777" w:rsidR="001378B6" w:rsidRPr="002653D9" w:rsidRDefault="001378B6" w:rsidP="002653D9">
      <w:pPr>
        <w:spacing w:after="0"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ma-typ </w:t>
      </w:r>
      <w:proofErr w:type="spellStart"/>
      <w:r w:rsidRPr="002653D9">
        <w:rPr>
          <w:rFonts w:cs="Times New Roman"/>
          <w:color w:val="7030A0"/>
        </w:rPr>
        <w:t>that</w:t>
      </w:r>
      <w:proofErr w:type="spellEnd"/>
      <w:r w:rsidRPr="002653D9">
        <w:rPr>
          <w:rFonts w:cs="Times New Roman"/>
          <w:color w:val="7030A0"/>
        </w:rPr>
        <w:t xml:space="preserve"> </w:t>
      </w:r>
      <w:proofErr w:type="spellStart"/>
      <w:r w:rsidRPr="002653D9">
        <w:rPr>
          <w:rFonts w:cs="Times New Roman"/>
          <w:color w:val="7030A0"/>
        </w:rPr>
        <w:t>is</w:t>
      </w:r>
      <w:proofErr w:type="spellEnd"/>
      <w:r w:rsidRPr="002653D9">
        <w:rPr>
          <w:rFonts w:cs="Times New Roman"/>
          <w:color w:val="7030A0"/>
        </w:rPr>
        <w:t xml:space="preserve"> </w:t>
      </w:r>
      <w:proofErr w:type="spellStart"/>
      <w:r w:rsidRPr="002653D9">
        <w:rPr>
          <w:rFonts w:cs="Times New Roman"/>
          <w:color w:val="7030A0"/>
        </w:rPr>
        <w:t>Zwykly</w:t>
      </w:r>
      <w:proofErr w:type="spellEnd"/>
      <w:r w:rsidRPr="002653D9">
        <w:rPr>
          <w:rFonts w:cs="Times New Roman"/>
          <w:color w:val="7030A0"/>
        </w:rPr>
        <w:t>.</w:t>
      </w:r>
    </w:p>
    <w:p w14:paraId="686C2720" w14:textId="2B2D75BC" w:rsidR="005C784D" w:rsidRPr="002653D9" w:rsidRDefault="001378B6" w:rsidP="002653D9">
      <w:pPr>
        <w:spacing w:line="276" w:lineRule="auto"/>
        <w:ind w:left="357" w:firstLine="357"/>
        <w:rPr>
          <w:rFonts w:cs="Times New Roman"/>
          <w:color w:val="7030A0"/>
        </w:rPr>
      </w:pPr>
      <w:r w:rsidRPr="002653D9">
        <w:rPr>
          <w:rFonts w:cs="Times New Roman"/>
          <w:color w:val="7030A0"/>
        </w:rPr>
        <w:t xml:space="preserve">Przystanek-4 </w:t>
      </w:r>
      <w:proofErr w:type="spellStart"/>
      <w:r w:rsidRPr="002653D9">
        <w:rPr>
          <w:rFonts w:cs="Times New Roman"/>
          <w:color w:val="7030A0"/>
        </w:rPr>
        <w:t>jest-zarzadzany-przez</w:t>
      </w:r>
      <w:proofErr w:type="spellEnd"/>
      <w:r w:rsidRPr="002653D9">
        <w:rPr>
          <w:rFonts w:cs="Times New Roman"/>
          <w:color w:val="7030A0"/>
        </w:rPr>
        <w:t xml:space="preserve"> Powiat.</w:t>
      </w:r>
    </w:p>
    <w:p w14:paraId="135C734B" w14:textId="20636DFC" w:rsidR="00DA4F02" w:rsidRDefault="00065256" w:rsidP="00F83D07">
      <w:pPr>
        <w:spacing w:line="276" w:lineRule="auto"/>
        <w:ind w:firstLine="357"/>
        <w:rPr>
          <w:rFonts w:cs="Times New Roman"/>
        </w:rPr>
      </w:pPr>
      <w:r w:rsidRPr="00065256">
        <w:rPr>
          <w:rFonts w:cs="Times New Roman"/>
        </w:rPr>
        <w:lastRenderedPageBreak/>
        <w:t>Po</w:t>
      </w:r>
      <w:r>
        <w:rPr>
          <w:rFonts w:cs="Times New Roman"/>
        </w:rPr>
        <w:t>wyższy</w:t>
      </w:r>
      <w:r w:rsidRPr="00065256">
        <w:rPr>
          <w:rFonts w:cs="Times New Roman"/>
        </w:rPr>
        <w:t xml:space="preserve"> zestaw zdań </w:t>
      </w:r>
      <w:r w:rsidR="00AB3712" w:rsidRPr="00AB3712">
        <w:rPr>
          <w:rFonts w:cs="Times New Roman"/>
        </w:rPr>
        <w:t xml:space="preserve">przedstawia charakterystykę przystanku o identyfikatorze </w:t>
      </w:r>
      <w:r w:rsidR="003714E5">
        <w:rPr>
          <w:rFonts w:cs="Times New Roman"/>
        </w:rPr>
        <w:t>„</w:t>
      </w:r>
      <w:r w:rsidRPr="00065256">
        <w:rPr>
          <w:rFonts w:cs="Times New Roman"/>
        </w:rPr>
        <w:t>Przystanek-4</w:t>
      </w:r>
      <w:r w:rsidR="003714E5">
        <w:rPr>
          <w:rFonts w:cs="Times New Roman"/>
        </w:rPr>
        <w:t>”</w:t>
      </w:r>
      <w:r w:rsidRPr="00065256">
        <w:rPr>
          <w:rFonts w:cs="Times New Roman"/>
        </w:rPr>
        <w:t xml:space="preserve">. </w:t>
      </w:r>
      <w:r w:rsidR="003714E5">
        <w:rPr>
          <w:rFonts w:cs="Times New Roman"/>
        </w:rPr>
        <w:t>Relacja</w:t>
      </w:r>
      <w:r w:rsidRPr="00065256">
        <w:rPr>
          <w:rFonts w:cs="Times New Roman"/>
        </w:rPr>
        <w:t xml:space="preserve"> </w:t>
      </w:r>
      <w:r w:rsidR="003714E5">
        <w:rPr>
          <w:rFonts w:cs="Times New Roman"/>
        </w:rPr>
        <w:t>„</w:t>
      </w:r>
      <w:r w:rsidRPr="00065256">
        <w:rPr>
          <w:rFonts w:cs="Times New Roman"/>
        </w:rPr>
        <w:t>ma-lokalizacje</w:t>
      </w:r>
      <w:r w:rsidR="003714E5">
        <w:rPr>
          <w:rFonts w:cs="Times New Roman"/>
        </w:rPr>
        <w:t>”</w:t>
      </w:r>
      <w:r w:rsidRPr="00065256">
        <w:rPr>
          <w:rFonts w:cs="Times New Roman"/>
        </w:rPr>
        <w:t xml:space="preserve"> wskazuje na fizyczne położenie przystanku w przestrzeni miejskiej. Z kolei zdania </w:t>
      </w:r>
      <w:r w:rsidR="003714E5">
        <w:rPr>
          <w:rFonts w:cs="Times New Roman"/>
        </w:rPr>
        <w:t>zawierające relacje</w:t>
      </w:r>
      <w:r w:rsidRPr="00065256">
        <w:rPr>
          <w:rFonts w:cs="Times New Roman"/>
        </w:rPr>
        <w:t xml:space="preserve"> </w:t>
      </w:r>
      <w:r w:rsidR="003714E5">
        <w:rPr>
          <w:rFonts w:cs="Times New Roman"/>
        </w:rPr>
        <w:t>„</w:t>
      </w:r>
      <w:proofErr w:type="spellStart"/>
      <w:r w:rsidRPr="00065256">
        <w:rPr>
          <w:rFonts w:cs="Times New Roman"/>
        </w:rPr>
        <w:t>obsluguje</w:t>
      </w:r>
      <w:proofErr w:type="spellEnd"/>
      <w:r w:rsidR="003714E5">
        <w:rPr>
          <w:rFonts w:cs="Times New Roman"/>
        </w:rPr>
        <w:t>”</w:t>
      </w:r>
      <w:r w:rsidRPr="00065256">
        <w:rPr>
          <w:rFonts w:cs="Times New Roman"/>
        </w:rPr>
        <w:t xml:space="preserve"> określają, że przez </w:t>
      </w:r>
      <w:r w:rsidR="003714E5">
        <w:rPr>
          <w:rFonts w:cs="Times New Roman"/>
        </w:rPr>
        <w:t>dany</w:t>
      </w:r>
      <w:r w:rsidRPr="00065256">
        <w:rPr>
          <w:rFonts w:cs="Times New Roman"/>
        </w:rPr>
        <w:t xml:space="preserve"> przystanek przebieg</w:t>
      </w:r>
      <w:r w:rsidR="003714E5">
        <w:rPr>
          <w:rFonts w:cs="Times New Roman"/>
        </w:rPr>
        <w:t xml:space="preserve">ają konkretne </w:t>
      </w:r>
      <w:r w:rsidRPr="00065256">
        <w:rPr>
          <w:rFonts w:cs="Times New Roman"/>
        </w:rPr>
        <w:t>lini</w:t>
      </w:r>
      <w:r w:rsidR="003714E5">
        <w:rPr>
          <w:rFonts w:cs="Times New Roman"/>
        </w:rPr>
        <w:t>e</w:t>
      </w:r>
      <w:r w:rsidRPr="00065256">
        <w:rPr>
          <w:rFonts w:cs="Times New Roman"/>
        </w:rPr>
        <w:t xml:space="preserve"> autobuso</w:t>
      </w:r>
      <w:r w:rsidR="003714E5">
        <w:rPr>
          <w:rFonts w:cs="Times New Roman"/>
        </w:rPr>
        <w:t>we</w:t>
      </w:r>
      <w:r w:rsidRPr="00065256">
        <w:rPr>
          <w:rFonts w:cs="Times New Roman"/>
        </w:rPr>
        <w:t xml:space="preserve">. </w:t>
      </w:r>
      <w:r w:rsidR="00C42C7E" w:rsidRPr="00AB3712">
        <w:rPr>
          <w:rFonts w:cs="Times New Roman"/>
        </w:rPr>
        <w:t xml:space="preserve">Relacja „ma-kierunek” informuje o kierunku, w jakim prowadzony jest ruch z przystanku. </w:t>
      </w:r>
      <w:r w:rsidR="00A61D94">
        <w:rPr>
          <w:rFonts w:cs="Times New Roman"/>
        </w:rPr>
        <w:t>Klasyfikacja</w:t>
      </w:r>
      <w:r w:rsidR="00C42C7E" w:rsidRPr="00AB3712">
        <w:rPr>
          <w:rFonts w:cs="Times New Roman"/>
        </w:rPr>
        <w:t xml:space="preserve"> „ma-biletomat” wskazuje, czy przystanek jest wyposażony w automat biletowy, natomiast „ma-tablice-informacyjne” dotyczy obecności elektronicznych tablic z informacją o przyjazdach i</w:t>
      </w:r>
      <w:r w:rsidR="00A61D94">
        <w:rPr>
          <w:rFonts w:cs="Times New Roman"/>
        </w:rPr>
        <w:t> </w:t>
      </w:r>
      <w:r w:rsidR="00C42C7E" w:rsidRPr="00AB3712">
        <w:rPr>
          <w:rFonts w:cs="Times New Roman"/>
        </w:rPr>
        <w:t>odjazdach</w:t>
      </w:r>
      <w:r w:rsidRPr="00065256">
        <w:rPr>
          <w:rFonts w:cs="Times New Roman"/>
        </w:rPr>
        <w:t>.</w:t>
      </w:r>
      <w:r w:rsidR="00F83D07">
        <w:rPr>
          <w:rFonts w:cs="Times New Roman"/>
        </w:rPr>
        <w:t xml:space="preserve"> </w:t>
      </w:r>
      <w:r w:rsidR="00A61D94">
        <w:rPr>
          <w:rFonts w:cs="Times New Roman"/>
        </w:rPr>
        <w:t>Relacja</w:t>
      </w:r>
      <w:r w:rsidR="00AB3712" w:rsidRPr="00AB3712">
        <w:rPr>
          <w:rFonts w:cs="Times New Roman"/>
        </w:rPr>
        <w:t xml:space="preserve"> „ma-typ” pozwala określić, czy przystanek jest zwykły</w:t>
      </w:r>
      <w:r w:rsidR="00F83D07">
        <w:rPr>
          <w:rFonts w:cs="Times New Roman"/>
        </w:rPr>
        <w:t xml:space="preserve"> lub</w:t>
      </w:r>
      <w:r w:rsidR="00AB3712" w:rsidRPr="00AB3712">
        <w:rPr>
          <w:rFonts w:cs="Times New Roman"/>
        </w:rPr>
        <w:t xml:space="preserve"> funkcjonuje jako przystanek na żądanie. Na końcu, </w:t>
      </w:r>
      <w:r w:rsidR="00A61D94">
        <w:rPr>
          <w:rFonts w:cs="Times New Roman"/>
        </w:rPr>
        <w:t>klasyfikacja</w:t>
      </w:r>
      <w:r w:rsidR="00AB3712" w:rsidRPr="00AB3712">
        <w:rPr>
          <w:rFonts w:cs="Times New Roman"/>
        </w:rPr>
        <w:t xml:space="preserve"> „</w:t>
      </w:r>
      <w:proofErr w:type="spellStart"/>
      <w:r w:rsidR="00AB3712" w:rsidRPr="00AB3712">
        <w:rPr>
          <w:rFonts w:cs="Times New Roman"/>
        </w:rPr>
        <w:t>jest-zarzadzany-przez</w:t>
      </w:r>
      <w:proofErr w:type="spellEnd"/>
      <w:r w:rsidR="00AB3712" w:rsidRPr="00AB3712">
        <w:rPr>
          <w:rFonts w:cs="Times New Roman"/>
        </w:rPr>
        <w:t>” przypisuje odpowiedzialność za zarządzanie przystankiem konkretnej jednostce administracyjnej.</w:t>
      </w:r>
    </w:p>
    <w:p w14:paraId="10BDAF9F" w14:textId="0D497418" w:rsidR="00AB4836" w:rsidRPr="00B01FFA" w:rsidRDefault="006C31C1" w:rsidP="006C31C1">
      <w:pPr>
        <w:spacing w:line="276" w:lineRule="auto"/>
        <w:ind w:firstLine="357"/>
        <w:rPr>
          <w:rFonts w:cs="Times New Roman"/>
        </w:rPr>
      </w:pPr>
      <w:r w:rsidRPr="006C31C1">
        <w:rPr>
          <w:rFonts w:cs="Times New Roman"/>
        </w:rPr>
        <w:t xml:space="preserve">Po zakończeniu etapu modelowania </w:t>
      </w:r>
      <w:r w:rsidR="005A00E8" w:rsidRPr="00B01FFA">
        <w:rPr>
          <w:rFonts w:cs="Times New Roman"/>
        </w:rPr>
        <w:t xml:space="preserve">struktura </w:t>
      </w:r>
      <w:r>
        <w:rPr>
          <w:rFonts w:cs="Times New Roman"/>
        </w:rPr>
        <w:t>ontologii</w:t>
      </w:r>
      <w:r w:rsidR="005A00E8" w:rsidRPr="00B01FFA">
        <w:rPr>
          <w:rFonts w:cs="Times New Roman"/>
        </w:rPr>
        <w:t xml:space="preserve"> prezentuje się tak jak na rysunku poniżej.</w:t>
      </w:r>
    </w:p>
    <w:p w14:paraId="42C75C86" w14:textId="77777777" w:rsidR="0098621D" w:rsidRDefault="0084676F" w:rsidP="00734E4D">
      <w:pPr>
        <w:keepNext/>
        <w:spacing w:line="276" w:lineRule="auto"/>
        <w:ind w:firstLine="0"/>
        <w:jc w:val="center"/>
      </w:pPr>
      <w:r w:rsidRPr="0084676F">
        <w:rPr>
          <w:rFonts w:cs="Times New Roman"/>
          <w:noProof/>
        </w:rPr>
        <w:drawing>
          <wp:inline distT="0" distB="0" distL="0" distR="0" wp14:anchorId="2F8826D5" wp14:editId="044A70FC">
            <wp:extent cx="1396747" cy="2430291"/>
            <wp:effectExtent l="0" t="0" r="0" b="8255"/>
            <wp:docPr id="156065354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653548" name="Obraz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4" t="1907" r="17733" b="3121"/>
                    <a:stretch/>
                  </pic:blipFill>
                  <pic:spPr bwMode="auto">
                    <a:xfrm>
                      <a:off x="0" y="0"/>
                      <a:ext cx="1407322" cy="2448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9B29E" w14:textId="0950EE58" w:rsidR="00503B21" w:rsidRDefault="0098621D" w:rsidP="00734E4D">
      <w:pPr>
        <w:pStyle w:val="Legenda"/>
        <w:spacing w:after="120" w:line="276" w:lineRule="auto"/>
        <w:ind w:firstLine="0"/>
      </w:pPr>
      <w:bookmarkStart w:id="6" w:name="_Toc199853224"/>
      <w:r>
        <w:t xml:space="preserve">Rysunek </w:t>
      </w:r>
      <w:fldSimple w:instr=" SEQ Rysunek \* ARABIC ">
        <w:r w:rsidR="002A2B6C">
          <w:rPr>
            <w:noProof/>
          </w:rPr>
          <w:t>2</w:t>
        </w:r>
      </w:fldSimple>
      <w:r>
        <w:t>. Wizualizacja struktury ontologii</w:t>
      </w:r>
      <w:bookmarkEnd w:id="6"/>
    </w:p>
    <w:p w14:paraId="14EFE7BB" w14:textId="6B8C169E" w:rsidR="00D74923" w:rsidRDefault="00DB3298" w:rsidP="00E849A7">
      <w:pPr>
        <w:spacing w:line="276" w:lineRule="auto"/>
        <w:ind w:firstLine="357"/>
        <w:rPr>
          <w:rFonts w:cs="Times New Roman"/>
        </w:rPr>
      </w:pPr>
      <w:r>
        <w:rPr>
          <w:rFonts w:cs="Times New Roman"/>
        </w:rPr>
        <w:t>P</w:t>
      </w:r>
      <w:r w:rsidR="00E30CBE">
        <w:rPr>
          <w:rFonts w:cs="Times New Roman"/>
        </w:rPr>
        <w:t xml:space="preserve">oniżej </w:t>
      </w:r>
      <w:r w:rsidR="00405820">
        <w:rPr>
          <w:rFonts w:cs="Times New Roman"/>
        </w:rPr>
        <w:t>zaprezentowano</w:t>
      </w:r>
      <w:r w:rsidR="00E30CBE">
        <w:rPr>
          <w:rFonts w:cs="Times New Roman"/>
        </w:rPr>
        <w:t xml:space="preserve"> również</w:t>
      </w:r>
      <w:r w:rsidR="001C2507">
        <w:rPr>
          <w:rFonts w:cs="Times New Roman"/>
        </w:rPr>
        <w:t xml:space="preserve"> </w:t>
      </w:r>
      <w:r w:rsidR="00405820">
        <w:rPr>
          <w:rFonts w:cs="Times New Roman"/>
        </w:rPr>
        <w:t>szczegółowe zestawienie ilościowe, które obejmuje wszystkie występujące elementy w ontologii, takie jak klasy i relacje.</w:t>
      </w:r>
    </w:p>
    <w:p w14:paraId="35EB8F5B" w14:textId="71E15222" w:rsidR="000B5E1F" w:rsidRDefault="000B5E1F" w:rsidP="00E849A7">
      <w:pPr>
        <w:pStyle w:val="Legenda"/>
        <w:keepNext/>
        <w:spacing w:before="240" w:line="276" w:lineRule="auto"/>
        <w:ind w:firstLine="0"/>
      </w:pPr>
      <w:bookmarkStart w:id="7" w:name="_Toc199494294"/>
      <w:r>
        <w:t xml:space="preserve">Tabela </w:t>
      </w:r>
      <w:fldSimple w:instr=" SEQ Tabela \* ARABIC ">
        <w:r w:rsidR="00390B55">
          <w:rPr>
            <w:noProof/>
          </w:rPr>
          <w:t>1</w:t>
        </w:r>
      </w:fldSimple>
      <w:r>
        <w:t xml:space="preserve">. Ilość </w:t>
      </w:r>
      <w:r w:rsidR="00895D2E">
        <w:t>klas</w:t>
      </w:r>
      <w:r w:rsidR="005B4BC6">
        <w:t xml:space="preserve"> i</w:t>
      </w:r>
      <w:r>
        <w:t xml:space="preserve"> relacji</w:t>
      </w:r>
      <w:r w:rsidR="005B4BC6">
        <w:t xml:space="preserve"> </w:t>
      </w:r>
      <w:r>
        <w:t xml:space="preserve">w </w:t>
      </w:r>
      <w:r w:rsidR="00895D2E">
        <w:t>ontologii</w:t>
      </w:r>
      <w:bookmarkEnd w:id="7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5E70E1" w14:paraId="75BFEB7D" w14:textId="77777777" w:rsidTr="00FB4171">
        <w:trPr>
          <w:trHeight w:val="283"/>
        </w:trPr>
        <w:tc>
          <w:tcPr>
            <w:tcW w:w="3020" w:type="dxa"/>
            <w:shd w:val="clear" w:color="auto" w:fill="A6A6A6" w:themeFill="background1" w:themeFillShade="A6"/>
          </w:tcPr>
          <w:p w14:paraId="4A99B4E9" w14:textId="067F17F7" w:rsidR="005E70E1" w:rsidRPr="00DD3AEE" w:rsidRDefault="00CA4EF5" w:rsidP="006035C7">
            <w:pPr>
              <w:spacing w:after="0" w:line="276" w:lineRule="auto"/>
              <w:ind w:firstLine="0"/>
              <w:rPr>
                <w:rFonts w:cs="Times New Roman"/>
                <w:b/>
                <w:bCs/>
              </w:rPr>
            </w:pPr>
            <w:r w:rsidRPr="00DD3AEE">
              <w:rPr>
                <w:rFonts w:cs="Times New Roman"/>
                <w:b/>
                <w:bCs/>
              </w:rPr>
              <w:t>Typ</w:t>
            </w:r>
          </w:p>
        </w:tc>
        <w:tc>
          <w:tcPr>
            <w:tcW w:w="3021" w:type="dxa"/>
            <w:shd w:val="clear" w:color="auto" w:fill="A6A6A6" w:themeFill="background1" w:themeFillShade="A6"/>
          </w:tcPr>
          <w:p w14:paraId="05BE3813" w14:textId="34960E03" w:rsidR="005E70E1" w:rsidRPr="00DD3AEE" w:rsidRDefault="00CA4EF5" w:rsidP="006035C7">
            <w:pPr>
              <w:spacing w:after="0" w:line="276" w:lineRule="auto"/>
              <w:ind w:firstLine="0"/>
              <w:rPr>
                <w:rFonts w:cs="Times New Roman"/>
                <w:b/>
                <w:bCs/>
              </w:rPr>
            </w:pPr>
            <w:r w:rsidRPr="00DD3AEE">
              <w:rPr>
                <w:rFonts w:cs="Times New Roman"/>
                <w:b/>
                <w:bCs/>
              </w:rPr>
              <w:t>Rodzaj</w:t>
            </w:r>
          </w:p>
        </w:tc>
        <w:tc>
          <w:tcPr>
            <w:tcW w:w="3021" w:type="dxa"/>
            <w:shd w:val="clear" w:color="auto" w:fill="A6A6A6" w:themeFill="background1" w:themeFillShade="A6"/>
          </w:tcPr>
          <w:p w14:paraId="6D79D3D1" w14:textId="1AE4223A" w:rsidR="005E70E1" w:rsidRPr="00DD3AEE" w:rsidRDefault="00CA4EF5" w:rsidP="006035C7">
            <w:pPr>
              <w:spacing w:after="0" w:line="276" w:lineRule="auto"/>
              <w:ind w:firstLine="0"/>
              <w:rPr>
                <w:rFonts w:cs="Times New Roman"/>
                <w:b/>
                <w:bCs/>
              </w:rPr>
            </w:pPr>
            <w:r w:rsidRPr="00DD3AEE">
              <w:rPr>
                <w:rFonts w:cs="Times New Roman"/>
                <w:b/>
                <w:bCs/>
              </w:rPr>
              <w:t>Ilość</w:t>
            </w:r>
          </w:p>
        </w:tc>
      </w:tr>
      <w:tr w:rsidR="004A5308" w14:paraId="521BAE2C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0E146886" w14:textId="1ED1FB65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biletomat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3FFA903B" w14:textId="0EF488A0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0A7C0014" w14:textId="2C56F1DD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</w:tr>
      <w:tr w:rsidR="004A5308" w14:paraId="0CA244B0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40485C4E" w14:textId="513CD683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ierunek</w:t>
            </w:r>
            <w:r w:rsidR="00CA4EF5" w:rsidRPr="00CA4EF5">
              <w:rPr>
                <w:rFonts w:cs="Times New Roman"/>
              </w:rPr>
              <w:t xml:space="preserve"> 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330A059C" w14:textId="77473713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22861361" w14:textId="260A95D5" w:rsidR="004A5308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B5721A">
              <w:rPr>
                <w:rFonts w:cs="Times New Roman"/>
              </w:rPr>
              <w:t>1</w:t>
            </w:r>
          </w:p>
        </w:tc>
      </w:tr>
      <w:tr w:rsidR="004A5308" w14:paraId="3EC497B1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60C4D89D" w14:textId="39266EE9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linia</w:t>
            </w:r>
            <w:r w:rsidR="00CA4EF5" w:rsidRPr="00CA4EF5">
              <w:rPr>
                <w:rFonts w:cs="Times New Roman"/>
              </w:rPr>
              <w:t xml:space="preserve"> 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7AB6E5FC" w14:textId="30211386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55A1E46A" w14:textId="58591B83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</w:tr>
      <w:tr w:rsidR="004A5308" w14:paraId="6E9B922C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6CF1A0F4" w14:textId="268A2C67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lokalizacja</w:t>
            </w:r>
            <w:r w:rsidR="00CA4EF5" w:rsidRPr="00CA4EF5">
              <w:rPr>
                <w:rFonts w:cs="Times New Roman"/>
              </w:rPr>
              <w:t xml:space="preserve"> 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0CB8A083" w14:textId="64BCF80C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21F27C69" w14:textId="659CC85B" w:rsidR="004A5308" w:rsidRDefault="001F43C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25</w:t>
            </w:r>
          </w:p>
        </w:tc>
      </w:tr>
      <w:tr w:rsidR="004A5308" w14:paraId="2D58E9E7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42FD637E" w14:textId="039C320F" w:rsidR="004A5308" w:rsidRDefault="00D50E3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przystanek</w:t>
            </w:r>
            <w:r w:rsidR="00CA4EF5" w:rsidRPr="00CA4EF5">
              <w:rPr>
                <w:rFonts w:cs="Times New Roman"/>
              </w:rPr>
              <w:t xml:space="preserve"> 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0DDE9EE9" w14:textId="031283FB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308304B9" w14:textId="1AB24FE4" w:rsidR="004A5308" w:rsidRDefault="001F43C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4A5308" w14:paraId="5AEAEC4A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6112EF00" w14:textId="22DB6DB1" w:rsidR="004A5308" w:rsidRDefault="00D50E3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tablice-informacyjne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2E67CB43" w14:textId="768C1B88" w:rsidR="004A5308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5EED9145" w14:textId="000679BB" w:rsidR="004A5308" w:rsidRDefault="001F43C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</w:tr>
      <w:tr w:rsidR="00CA4EF5" w14:paraId="07249694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5EBA1045" w14:textId="34C5A8F7" w:rsidR="00CA4EF5" w:rsidRDefault="00D50E3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typ-przystanku</w:t>
            </w:r>
          </w:p>
        </w:tc>
        <w:tc>
          <w:tcPr>
            <w:tcW w:w="3021" w:type="dxa"/>
            <w:shd w:val="clear" w:color="auto" w:fill="E2EFD9" w:themeFill="accent6" w:themeFillTint="33"/>
          </w:tcPr>
          <w:p w14:paraId="230F1CA2" w14:textId="72C0E080" w:rsidR="00CA4EF5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15CA261B" w14:textId="163B15AB" w:rsidR="00CA4EF5" w:rsidRDefault="001F43C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</w:tr>
      <w:tr w:rsidR="00CA4EF5" w14:paraId="058C580E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21B16B28" w14:textId="610D9482" w:rsidR="00CA4EF5" w:rsidRDefault="00D50E3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zarzadzajacy</w:t>
            </w:r>
            <w:proofErr w:type="spellEnd"/>
          </w:p>
        </w:tc>
        <w:tc>
          <w:tcPr>
            <w:tcW w:w="3021" w:type="dxa"/>
            <w:shd w:val="clear" w:color="auto" w:fill="E2EFD9" w:themeFill="accent6" w:themeFillTint="33"/>
          </w:tcPr>
          <w:p w14:paraId="2E68AAA2" w14:textId="26CC66F0" w:rsidR="00CA4EF5" w:rsidRDefault="00B5721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a</w:t>
            </w:r>
          </w:p>
        </w:tc>
        <w:tc>
          <w:tcPr>
            <w:tcW w:w="3021" w:type="dxa"/>
          </w:tcPr>
          <w:p w14:paraId="0066DF2C" w14:textId="673E5019" w:rsidR="00CA4EF5" w:rsidRDefault="001F43C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</w:tr>
      <w:tr w:rsidR="00CA4EF5" w14:paraId="35FDDEE0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3305488C" w14:textId="1E7F8912" w:rsidR="00CA4EF5" w:rsidRDefault="006361A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jest-zarzadzany-przez</w:t>
            </w:r>
            <w:proofErr w:type="spellEnd"/>
          </w:p>
        </w:tc>
        <w:tc>
          <w:tcPr>
            <w:tcW w:w="3021" w:type="dxa"/>
            <w:shd w:val="clear" w:color="auto" w:fill="FFF2CC" w:themeFill="accent4" w:themeFillTint="33"/>
          </w:tcPr>
          <w:p w14:paraId="6CBCEBFD" w14:textId="7AAAA753" w:rsidR="00CA4EF5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26B62D8A" w14:textId="44808A42" w:rsidR="00CA4EF5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CA4EF5" w14:paraId="7F5B3164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34D3268B" w14:textId="78C120A5" w:rsidR="00CA4EF5" w:rsidRDefault="006361A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ma-biletomat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237A778B" w14:textId="5ED98E2B" w:rsidR="00CA4EF5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2C48C931" w14:textId="2925813C" w:rsidR="00CA4EF5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CA4EF5" w14:paraId="1E746392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239EC0B6" w14:textId="398C2E52" w:rsidR="00CA4EF5" w:rsidRDefault="006361A7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ma-kierunek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1C53C86E" w14:textId="48EF46DF" w:rsidR="00CA4EF5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553CF448" w14:textId="2E61D3E6" w:rsidR="00CA4EF5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CA4EF5" w14:paraId="5B9A6F9E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524202EF" w14:textId="439C4519" w:rsidR="00CA4EF5" w:rsidRDefault="00985F1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ma-lokalizacje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49776689" w14:textId="1E816C17" w:rsidR="00CA4EF5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04A57C33" w14:textId="530F7C84" w:rsidR="00CA4EF5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4F0F2A" w14:paraId="137F4F9F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719D344B" w14:textId="03685EBA" w:rsidR="004F0F2A" w:rsidRPr="00DD3AEE" w:rsidRDefault="00985F1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ma-tablice-informacyjne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36EC1D07" w14:textId="5F2F1435" w:rsidR="004F0F2A" w:rsidRDefault="004F0F2A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1B227215" w14:textId="76DCEF5F" w:rsidR="004F0F2A" w:rsidRPr="00DD3AEE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CA4EF5" w14:paraId="1C7EC674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065AF9D2" w14:textId="2E0C0FE2" w:rsidR="00CA4EF5" w:rsidRDefault="00985F18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ma-typ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6B2EA7E1" w14:textId="469022A3" w:rsidR="00CA4EF5" w:rsidRDefault="00CA4EF5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77EB6496" w14:textId="62CD44EA" w:rsidR="00CA4EF5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42</w:t>
            </w:r>
          </w:p>
        </w:tc>
      </w:tr>
      <w:tr w:rsidR="00D97989" w14:paraId="2C3B4563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5035C108" w14:textId="3F84945F" w:rsidR="00D97989" w:rsidRDefault="00D9798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obsluguje</w:t>
            </w:r>
            <w:proofErr w:type="spellEnd"/>
          </w:p>
        </w:tc>
        <w:tc>
          <w:tcPr>
            <w:tcW w:w="3021" w:type="dxa"/>
            <w:shd w:val="clear" w:color="auto" w:fill="FFF2CC" w:themeFill="accent4" w:themeFillTint="33"/>
          </w:tcPr>
          <w:p w14:paraId="393B295F" w14:textId="0CB174DC" w:rsidR="00D97989" w:rsidRDefault="00D9798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2DAEF6B5" w14:textId="7D276033" w:rsidR="00D97989" w:rsidRDefault="00D06609" w:rsidP="0061538F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382</w:t>
            </w:r>
          </w:p>
        </w:tc>
      </w:tr>
      <w:tr w:rsidR="00D06609" w14:paraId="7495C15D" w14:textId="77777777" w:rsidTr="00FB4171">
        <w:trPr>
          <w:trHeight w:val="283"/>
        </w:trPr>
        <w:tc>
          <w:tcPr>
            <w:tcW w:w="3020" w:type="dxa"/>
            <w:shd w:val="clear" w:color="auto" w:fill="FFFFFF" w:themeFill="background1"/>
          </w:tcPr>
          <w:p w14:paraId="71623FE7" w14:textId="1ADCE6B4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*inne*</w:t>
            </w:r>
          </w:p>
        </w:tc>
        <w:tc>
          <w:tcPr>
            <w:tcW w:w="3021" w:type="dxa"/>
            <w:shd w:val="clear" w:color="auto" w:fill="FFF2CC" w:themeFill="accent4" w:themeFillTint="33"/>
          </w:tcPr>
          <w:p w14:paraId="613A83AB" w14:textId="278B46A2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a</w:t>
            </w:r>
          </w:p>
        </w:tc>
        <w:tc>
          <w:tcPr>
            <w:tcW w:w="3021" w:type="dxa"/>
          </w:tcPr>
          <w:p w14:paraId="1CDA0F9D" w14:textId="25217405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37</w:t>
            </w:r>
          </w:p>
        </w:tc>
      </w:tr>
      <w:tr w:rsidR="00D06609" w14:paraId="256B47AA" w14:textId="77777777" w:rsidTr="00FB4171">
        <w:trPr>
          <w:trHeight w:val="283"/>
        </w:trPr>
        <w:tc>
          <w:tcPr>
            <w:tcW w:w="3020" w:type="dxa"/>
            <w:shd w:val="clear" w:color="auto" w:fill="D9D9D9" w:themeFill="background1" w:themeFillShade="D9"/>
          </w:tcPr>
          <w:p w14:paraId="0E1960B1" w14:textId="4C2A1755" w:rsidR="00D06609" w:rsidRPr="00DD3AEE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Wszystkie elementy</w:t>
            </w:r>
          </w:p>
        </w:tc>
        <w:tc>
          <w:tcPr>
            <w:tcW w:w="3021" w:type="dxa"/>
            <w:shd w:val="clear" w:color="auto" w:fill="DEEAF6" w:themeFill="accent5" w:themeFillTint="33"/>
          </w:tcPr>
          <w:p w14:paraId="7E9F30B3" w14:textId="475277B8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y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3C1C5164" w14:textId="6752E626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330</w:t>
            </w:r>
          </w:p>
        </w:tc>
      </w:tr>
      <w:tr w:rsidR="00D06609" w14:paraId="515D4602" w14:textId="77777777" w:rsidTr="00FB4171">
        <w:trPr>
          <w:trHeight w:val="283"/>
        </w:trPr>
        <w:tc>
          <w:tcPr>
            <w:tcW w:w="3020" w:type="dxa"/>
            <w:shd w:val="clear" w:color="auto" w:fill="D9D9D9" w:themeFill="background1" w:themeFillShade="D9"/>
          </w:tcPr>
          <w:p w14:paraId="0B1C1BF2" w14:textId="709BEF62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Wszystkie elementy</w:t>
            </w:r>
          </w:p>
        </w:tc>
        <w:tc>
          <w:tcPr>
            <w:tcW w:w="3021" w:type="dxa"/>
            <w:shd w:val="clear" w:color="auto" w:fill="DEEAF6" w:themeFill="accent5" w:themeFillTint="33"/>
          </w:tcPr>
          <w:p w14:paraId="5068BB00" w14:textId="79CFD5A0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Relacje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5CDACFA8" w14:textId="2150002D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271</w:t>
            </w:r>
          </w:p>
        </w:tc>
      </w:tr>
      <w:tr w:rsidR="00D06609" w14:paraId="666159A3" w14:textId="77777777" w:rsidTr="00FB4171">
        <w:trPr>
          <w:trHeight w:val="283"/>
        </w:trPr>
        <w:tc>
          <w:tcPr>
            <w:tcW w:w="3020" w:type="dxa"/>
            <w:shd w:val="clear" w:color="auto" w:fill="D9D9D9" w:themeFill="background1" w:themeFillShade="D9"/>
          </w:tcPr>
          <w:p w14:paraId="54E1A789" w14:textId="0B6DB1C3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Wszystkie elementy</w:t>
            </w:r>
          </w:p>
        </w:tc>
        <w:tc>
          <w:tcPr>
            <w:tcW w:w="3021" w:type="dxa"/>
            <w:shd w:val="clear" w:color="auto" w:fill="DEEAF6" w:themeFill="accent5" w:themeFillTint="33"/>
          </w:tcPr>
          <w:p w14:paraId="6FE51B97" w14:textId="6B69A4F2" w:rsidR="00D06609" w:rsidRDefault="00EC1D82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Klasy</w:t>
            </w:r>
            <w:r w:rsidR="00D06609">
              <w:rPr>
                <w:rFonts w:cs="Times New Roman"/>
              </w:rPr>
              <w:t xml:space="preserve"> i Relacje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4360747B" w14:textId="06CA1328" w:rsidR="00D06609" w:rsidRDefault="00D06609" w:rsidP="00D06609">
            <w:pPr>
              <w:spacing w:after="0" w:line="276" w:lineRule="auto"/>
              <w:ind w:firstLine="0"/>
              <w:rPr>
                <w:rFonts w:cs="Times New Roman"/>
              </w:rPr>
            </w:pPr>
            <w:r>
              <w:rPr>
                <w:rFonts w:cs="Times New Roman"/>
              </w:rPr>
              <w:t>1601</w:t>
            </w:r>
          </w:p>
        </w:tc>
      </w:tr>
    </w:tbl>
    <w:p w14:paraId="71D73410" w14:textId="0D181BED" w:rsidR="00734E4D" w:rsidRDefault="00E272BE" w:rsidP="00302AB7">
      <w:pPr>
        <w:spacing w:before="240" w:line="276" w:lineRule="auto"/>
        <w:ind w:firstLine="357"/>
        <w:rPr>
          <w:rFonts w:cs="Times New Roman"/>
        </w:rPr>
      </w:pPr>
      <w:r>
        <w:rPr>
          <w:rFonts w:cs="Times New Roman"/>
        </w:rPr>
        <w:t xml:space="preserve">Dla pełnej ontologii opracowano i wygenerowano </w:t>
      </w:r>
      <w:r w:rsidR="00236006">
        <w:rPr>
          <w:rFonts w:cs="Times New Roman"/>
        </w:rPr>
        <w:t xml:space="preserve">dwa </w:t>
      </w:r>
      <w:r>
        <w:rPr>
          <w:rFonts w:cs="Times New Roman"/>
        </w:rPr>
        <w:t>diagram</w:t>
      </w:r>
      <w:r w:rsidR="00236006">
        <w:rPr>
          <w:rFonts w:cs="Times New Roman"/>
        </w:rPr>
        <w:t>y</w:t>
      </w:r>
      <w:r>
        <w:rPr>
          <w:rFonts w:cs="Times New Roman"/>
        </w:rPr>
        <w:t>, któr</w:t>
      </w:r>
      <w:r w:rsidR="00236006">
        <w:rPr>
          <w:rFonts w:cs="Times New Roman"/>
        </w:rPr>
        <w:t>e</w:t>
      </w:r>
      <w:r>
        <w:rPr>
          <w:rFonts w:cs="Times New Roman"/>
        </w:rPr>
        <w:t xml:space="preserve"> został</w:t>
      </w:r>
      <w:r w:rsidR="00236006">
        <w:rPr>
          <w:rFonts w:cs="Times New Roman"/>
        </w:rPr>
        <w:t>y</w:t>
      </w:r>
      <w:r>
        <w:rPr>
          <w:rFonts w:cs="Times New Roman"/>
        </w:rPr>
        <w:t xml:space="preserve"> zamieszczon</w:t>
      </w:r>
      <w:r w:rsidR="00236006">
        <w:rPr>
          <w:rFonts w:cs="Times New Roman"/>
        </w:rPr>
        <w:t>e</w:t>
      </w:r>
      <w:r>
        <w:rPr>
          <w:rFonts w:cs="Times New Roman"/>
        </w:rPr>
        <w:t xml:space="preserve"> poniżej. </w:t>
      </w:r>
      <w:r w:rsidR="00236006">
        <w:rPr>
          <w:rFonts w:cs="Times New Roman"/>
        </w:rPr>
        <w:t>Szczegółowy diagram został wygenerowany automatycznie w Fluent Editor za pomocą FluentUML. Ten diagram pokazuje wszystkie klasy, relacje i właściwości. Uproszczony diagra</w:t>
      </w:r>
      <w:r w:rsidR="0009202C">
        <w:rPr>
          <w:rFonts w:cs="Times New Roman"/>
        </w:rPr>
        <w:t>m, obejmujący</w:t>
      </w:r>
      <w:r w:rsidR="00236006">
        <w:rPr>
          <w:rFonts w:cs="Times New Roman"/>
        </w:rPr>
        <w:t xml:space="preserve"> główne klasy i relacje</w:t>
      </w:r>
      <w:r w:rsidR="0009202C">
        <w:rPr>
          <w:rFonts w:cs="Times New Roman"/>
        </w:rPr>
        <w:t>, został opracowany ręcznie</w:t>
      </w:r>
      <w:r w:rsidR="00236006">
        <w:rPr>
          <w:rFonts w:cs="Times New Roman"/>
        </w:rPr>
        <w:t xml:space="preserve">. </w:t>
      </w:r>
      <w:r>
        <w:rPr>
          <w:rFonts w:cs="Times New Roman"/>
        </w:rPr>
        <w:t>Wizualizacja</w:t>
      </w:r>
      <w:r w:rsidR="00236006">
        <w:rPr>
          <w:rFonts w:cs="Times New Roman"/>
        </w:rPr>
        <w:t xml:space="preserve"> ontologii za pomocą diagramów</w:t>
      </w:r>
      <w:r>
        <w:rPr>
          <w:rFonts w:cs="Times New Roman"/>
        </w:rPr>
        <w:t xml:space="preserve"> umożliwia intuicyjne zrozumienie </w:t>
      </w:r>
      <w:r w:rsidR="0009202C">
        <w:rPr>
          <w:rFonts w:cs="Times New Roman"/>
        </w:rPr>
        <w:t>powiązań pomiędzy elementami ontologii</w:t>
      </w:r>
      <w:r>
        <w:rPr>
          <w:rFonts w:cs="Times New Roman"/>
        </w:rPr>
        <w:t>.</w:t>
      </w:r>
    </w:p>
    <w:p w14:paraId="6335BE29" w14:textId="77777777" w:rsidR="00734E4D" w:rsidRDefault="00734E4D" w:rsidP="00734E4D">
      <w:pPr>
        <w:keepNext/>
        <w:spacing w:line="276" w:lineRule="auto"/>
        <w:ind w:firstLine="0"/>
        <w:jc w:val="center"/>
      </w:pPr>
      <w:r>
        <w:rPr>
          <w:rFonts w:cs="Times New Roman"/>
          <w:noProof/>
        </w:rPr>
        <w:drawing>
          <wp:inline distT="0" distB="0" distL="0" distR="0" wp14:anchorId="018EAC73" wp14:editId="0C423846">
            <wp:extent cx="5760299" cy="2773045"/>
            <wp:effectExtent l="0" t="0" r="0" b="8255"/>
            <wp:docPr id="97891343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913430" name="Obraz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299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D1A9D" w14:textId="690BB86E" w:rsidR="00734E4D" w:rsidRDefault="00734E4D" w:rsidP="00734E4D">
      <w:pPr>
        <w:pStyle w:val="Legenda"/>
        <w:spacing w:line="276" w:lineRule="auto"/>
        <w:ind w:firstLine="0"/>
      </w:pPr>
      <w:bookmarkStart w:id="8" w:name="_Toc199853225"/>
      <w:r>
        <w:t xml:space="preserve">Rysunek </w:t>
      </w:r>
      <w:fldSimple w:instr=" SEQ Rysunek \* ARABIC ">
        <w:r w:rsidR="002A2B6C">
          <w:rPr>
            <w:noProof/>
          </w:rPr>
          <w:t>3</w:t>
        </w:r>
      </w:fldSimple>
      <w:r>
        <w:t xml:space="preserve">. </w:t>
      </w:r>
      <w:r w:rsidR="000246AF">
        <w:t>Uproszczony d</w:t>
      </w:r>
      <w:r>
        <w:t>iagram ontologii</w:t>
      </w:r>
      <w:bookmarkEnd w:id="8"/>
    </w:p>
    <w:p w14:paraId="447A5959" w14:textId="77777777" w:rsidR="002A2B6C" w:rsidRDefault="002A2B6C" w:rsidP="002A2B6C">
      <w:pPr>
        <w:keepNext/>
        <w:spacing w:line="276" w:lineRule="auto"/>
        <w:ind w:firstLine="0"/>
        <w:jc w:val="center"/>
      </w:pPr>
      <w:r w:rsidRPr="002A2B6C">
        <w:rPr>
          <w:rFonts w:cs="Times New Roman"/>
          <w:noProof/>
        </w:rPr>
        <w:drawing>
          <wp:inline distT="0" distB="0" distL="0" distR="0" wp14:anchorId="6DF8EC92" wp14:editId="0A41E434">
            <wp:extent cx="5744126" cy="2877247"/>
            <wp:effectExtent l="0" t="0" r="9525" b="0"/>
            <wp:docPr id="1263481534" name="Obraz 1" descr="Obraz zawierający diagram, tekst, mapa&#10;&#10;Zawartość wygenerowana przez AI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481534" name="Obraz 1" descr="Obraz zawierający diagram, tekst, mapa&#10;&#10;Zawartość wygenerowana przez AI może być niepoprawna."/>
                    <pic:cNvPicPr/>
                  </pic:nvPicPr>
                  <pic:blipFill rotWithShape="1">
                    <a:blip r:embed="rId15"/>
                    <a:srcRect l="640" t="1034" r="588" b="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265" cy="2888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2EC4E" w14:textId="0F94868B" w:rsidR="00757136" w:rsidRDefault="002A2B6C" w:rsidP="002A2B6C">
      <w:pPr>
        <w:pStyle w:val="Legenda"/>
        <w:spacing w:line="276" w:lineRule="auto"/>
        <w:ind w:firstLine="0"/>
        <w:rPr>
          <w:rFonts w:cs="Times New Roman"/>
        </w:rPr>
      </w:pPr>
      <w:bookmarkStart w:id="9" w:name="_Toc199853226"/>
      <w:r>
        <w:t xml:space="preserve">Rysunek </w:t>
      </w:r>
      <w:fldSimple w:instr=" SEQ Rysunek \* ARABIC ">
        <w:r>
          <w:rPr>
            <w:noProof/>
          </w:rPr>
          <w:t>4</w:t>
        </w:r>
      </w:fldSimple>
      <w:r>
        <w:t>. Szczegółowy diagram ontologii</w:t>
      </w:r>
      <w:bookmarkEnd w:id="9"/>
    </w:p>
    <w:p w14:paraId="5DBFFE1A" w14:textId="7740D186" w:rsidR="003422EF" w:rsidRPr="000554C4" w:rsidRDefault="003422EF" w:rsidP="00734E4D">
      <w:pPr>
        <w:spacing w:before="240" w:line="276" w:lineRule="auto"/>
        <w:ind w:firstLine="0"/>
        <w:rPr>
          <w:rFonts w:cs="Times New Roman"/>
        </w:rPr>
      </w:pPr>
      <w:r w:rsidRPr="000554C4">
        <w:rPr>
          <w:rFonts w:cs="Times New Roman"/>
        </w:rPr>
        <w:br w:type="page"/>
      </w:r>
    </w:p>
    <w:p w14:paraId="3728E661" w14:textId="782A8A3D" w:rsidR="00497037" w:rsidRDefault="004077F3" w:rsidP="008637AF">
      <w:pPr>
        <w:pStyle w:val="Tytu"/>
      </w:pPr>
      <w:bookmarkStart w:id="10" w:name="_Toc199853255"/>
      <w:r>
        <w:lastRenderedPageBreak/>
        <w:t xml:space="preserve">Zapytania do </w:t>
      </w:r>
      <w:r w:rsidR="008D2AFD">
        <w:t>ontologii</w:t>
      </w:r>
      <w:r>
        <w:t xml:space="preserve"> w języku </w:t>
      </w:r>
      <w:r w:rsidR="008D2AFD">
        <w:t>SPARQL</w:t>
      </w:r>
      <w:bookmarkEnd w:id="10"/>
    </w:p>
    <w:p w14:paraId="18B279FA" w14:textId="501A6BA5" w:rsidR="000A6516" w:rsidRPr="00971F98" w:rsidRDefault="00971F98" w:rsidP="00104DB2">
      <w:pPr>
        <w:spacing w:line="276" w:lineRule="auto"/>
      </w:pPr>
      <w:r w:rsidRPr="00971F98">
        <w:t xml:space="preserve">Poniższy </w:t>
      </w:r>
      <w:r w:rsidR="006E0ABC">
        <w:t>r</w:t>
      </w:r>
      <w:r w:rsidRPr="00971F98">
        <w:t xml:space="preserve">ozdział przedstawia </w:t>
      </w:r>
      <w:r w:rsidR="00557379">
        <w:t xml:space="preserve">zapytania do </w:t>
      </w:r>
      <w:r w:rsidR="008D2AFD">
        <w:t>ontologii</w:t>
      </w:r>
      <w:r w:rsidR="00557379">
        <w:t xml:space="preserve"> w języku </w:t>
      </w:r>
      <w:r w:rsidR="008D2AFD">
        <w:t>SPARQL</w:t>
      </w:r>
      <w:r w:rsidR="00AB18FC">
        <w:t xml:space="preserve">, obejmujące zarówno proste, jak i bardziej złożone operacje. Zapytania pozwolą na analizę relacji i zależności </w:t>
      </w:r>
      <w:r w:rsidR="00247A7C">
        <w:t>po</w:t>
      </w:r>
      <w:r w:rsidR="00AB18FC">
        <w:t>między</w:t>
      </w:r>
      <w:r w:rsidR="008D2AFD">
        <w:t xml:space="preserve"> poszczególnymi klasami</w:t>
      </w:r>
      <w:r w:rsidRPr="00971F98">
        <w:t>.</w:t>
      </w:r>
    </w:p>
    <w:p w14:paraId="2C933C41" w14:textId="0C160AF0" w:rsidR="00D93F1C" w:rsidRPr="000554C4" w:rsidRDefault="004077F3" w:rsidP="00A96F1E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outlineLvl w:val="1"/>
        <w:rPr>
          <w:rFonts w:cs="Times New Roman"/>
          <w:b/>
          <w:bCs/>
        </w:rPr>
      </w:pPr>
      <w:bookmarkStart w:id="11" w:name="_Toc199853256"/>
      <w:r>
        <w:rPr>
          <w:rFonts w:cs="Times New Roman"/>
          <w:b/>
          <w:bCs/>
        </w:rPr>
        <w:t>Proste zapytania</w:t>
      </w:r>
      <w:bookmarkEnd w:id="11"/>
    </w:p>
    <w:p w14:paraId="7DE30F0F" w14:textId="0A2BB841" w:rsidR="0014406B" w:rsidRDefault="00235100" w:rsidP="00BC5BB4">
      <w:pPr>
        <w:spacing w:line="276" w:lineRule="auto"/>
      </w:pPr>
      <w:r>
        <w:t>Lista wszystkich przystanków, które posiadają tablice informacyjne.</w:t>
      </w:r>
    </w:p>
    <w:p w14:paraId="7952EF02" w14:textId="773801BC" w:rsidR="00BC5BB4" w:rsidRDefault="00BC5BB4" w:rsidP="00BC5BB4">
      <w:pPr>
        <w:spacing w:line="276" w:lineRule="auto"/>
        <w:ind w:firstLine="0"/>
        <w:jc w:val="center"/>
      </w:pPr>
      <w:r w:rsidRPr="00D47CA3">
        <w:rPr>
          <w:noProof/>
        </w:rPr>
        <w:drawing>
          <wp:inline distT="0" distB="0" distL="0" distR="0" wp14:anchorId="3AA77678" wp14:editId="7C131567">
            <wp:extent cx="5731315" cy="847082"/>
            <wp:effectExtent l="0" t="0" r="3175" b="0"/>
            <wp:docPr id="461484039" name="Obraz 1" descr="Obraz zawierający tekst, Czcionka, lini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84039" name="Obraz 1" descr="Obraz zawierający tekst, Czcionka, linia, zrzut ekranu&#10;&#10;Zawartość wygenerowana przez sztuczną inteligencję może być niepoprawna."/>
                    <pic:cNvPicPr/>
                  </pic:nvPicPr>
                  <pic:blipFill rotWithShape="1">
                    <a:blip r:embed="rId16"/>
                    <a:srcRect l="1303" t="9477" r="1086" b="22847"/>
                    <a:stretch/>
                  </pic:blipFill>
                  <pic:spPr bwMode="auto">
                    <a:xfrm>
                      <a:off x="0" y="0"/>
                      <a:ext cx="5836315" cy="862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F253EC" w14:textId="3EB0DE68" w:rsidR="00C838B5" w:rsidRDefault="00C838B5" w:rsidP="00E849A7">
      <w:pPr>
        <w:pStyle w:val="Legenda"/>
        <w:keepNext/>
        <w:spacing w:before="240" w:line="276" w:lineRule="auto"/>
        <w:ind w:firstLine="0"/>
      </w:pPr>
      <w:bookmarkStart w:id="12" w:name="_Toc199494295"/>
      <w:r>
        <w:t xml:space="preserve">Tabela </w:t>
      </w:r>
      <w:fldSimple w:instr=" SEQ Tabela \* ARABIC ">
        <w:r w:rsidR="00390B55">
          <w:rPr>
            <w:noProof/>
          </w:rPr>
          <w:t>2</w:t>
        </w:r>
      </w:fldSimple>
      <w:r>
        <w:t xml:space="preserve">. </w:t>
      </w:r>
      <w:r w:rsidR="0099122F">
        <w:t>Lista przystanków</w:t>
      </w:r>
      <w:r w:rsidR="0040267C">
        <w:t xml:space="preserve">, które posiadają </w:t>
      </w:r>
      <w:r w:rsidR="0085094E">
        <w:t>tablice informacyjne</w:t>
      </w:r>
      <w:bookmarkEnd w:id="12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14406B" w:rsidRPr="00585630" w14:paraId="1972971E" w14:textId="77777777" w:rsidTr="0014406B">
        <w:trPr>
          <w:trHeight w:val="283"/>
        </w:trPr>
        <w:tc>
          <w:tcPr>
            <w:tcW w:w="9067" w:type="dxa"/>
            <w:shd w:val="clear" w:color="auto" w:fill="A6A6A6" w:themeFill="background1" w:themeFillShade="A6"/>
          </w:tcPr>
          <w:p w14:paraId="7C7F37E0" w14:textId="0151145E" w:rsidR="0014406B" w:rsidRPr="00C41039" w:rsidRDefault="00926D19" w:rsidP="008375CF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rzystanek</w:t>
            </w:r>
          </w:p>
        </w:tc>
      </w:tr>
      <w:tr w:rsidR="004D357E" w:rsidRPr="00585630" w14:paraId="23DFD16E" w14:textId="77777777" w:rsidTr="0014406B">
        <w:trPr>
          <w:trHeight w:val="283"/>
        </w:trPr>
        <w:tc>
          <w:tcPr>
            <w:tcW w:w="9067" w:type="dxa"/>
          </w:tcPr>
          <w:p w14:paraId="2F1DC4CD" w14:textId="094DFD9D" w:rsidR="004D357E" w:rsidRPr="00585630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</w:t>
            </w:r>
          </w:p>
        </w:tc>
      </w:tr>
      <w:tr w:rsidR="004D357E" w:rsidRPr="00585630" w14:paraId="1E0DB92C" w14:textId="77777777" w:rsidTr="0014406B">
        <w:trPr>
          <w:trHeight w:val="283"/>
        </w:trPr>
        <w:tc>
          <w:tcPr>
            <w:tcW w:w="9067" w:type="dxa"/>
          </w:tcPr>
          <w:p w14:paraId="0421C1A0" w14:textId="10072AA2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6</w:t>
            </w:r>
          </w:p>
        </w:tc>
      </w:tr>
      <w:tr w:rsidR="004D357E" w:rsidRPr="00585630" w14:paraId="6E3BC572" w14:textId="77777777" w:rsidTr="0014406B">
        <w:trPr>
          <w:trHeight w:val="283"/>
        </w:trPr>
        <w:tc>
          <w:tcPr>
            <w:tcW w:w="9067" w:type="dxa"/>
          </w:tcPr>
          <w:p w14:paraId="58707B6C" w14:textId="7DFB3DF9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68</w:t>
            </w:r>
          </w:p>
        </w:tc>
      </w:tr>
      <w:tr w:rsidR="004D357E" w:rsidRPr="00585630" w14:paraId="34121242" w14:textId="77777777" w:rsidTr="0014406B">
        <w:trPr>
          <w:trHeight w:val="283"/>
        </w:trPr>
        <w:tc>
          <w:tcPr>
            <w:tcW w:w="9067" w:type="dxa"/>
          </w:tcPr>
          <w:p w14:paraId="166822F7" w14:textId="2A857158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7</w:t>
            </w:r>
          </w:p>
        </w:tc>
      </w:tr>
      <w:tr w:rsidR="004D357E" w:rsidRPr="00585630" w14:paraId="7DEC7548" w14:textId="77777777" w:rsidTr="0014406B">
        <w:trPr>
          <w:trHeight w:val="283"/>
        </w:trPr>
        <w:tc>
          <w:tcPr>
            <w:tcW w:w="9067" w:type="dxa"/>
          </w:tcPr>
          <w:p w14:paraId="50D45C79" w14:textId="3C5941E5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82</w:t>
            </w:r>
          </w:p>
        </w:tc>
      </w:tr>
      <w:tr w:rsidR="004D357E" w:rsidRPr="00585630" w14:paraId="113F4252" w14:textId="77777777" w:rsidTr="0014406B">
        <w:trPr>
          <w:trHeight w:val="283"/>
        </w:trPr>
        <w:tc>
          <w:tcPr>
            <w:tcW w:w="9067" w:type="dxa"/>
          </w:tcPr>
          <w:p w14:paraId="6BB4C6E5" w14:textId="5C5A086C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93</w:t>
            </w:r>
          </w:p>
        </w:tc>
      </w:tr>
      <w:tr w:rsidR="004D357E" w:rsidRPr="00585630" w14:paraId="47B222F3" w14:textId="77777777" w:rsidTr="0014406B">
        <w:trPr>
          <w:trHeight w:val="283"/>
        </w:trPr>
        <w:tc>
          <w:tcPr>
            <w:tcW w:w="9067" w:type="dxa"/>
          </w:tcPr>
          <w:p w14:paraId="6F5C6C42" w14:textId="0501EDB5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97648B">
              <w:t>Przystanek194</w:t>
            </w:r>
          </w:p>
        </w:tc>
      </w:tr>
      <w:tr w:rsidR="004D357E" w:rsidRPr="00585630" w14:paraId="35B236FB" w14:textId="77777777" w:rsidTr="0014406B">
        <w:trPr>
          <w:trHeight w:val="283"/>
        </w:trPr>
        <w:tc>
          <w:tcPr>
            <w:tcW w:w="9067" w:type="dxa"/>
          </w:tcPr>
          <w:p w14:paraId="0DBD6401" w14:textId="3608DD65" w:rsidR="004D357E" w:rsidRPr="0097648B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</w:t>
            </w:r>
            <w:r>
              <w:t>20</w:t>
            </w:r>
          </w:p>
        </w:tc>
      </w:tr>
      <w:tr w:rsidR="004D357E" w:rsidRPr="00585630" w14:paraId="1E43DF65" w14:textId="77777777" w:rsidTr="0014406B">
        <w:trPr>
          <w:trHeight w:val="283"/>
        </w:trPr>
        <w:tc>
          <w:tcPr>
            <w:tcW w:w="9067" w:type="dxa"/>
          </w:tcPr>
          <w:p w14:paraId="050B518A" w14:textId="0D223EB7" w:rsidR="004D357E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21</w:t>
            </w:r>
          </w:p>
        </w:tc>
      </w:tr>
      <w:tr w:rsidR="004D357E" w:rsidRPr="00585630" w14:paraId="2C0D32B7" w14:textId="77777777" w:rsidTr="0014406B">
        <w:trPr>
          <w:trHeight w:val="283"/>
        </w:trPr>
        <w:tc>
          <w:tcPr>
            <w:tcW w:w="9067" w:type="dxa"/>
          </w:tcPr>
          <w:p w14:paraId="64445211" w14:textId="75CCAFD8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22</w:t>
            </w:r>
          </w:p>
        </w:tc>
      </w:tr>
      <w:tr w:rsidR="004D357E" w:rsidRPr="00585630" w14:paraId="36886740" w14:textId="77777777" w:rsidTr="0014406B">
        <w:trPr>
          <w:trHeight w:val="283"/>
        </w:trPr>
        <w:tc>
          <w:tcPr>
            <w:tcW w:w="9067" w:type="dxa"/>
          </w:tcPr>
          <w:p w14:paraId="39F992FB" w14:textId="4882E89B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23</w:t>
            </w:r>
          </w:p>
        </w:tc>
      </w:tr>
      <w:tr w:rsidR="004D357E" w:rsidRPr="00585630" w14:paraId="5D4DA7A9" w14:textId="77777777" w:rsidTr="0014406B">
        <w:trPr>
          <w:trHeight w:val="283"/>
        </w:trPr>
        <w:tc>
          <w:tcPr>
            <w:tcW w:w="9067" w:type="dxa"/>
          </w:tcPr>
          <w:p w14:paraId="3D0AAAF7" w14:textId="612254F4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24</w:t>
            </w:r>
          </w:p>
        </w:tc>
      </w:tr>
      <w:tr w:rsidR="004D357E" w:rsidRPr="00585630" w14:paraId="3F022EBF" w14:textId="77777777" w:rsidTr="0014406B">
        <w:trPr>
          <w:trHeight w:val="283"/>
        </w:trPr>
        <w:tc>
          <w:tcPr>
            <w:tcW w:w="9067" w:type="dxa"/>
          </w:tcPr>
          <w:p w14:paraId="0EE33F5B" w14:textId="7D21FBE3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26</w:t>
            </w:r>
          </w:p>
        </w:tc>
      </w:tr>
      <w:tr w:rsidR="004D357E" w:rsidRPr="00585630" w14:paraId="0972416A" w14:textId="77777777" w:rsidTr="0014406B">
        <w:trPr>
          <w:trHeight w:val="283"/>
        </w:trPr>
        <w:tc>
          <w:tcPr>
            <w:tcW w:w="9067" w:type="dxa"/>
          </w:tcPr>
          <w:p w14:paraId="4B294614" w14:textId="1BC93F35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31</w:t>
            </w:r>
          </w:p>
        </w:tc>
      </w:tr>
      <w:tr w:rsidR="004D357E" w:rsidRPr="00585630" w14:paraId="525F28A4" w14:textId="77777777" w:rsidTr="0014406B">
        <w:trPr>
          <w:trHeight w:val="283"/>
        </w:trPr>
        <w:tc>
          <w:tcPr>
            <w:tcW w:w="9067" w:type="dxa"/>
          </w:tcPr>
          <w:p w14:paraId="318EE7CB" w14:textId="128AA4F4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32</w:t>
            </w:r>
          </w:p>
        </w:tc>
      </w:tr>
      <w:tr w:rsidR="004D357E" w:rsidRPr="00585630" w14:paraId="5BBE260B" w14:textId="77777777" w:rsidTr="0014406B">
        <w:trPr>
          <w:trHeight w:val="283"/>
        </w:trPr>
        <w:tc>
          <w:tcPr>
            <w:tcW w:w="9067" w:type="dxa"/>
          </w:tcPr>
          <w:p w14:paraId="0607290A" w14:textId="6BE6F02A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33</w:t>
            </w:r>
          </w:p>
        </w:tc>
      </w:tr>
      <w:tr w:rsidR="004D357E" w:rsidRPr="00585630" w14:paraId="0495BC32" w14:textId="77777777" w:rsidTr="0014406B">
        <w:trPr>
          <w:trHeight w:val="283"/>
        </w:trPr>
        <w:tc>
          <w:tcPr>
            <w:tcW w:w="9067" w:type="dxa"/>
          </w:tcPr>
          <w:p w14:paraId="383FD9DD" w14:textId="15987F0F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35</w:t>
            </w:r>
          </w:p>
        </w:tc>
      </w:tr>
      <w:tr w:rsidR="004D357E" w:rsidRPr="00585630" w14:paraId="7E2D644C" w14:textId="77777777" w:rsidTr="0014406B">
        <w:trPr>
          <w:trHeight w:val="283"/>
        </w:trPr>
        <w:tc>
          <w:tcPr>
            <w:tcW w:w="9067" w:type="dxa"/>
          </w:tcPr>
          <w:p w14:paraId="1D5C6F7A" w14:textId="164F2969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40</w:t>
            </w:r>
          </w:p>
        </w:tc>
      </w:tr>
      <w:tr w:rsidR="004D357E" w:rsidRPr="00585630" w14:paraId="1A1D940A" w14:textId="77777777" w:rsidTr="0014406B">
        <w:trPr>
          <w:trHeight w:val="283"/>
        </w:trPr>
        <w:tc>
          <w:tcPr>
            <w:tcW w:w="9067" w:type="dxa"/>
          </w:tcPr>
          <w:p w14:paraId="6753EFA6" w14:textId="75F45524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49</w:t>
            </w:r>
          </w:p>
        </w:tc>
      </w:tr>
      <w:tr w:rsidR="004D357E" w:rsidRPr="00585630" w14:paraId="672EB2B9" w14:textId="77777777" w:rsidTr="0014406B">
        <w:trPr>
          <w:trHeight w:val="283"/>
        </w:trPr>
        <w:tc>
          <w:tcPr>
            <w:tcW w:w="9067" w:type="dxa"/>
          </w:tcPr>
          <w:p w14:paraId="2FF1B80E" w14:textId="39734887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5</w:t>
            </w:r>
          </w:p>
        </w:tc>
      </w:tr>
      <w:tr w:rsidR="004D357E" w:rsidRPr="00585630" w14:paraId="605D9900" w14:textId="77777777" w:rsidTr="0014406B">
        <w:trPr>
          <w:trHeight w:val="283"/>
        </w:trPr>
        <w:tc>
          <w:tcPr>
            <w:tcW w:w="9067" w:type="dxa"/>
          </w:tcPr>
          <w:p w14:paraId="1CAE28BD" w14:textId="16B24607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53</w:t>
            </w:r>
          </w:p>
        </w:tc>
      </w:tr>
      <w:tr w:rsidR="004D357E" w:rsidRPr="00585630" w14:paraId="4FDF81C7" w14:textId="77777777" w:rsidTr="0014406B">
        <w:trPr>
          <w:trHeight w:val="283"/>
        </w:trPr>
        <w:tc>
          <w:tcPr>
            <w:tcW w:w="9067" w:type="dxa"/>
          </w:tcPr>
          <w:p w14:paraId="781EC7AF" w14:textId="50352BFF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6</w:t>
            </w:r>
          </w:p>
        </w:tc>
      </w:tr>
      <w:tr w:rsidR="004D357E" w:rsidRPr="00585630" w14:paraId="62C66F9B" w14:textId="77777777" w:rsidTr="0014406B">
        <w:trPr>
          <w:trHeight w:val="283"/>
        </w:trPr>
        <w:tc>
          <w:tcPr>
            <w:tcW w:w="9067" w:type="dxa"/>
          </w:tcPr>
          <w:p w14:paraId="33A52D45" w14:textId="22E5AAFB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63</w:t>
            </w:r>
          </w:p>
        </w:tc>
      </w:tr>
      <w:tr w:rsidR="004D357E" w:rsidRPr="00585630" w14:paraId="0065B255" w14:textId="77777777" w:rsidTr="0014406B">
        <w:trPr>
          <w:trHeight w:val="283"/>
        </w:trPr>
        <w:tc>
          <w:tcPr>
            <w:tcW w:w="9067" w:type="dxa"/>
          </w:tcPr>
          <w:p w14:paraId="6461361C" w14:textId="5FDD34C0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65</w:t>
            </w:r>
          </w:p>
        </w:tc>
      </w:tr>
      <w:tr w:rsidR="004D357E" w:rsidRPr="00585630" w14:paraId="4680995A" w14:textId="77777777" w:rsidTr="0014406B">
        <w:trPr>
          <w:trHeight w:val="283"/>
        </w:trPr>
        <w:tc>
          <w:tcPr>
            <w:tcW w:w="9067" w:type="dxa"/>
          </w:tcPr>
          <w:p w14:paraId="778BBA8D" w14:textId="443D9439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</w:t>
            </w:r>
            <w:r>
              <w:t>7</w:t>
            </w:r>
          </w:p>
        </w:tc>
      </w:tr>
      <w:tr w:rsidR="004D357E" w:rsidRPr="00585630" w14:paraId="545F317A" w14:textId="77777777" w:rsidTr="0014406B">
        <w:trPr>
          <w:trHeight w:val="283"/>
        </w:trPr>
        <w:tc>
          <w:tcPr>
            <w:tcW w:w="9067" w:type="dxa"/>
          </w:tcPr>
          <w:p w14:paraId="343E480F" w14:textId="096C2CD2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</w:t>
            </w:r>
            <w:r>
              <w:t>71</w:t>
            </w:r>
          </w:p>
        </w:tc>
      </w:tr>
      <w:tr w:rsidR="004D357E" w:rsidRPr="00585630" w14:paraId="1D0BDF42" w14:textId="77777777" w:rsidTr="0014406B">
        <w:trPr>
          <w:trHeight w:val="283"/>
        </w:trPr>
        <w:tc>
          <w:tcPr>
            <w:tcW w:w="9067" w:type="dxa"/>
          </w:tcPr>
          <w:p w14:paraId="77233742" w14:textId="16002D2A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</w:t>
            </w:r>
            <w:r>
              <w:t>8</w:t>
            </w:r>
          </w:p>
        </w:tc>
      </w:tr>
      <w:tr w:rsidR="004D357E" w:rsidRPr="00585630" w14:paraId="71379C5C" w14:textId="77777777" w:rsidTr="0014406B">
        <w:trPr>
          <w:trHeight w:val="283"/>
        </w:trPr>
        <w:tc>
          <w:tcPr>
            <w:tcW w:w="9067" w:type="dxa"/>
          </w:tcPr>
          <w:p w14:paraId="4BFAD7DA" w14:textId="1FD15291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 w:rsidRPr="005C0D98">
              <w:t>Przystanek</w:t>
            </w:r>
            <w:r>
              <w:t>80</w:t>
            </w:r>
          </w:p>
        </w:tc>
      </w:tr>
    </w:tbl>
    <w:p w14:paraId="03CB0439" w14:textId="77777777" w:rsidR="003374CA" w:rsidRDefault="00585630" w:rsidP="00B002A4">
      <w:pPr>
        <w:keepNext/>
        <w:spacing w:before="240" w:line="276" w:lineRule="auto"/>
        <w:ind w:firstLine="0"/>
        <w:jc w:val="center"/>
      </w:pPr>
      <w:r w:rsidRPr="00585630">
        <w:rPr>
          <w:noProof/>
        </w:rPr>
        <w:lastRenderedPageBreak/>
        <w:drawing>
          <wp:inline distT="0" distB="0" distL="0" distR="0" wp14:anchorId="3931A20B" wp14:editId="26C9F58B">
            <wp:extent cx="5748950" cy="5369887"/>
            <wp:effectExtent l="0" t="0" r="4445" b="2540"/>
            <wp:docPr id="116516532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165328" name="Obraz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7" t="703" r="951" b="1503"/>
                    <a:stretch/>
                  </pic:blipFill>
                  <pic:spPr bwMode="auto">
                    <a:xfrm>
                      <a:off x="0" y="0"/>
                      <a:ext cx="5760213" cy="5380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DCCA5" w14:textId="069529BE" w:rsidR="00585630" w:rsidRDefault="003374CA" w:rsidP="003374CA">
      <w:pPr>
        <w:pStyle w:val="Legenda"/>
        <w:spacing w:line="276" w:lineRule="auto"/>
        <w:ind w:firstLine="0"/>
      </w:pPr>
      <w:bookmarkStart w:id="13" w:name="_Toc199853227"/>
      <w:r>
        <w:t xml:space="preserve">Rysunek </w:t>
      </w:r>
      <w:fldSimple w:instr=" SEQ Rysunek \* ARABIC ">
        <w:r w:rsidR="002A2B6C">
          <w:rPr>
            <w:noProof/>
          </w:rPr>
          <w:t>5</w:t>
        </w:r>
      </w:fldSimple>
      <w:r>
        <w:t xml:space="preserve">. Wynik </w:t>
      </w:r>
      <w:r w:rsidR="0040267C">
        <w:t xml:space="preserve">szukania przystanków, które posiadają </w:t>
      </w:r>
      <w:r w:rsidR="0085094E">
        <w:t>tablice informacyjne</w:t>
      </w:r>
      <w:bookmarkEnd w:id="13"/>
    </w:p>
    <w:p w14:paraId="7E78FDF5" w14:textId="648EEB19" w:rsidR="002C10DA" w:rsidRDefault="00235100" w:rsidP="00BC5BB4">
      <w:pPr>
        <w:spacing w:line="276" w:lineRule="auto"/>
      </w:pPr>
      <w:r>
        <w:t>Lista wszystkich przystanków, które posiadają biletomat.</w:t>
      </w:r>
    </w:p>
    <w:p w14:paraId="62609851" w14:textId="2EC04946" w:rsidR="00BC5BB4" w:rsidRDefault="00BC5BB4" w:rsidP="00BC5BB4">
      <w:pPr>
        <w:spacing w:line="276" w:lineRule="auto"/>
        <w:ind w:firstLine="0"/>
        <w:jc w:val="center"/>
      </w:pPr>
      <w:r w:rsidRPr="0014406B">
        <w:rPr>
          <w:noProof/>
        </w:rPr>
        <w:drawing>
          <wp:inline distT="0" distB="0" distL="0" distR="0" wp14:anchorId="21C7C0D9" wp14:editId="0CE9C966">
            <wp:extent cx="5740168" cy="846499"/>
            <wp:effectExtent l="0" t="0" r="0" b="0"/>
            <wp:docPr id="1434856108" name="Obraz 1" descr="Obraz zawierający tekst, Czcionka, lini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604633" name="Obraz 1" descr="Obraz zawierający tekst, Czcionka, linia, zrzut ekranu&#10;&#10;Zawartość wygenerowana przez sztuczną inteligencję może być niepoprawna."/>
                    <pic:cNvPicPr/>
                  </pic:nvPicPr>
                  <pic:blipFill rotWithShape="1">
                    <a:blip r:embed="rId18"/>
                    <a:srcRect l="1571" t="10377" r="1461" b="22232"/>
                    <a:stretch/>
                  </pic:blipFill>
                  <pic:spPr bwMode="auto">
                    <a:xfrm>
                      <a:off x="0" y="0"/>
                      <a:ext cx="5757021" cy="8489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9870F2" w14:textId="1CFEF7B1" w:rsidR="00105022" w:rsidRDefault="00105022" w:rsidP="002F558A">
      <w:pPr>
        <w:pStyle w:val="Legenda"/>
        <w:keepNext/>
        <w:spacing w:before="240" w:line="276" w:lineRule="auto"/>
        <w:ind w:firstLine="0"/>
      </w:pPr>
      <w:bookmarkStart w:id="14" w:name="_Toc199494296"/>
      <w:r>
        <w:t xml:space="preserve">Tabela </w:t>
      </w:r>
      <w:fldSimple w:instr=" SEQ Tabela \* ARABIC ">
        <w:r w:rsidR="00390B55">
          <w:rPr>
            <w:noProof/>
          </w:rPr>
          <w:t>3</w:t>
        </w:r>
      </w:fldSimple>
      <w:r>
        <w:t xml:space="preserve">. </w:t>
      </w:r>
      <w:r w:rsidR="006A7023">
        <w:t>Lista przystanków</w:t>
      </w:r>
      <w:r w:rsidR="003C4D25">
        <w:t xml:space="preserve">, które posiadają </w:t>
      </w:r>
      <w:r w:rsidR="0085094E">
        <w:t>biletomat</w:t>
      </w:r>
      <w:bookmarkEnd w:id="14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572168" w:rsidRPr="00F2738A" w14:paraId="42EADF88" w14:textId="77777777" w:rsidTr="002F558A">
        <w:trPr>
          <w:trHeight w:val="283"/>
        </w:trPr>
        <w:tc>
          <w:tcPr>
            <w:tcW w:w="9067" w:type="dxa"/>
            <w:shd w:val="clear" w:color="auto" w:fill="A6A6A6" w:themeFill="background1" w:themeFillShade="A6"/>
          </w:tcPr>
          <w:p w14:paraId="2FEB4B5F" w14:textId="77AABD5E" w:rsidR="00572168" w:rsidRPr="00E417F3" w:rsidRDefault="00572168" w:rsidP="00163991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rzystanek</w:t>
            </w:r>
          </w:p>
        </w:tc>
      </w:tr>
      <w:tr w:rsidR="004D357E" w:rsidRPr="00F2738A" w14:paraId="472F1822" w14:textId="77777777" w:rsidTr="002F558A">
        <w:trPr>
          <w:trHeight w:val="283"/>
        </w:trPr>
        <w:tc>
          <w:tcPr>
            <w:tcW w:w="9067" w:type="dxa"/>
          </w:tcPr>
          <w:p w14:paraId="5F01127C" w14:textId="14C94AF9" w:rsidR="004D357E" w:rsidRPr="005C0D98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193</w:t>
            </w:r>
          </w:p>
        </w:tc>
      </w:tr>
      <w:tr w:rsidR="004D357E" w:rsidRPr="00F2738A" w14:paraId="1A0A15F2" w14:textId="77777777" w:rsidTr="002F558A">
        <w:trPr>
          <w:trHeight w:val="283"/>
        </w:trPr>
        <w:tc>
          <w:tcPr>
            <w:tcW w:w="9067" w:type="dxa"/>
          </w:tcPr>
          <w:p w14:paraId="189EAAC5" w14:textId="30A3BE53" w:rsidR="004D357E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20</w:t>
            </w:r>
          </w:p>
        </w:tc>
      </w:tr>
      <w:tr w:rsidR="004D357E" w:rsidRPr="00F2738A" w14:paraId="20E9B526" w14:textId="77777777" w:rsidTr="002F558A">
        <w:trPr>
          <w:trHeight w:val="283"/>
        </w:trPr>
        <w:tc>
          <w:tcPr>
            <w:tcW w:w="9067" w:type="dxa"/>
          </w:tcPr>
          <w:p w14:paraId="3295339C" w14:textId="36853DE1" w:rsidR="004D357E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26</w:t>
            </w:r>
          </w:p>
        </w:tc>
      </w:tr>
      <w:tr w:rsidR="004D357E" w:rsidRPr="00F2738A" w14:paraId="003C2FC4" w14:textId="77777777" w:rsidTr="002F558A">
        <w:trPr>
          <w:trHeight w:val="283"/>
        </w:trPr>
        <w:tc>
          <w:tcPr>
            <w:tcW w:w="9067" w:type="dxa"/>
          </w:tcPr>
          <w:p w14:paraId="1CB5A9B4" w14:textId="3A6B0400" w:rsidR="004D357E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40</w:t>
            </w:r>
          </w:p>
        </w:tc>
      </w:tr>
      <w:tr w:rsidR="004D357E" w:rsidRPr="00F2738A" w14:paraId="4E26CA57" w14:textId="77777777" w:rsidTr="002F558A">
        <w:trPr>
          <w:trHeight w:val="283"/>
        </w:trPr>
        <w:tc>
          <w:tcPr>
            <w:tcW w:w="9067" w:type="dxa"/>
          </w:tcPr>
          <w:p w14:paraId="0B3A143B" w14:textId="5F82DD27" w:rsidR="004D357E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49</w:t>
            </w:r>
          </w:p>
        </w:tc>
      </w:tr>
      <w:tr w:rsidR="004D357E" w:rsidRPr="00F2738A" w14:paraId="208FA87D" w14:textId="77777777" w:rsidTr="002F558A">
        <w:trPr>
          <w:trHeight w:val="283"/>
        </w:trPr>
        <w:tc>
          <w:tcPr>
            <w:tcW w:w="9067" w:type="dxa"/>
          </w:tcPr>
          <w:p w14:paraId="5B7131C8" w14:textId="6D4DDF78" w:rsidR="004D357E" w:rsidRDefault="004D357E" w:rsidP="004D357E">
            <w:pPr>
              <w:spacing w:after="0" w:line="276" w:lineRule="auto"/>
              <w:ind w:firstLine="0"/>
              <w:jc w:val="left"/>
            </w:pPr>
            <w:r>
              <w:t>Przystanek6</w:t>
            </w:r>
          </w:p>
        </w:tc>
      </w:tr>
    </w:tbl>
    <w:p w14:paraId="673882A5" w14:textId="77777777" w:rsidR="008C26B5" w:rsidRDefault="00F2738A" w:rsidP="00B002A4">
      <w:pPr>
        <w:keepNext/>
        <w:spacing w:before="240" w:line="276" w:lineRule="auto"/>
        <w:ind w:firstLine="0"/>
        <w:jc w:val="center"/>
      </w:pPr>
      <w:r w:rsidRPr="00F2738A">
        <w:rPr>
          <w:noProof/>
        </w:rPr>
        <w:lastRenderedPageBreak/>
        <w:drawing>
          <wp:inline distT="0" distB="0" distL="0" distR="0" wp14:anchorId="5BE9A5B7" wp14:editId="53A09E23">
            <wp:extent cx="5768396" cy="1354238"/>
            <wp:effectExtent l="0" t="0" r="3810" b="0"/>
            <wp:docPr id="20383643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36434" name="Obraz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" t="3238" r="2556" b="9475"/>
                    <a:stretch/>
                  </pic:blipFill>
                  <pic:spPr bwMode="auto">
                    <a:xfrm>
                      <a:off x="0" y="0"/>
                      <a:ext cx="5900192" cy="1385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8B7B5" w14:textId="2F7469D4" w:rsidR="00F2738A" w:rsidRDefault="008C26B5" w:rsidP="002F558A">
      <w:pPr>
        <w:pStyle w:val="Legenda"/>
        <w:spacing w:line="276" w:lineRule="auto"/>
        <w:ind w:firstLine="0"/>
      </w:pPr>
      <w:bookmarkStart w:id="15" w:name="_Toc199853228"/>
      <w:r>
        <w:t xml:space="preserve">Rysunek </w:t>
      </w:r>
      <w:fldSimple w:instr=" SEQ Rysunek \* ARABIC ">
        <w:r w:rsidR="002A2B6C">
          <w:rPr>
            <w:noProof/>
          </w:rPr>
          <w:t>6</w:t>
        </w:r>
      </w:fldSimple>
      <w:r>
        <w:t>. Wynik</w:t>
      </w:r>
      <w:r w:rsidR="00A64869">
        <w:t xml:space="preserve"> </w:t>
      </w:r>
      <w:r w:rsidR="00A37881">
        <w:t xml:space="preserve">szukania przystanków, które posiadają </w:t>
      </w:r>
      <w:r w:rsidR="0085094E">
        <w:t>biletomat</w:t>
      </w:r>
      <w:bookmarkEnd w:id="15"/>
    </w:p>
    <w:p w14:paraId="67AB96FD" w14:textId="518BD3D8" w:rsidR="00557379" w:rsidRDefault="00CD3844" w:rsidP="00104DB2">
      <w:pPr>
        <w:spacing w:line="276" w:lineRule="auto"/>
      </w:pPr>
      <w:r>
        <w:t>Lista wszystkich przystanków obsługujących</w:t>
      </w:r>
      <w:r w:rsidR="00D5281F">
        <w:t xml:space="preserve"> linię autobusową numer </w:t>
      </w:r>
      <w:r w:rsidR="00AD20D9">
        <w:t>27</w:t>
      </w:r>
      <w:r w:rsidR="00F07ED6">
        <w:t>.</w:t>
      </w:r>
    </w:p>
    <w:p w14:paraId="31AAE4FA" w14:textId="34FFC7AE" w:rsidR="00D5281F" w:rsidRDefault="00D5281F" w:rsidP="00D5281F">
      <w:pPr>
        <w:spacing w:line="276" w:lineRule="auto"/>
        <w:ind w:firstLine="0"/>
        <w:jc w:val="center"/>
      </w:pPr>
      <w:r w:rsidRPr="00D5281F">
        <w:rPr>
          <w:noProof/>
        </w:rPr>
        <w:drawing>
          <wp:inline distT="0" distB="0" distL="0" distR="0" wp14:anchorId="539C38BA" wp14:editId="02699732">
            <wp:extent cx="5768340" cy="858588"/>
            <wp:effectExtent l="0" t="0" r="3810" b="0"/>
            <wp:docPr id="1336507408" name="Obraz 1" descr="Obraz zawierający tekst, linia, Czcionk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507408" name="Obraz 1" descr="Obraz zawierający tekst, linia, Czcionka, zrzut ekranu&#10;&#10;Zawartość wygenerowana przez sztuczną inteligencję może być niepoprawna."/>
                    <pic:cNvPicPr/>
                  </pic:nvPicPr>
                  <pic:blipFill rotWithShape="1">
                    <a:blip r:embed="rId20"/>
                    <a:srcRect l="1575" t="8428" r="1822" b="14523"/>
                    <a:stretch/>
                  </pic:blipFill>
                  <pic:spPr bwMode="auto">
                    <a:xfrm>
                      <a:off x="0" y="0"/>
                      <a:ext cx="6007883" cy="894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9F516" w14:textId="540823F5" w:rsidR="00691AD6" w:rsidRDefault="00691AD6" w:rsidP="002F558A">
      <w:pPr>
        <w:pStyle w:val="Legenda"/>
        <w:keepNext/>
        <w:spacing w:before="240" w:line="276" w:lineRule="auto"/>
        <w:ind w:firstLine="0"/>
      </w:pPr>
      <w:bookmarkStart w:id="16" w:name="_Toc199494297"/>
      <w:r>
        <w:t xml:space="preserve">Tabela </w:t>
      </w:r>
      <w:fldSimple w:instr=" SEQ Tabela \* ARABIC ">
        <w:r w:rsidR="00390B55">
          <w:rPr>
            <w:noProof/>
          </w:rPr>
          <w:t>4</w:t>
        </w:r>
      </w:fldSimple>
      <w:r>
        <w:t xml:space="preserve">. </w:t>
      </w:r>
      <w:r w:rsidR="002F558A">
        <w:t>Lista</w:t>
      </w:r>
      <w:r w:rsidR="00AD20D9">
        <w:t xml:space="preserve"> przystanków obsługujących linię nr 27</w:t>
      </w:r>
      <w:bookmarkEnd w:id="16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2F558A" w:rsidRPr="00B20E30" w14:paraId="75ACED9C" w14:textId="77777777" w:rsidTr="00F82887">
        <w:trPr>
          <w:trHeight w:val="283"/>
        </w:trPr>
        <w:tc>
          <w:tcPr>
            <w:tcW w:w="9067" w:type="dxa"/>
            <w:shd w:val="clear" w:color="auto" w:fill="A6A6A6" w:themeFill="background1" w:themeFillShade="A6"/>
          </w:tcPr>
          <w:p w14:paraId="000A1959" w14:textId="1FC540A6" w:rsidR="002F558A" w:rsidRPr="00B20E30" w:rsidRDefault="00B4686A" w:rsidP="00163991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8A1C6B">
              <w:rPr>
                <w:b/>
                <w:bCs/>
              </w:rPr>
              <w:t>rzystanek</w:t>
            </w:r>
          </w:p>
        </w:tc>
      </w:tr>
      <w:tr w:rsidR="008A1C6B" w:rsidRPr="00B20E30" w14:paraId="2021E55A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14BB315" w14:textId="2DAA53D4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63</w:t>
            </w:r>
          </w:p>
        </w:tc>
      </w:tr>
      <w:tr w:rsidR="008A1C6B" w:rsidRPr="00B20E30" w14:paraId="29239CC0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DA39F51" w14:textId="4A836444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64</w:t>
            </w:r>
          </w:p>
        </w:tc>
      </w:tr>
      <w:tr w:rsidR="008A1C6B" w:rsidRPr="00B20E30" w14:paraId="6DFFE129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ED35F67" w14:textId="172D9394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68</w:t>
            </w:r>
          </w:p>
        </w:tc>
      </w:tr>
      <w:tr w:rsidR="008A1C6B" w:rsidRPr="00B20E30" w14:paraId="4C5B175F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659C157" w14:textId="72DCAEDF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7</w:t>
            </w:r>
          </w:p>
        </w:tc>
      </w:tr>
      <w:tr w:rsidR="008A1C6B" w:rsidRPr="00B20E30" w14:paraId="774EF8AE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37B2BE0" w14:textId="15C2F278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8</w:t>
            </w:r>
          </w:p>
        </w:tc>
      </w:tr>
      <w:tr w:rsidR="008A1C6B" w:rsidRPr="00B20E30" w14:paraId="5052EA41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6647173A" w14:textId="19B02688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83</w:t>
            </w:r>
          </w:p>
        </w:tc>
      </w:tr>
      <w:tr w:rsidR="008A1C6B" w:rsidRPr="00B20E30" w14:paraId="5DF0ACE9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0E39E41C" w14:textId="2D1BAC5D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9</w:t>
            </w:r>
          </w:p>
        </w:tc>
      </w:tr>
      <w:tr w:rsidR="008A1C6B" w:rsidRPr="00B20E30" w14:paraId="5D81845C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80F4972" w14:textId="05912A98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93</w:t>
            </w:r>
          </w:p>
        </w:tc>
      </w:tr>
      <w:tr w:rsidR="008A1C6B" w:rsidRPr="00B20E30" w14:paraId="5E7F3F2C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6F31A476" w14:textId="6A3B71FF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194</w:t>
            </w:r>
          </w:p>
        </w:tc>
      </w:tr>
      <w:tr w:rsidR="008A1C6B" w:rsidRPr="00B20E30" w14:paraId="76584A46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4E88EF7C" w14:textId="36A16F66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0</w:t>
            </w:r>
          </w:p>
        </w:tc>
      </w:tr>
      <w:tr w:rsidR="008A1C6B" w:rsidRPr="00B20E30" w14:paraId="79AF7B21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7CE1B37B" w14:textId="4E553A11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1</w:t>
            </w:r>
          </w:p>
        </w:tc>
      </w:tr>
      <w:tr w:rsidR="008A1C6B" w:rsidRPr="00B20E30" w14:paraId="486F7FF2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6DF418FC" w14:textId="1D5483E9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2</w:t>
            </w:r>
          </w:p>
        </w:tc>
      </w:tr>
      <w:tr w:rsidR="008A1C6B" w:rsidRPr="00B20E30" w14:paraId="6CA3C30E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7F409BBE" w14:textId="120322A3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3</w:t>
            </w:r>
          </w:p>
        </w:tc>
      </w:tr>
      <w:tr w:rsidR="008A1C6B" w:rsidRPr="00B20E30" w14:paraId="775F19E2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22998A65" w14:textId="1FF841DB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4</w:t>
            </w:r>
          </w:p>
        </w:tc>
      </w:tr>
      <w:tr w:rsidR="008A1C6B" w:rsidRPr="00B20E30" w14:paraId="1450CADB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387FA7B0" w14:textId="63E33F17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5</w:t>
            </w:r>
          </w:p>
        </w:tc>
      </w:tr>
      <w:tr w:rsidR="008A1C6B" w:rsidRPr="00B20E30" w14:paraId="716AF05C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D5DC567" w14:textId="347E1473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6</w:t>
            </w:r>
          </w:p>
        </w:tc>
      </w:tr>
      <w:tr w:rsidR="008A1C6B" w:rsidRPr="00B20E30" w14:paraId="613FA453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1205A93" w14:textId="08EE2E97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27</w:t>
            </w:r>
          </w:p>
        </w:tc>
      </w:tr>
      <w:tr w:rsidR="008A1C6B" w:rsidRPr="00B20E30" w14:paraId="57794672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B84FA0B" w14:textId="1BA7A192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5</w:t>
            </w:r>
          </w:p>
        </w:tc>
      </w:tr>
      <w:tr w:rsidR="008A1C6B" w:rsidRPr="00B20E30" w14:paraId="2D22F1E8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34A15ABE" w14:textId="4F7376F6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53</w:t>
            </w:r>
          </w:p>
        </w:tc>
      </w:tr>
      <w:tr w:rsidR="008A1C6B" w:rsidRPr="00B20E30" w14:paraId="460B59C5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2F64B89E" w14:textId="03FB0174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55</w:t>
            </w:r>
          </w:p>
        </w:tc>
      </w:tr>
      <w:tr w:rsidR="008A1C6B" w:rsidRPr="00B20E30" w14:paraId="3D313090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0151E0FE" w14:textId="5895C031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56</w:t>
            </w:r>
          </w:p>
        </w:tc>
      </w:tr>
      <w:tr w:rsidR="008A1C6B" w:rsidRPr="00B20E30" w14:paraId="0859E3D2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9024D3D" w14:textId="2A6750DC" w:rsidR="008A1C6B" w:rsidRPr="00B20E30" w:rsidRDefault="00B4686A" w:rsidP="008A1C6B">
            <w:pPr>
              <w:spacing w:after="0" w:line="276" w:lineRule="auto"/>
              <w:ind w:firstLine="0"/>
              <w:jc w:val="left"/>
            </w:pPr>
            <w:r>
              <w:t>P</w:t>
            </w:r>
            <w:r w:rsidR="008A1C6B">
              <w:t>rzystanek6</w:t>
            </w:r>
          </w:p>
        </w:tc>
      </w:tr>
      <w:tr w:rsidR="008A1C6B" w:rsidRPr="00B20E30" w14:paraId="6353771B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196DAC5" w14:textId="22B227EA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61</w:t>
            </w:r>
          </w:p>
        </w:tc>
      </w:tr>
      <w:tr w:rsidR="008A1C6B" w:rsidRPr="00B20E30" w14:paraId="61879216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437E5B76" w14:textId="28C82EA5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62</w:t>
            </w:r>
          </w:p>
        </w:tc>
      </w:tr>
      <w:tr w:rsidR="008A1C6B" w:rsidRPr="00B20E30" w14:paraId="2611E3DF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3B2C1AEE" w14:textId="125A2EF5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63</w:t>
            </w:r>
          </w:p>
        </w:tc>
      </w:tr>
      <w:tr w:rsidR="008A1C6B" w:rsidRPr="00B20E30" w14:paraId="38A869CA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0F15213A" w14:textId="13CBF3F1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64</w:t>
            </w:r>
          </w:p>
        </w:tc>
      </w:tr>
      <w:tr w:rsidR="008A1C6B" w:rsidRPr="00B20E30" w14:paraId="11A7D096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EDAF9A3" w14:textId="71383165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65</w:t>
            </w:r>
          </w:p>
        </w:tc>
      </w:tr>
      <w:tr w:rsidR="008A1C6B" w:rsidRPr="00B20E30" w14:paraId="01696223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6C2C7AA1" w14:textId="1774A705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7</w:t>
            </w:r>
          </w:p>
        </w:tc>
      </w:tr>
      <w:tr w:rsidR="008A1C6B" w:rsidRPr="00B20E30" w14:paraId="4AA6A846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1665637E" w14:textId="16A6C8DE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lastRenderedPageBreak/>
              <w:t>Przystanek71</w:t>
            </w:r>
          </w:p>
        </w:tc>
      </w:tr>
      <w:tr w:rsidR="008A1C6B" w:rsidRPr="00B20E30" w14:paraId="6BB812D2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533D24C2" w14:textId="4FDE1A61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8</w:t>
            </w:r>
          </w:p>
        </w:tc>
      </w:tr>
      <w:tr w:rsidR="008A1C6B" w:rsidRPr="00B20E30" w14:paraId="37C35DDC" w14:textId="77777777" w:rsidTr="00F82887">
        <w:trPr>
          <w:trHeight w:val="283"/>
        </w:trPr>
        <w:tc>
          <w:tcPr>
            <w:tcW w:w="9067" w:type="dxa"/>
            <w:vAlign w:val="center"/>
          </w:tcPr>
          <w:p w14:paraId="6E6BC722" w14:textId="3D6B13A9" w:rsidR="008A1C6B" w:rsidRPr="00B20E30" w:rsidRDefault="008A1C6B" w:rsidP="008A1C6B">
            <w:pPr>
              <w:spacing w:after="0" w:line="276" w:lineRule="auto"/>
              <w:ind w:firstLine="0"/>
              <w:jc w:val="left"/>
            </w:pPr>
            <w:r>
              <w:t>Przystanek9</w:t>
            </w:r>
          </w:p>
        </w:tc>
      </w:tr>
    </w:tbl>
    <w:p w14:paraId="3729FAC5" w14:textId="77777777" w:rsidR="00304F38" w:rsidRDefault="00010E64" w:rsidP="00B002A4">
      <w:pPr>
        <w:keepNext/>
        <w:spacing w:before="240" w:line="276" w:lineRule="auto"/>
        <w:ind w:firstLine="0"/>
        <w:jc w:val="center"/>
      </w:pPr>
      <w:r w:rsidRPr="00010E64">
        <w:rPr>
          <w:noProof/>
        </w:rPr>
        <w:drawing>
          <wp:inline distT="0" distB="0" distL="0" distR="0" wp14:anchorId="44891D2D" wp14:editId="0B84AAEC">
            <wp:extent cx="5735256" cy="5888208"/>
            <wp:effectExtent l="0" t="0" r="0" b="0"/>
            <wp:docPr id="68079133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791334" name="Obraz 1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3" t="533" r="764" b="762"/>
                    <a:stretch/>
                  </pic:blipFill>
                  <pic:spPr bwMode="auto">
                    <a:xfrm>
                      <a:off x="0" y="0"/>
                      <a:ext cx="5741445" cy="5894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7BAD4" w14:textId="4C71716C" w:rsidR="00B20E30" w:rsidRDefault="00304F38" w:rsidP="002F558A">
      <w:pPr>
        <w:pStyle w:val="Legenda"/>
        <w:spacing w:line="276" w:lineRule="auto"/>
        <w:ind w:firstLine="0"/>
      </w:pPr>
      <w:bookmarkStart w:id="17" w:name="_Toc199853229"/>
      <w:r>
        <w:t xml:space="preserve">Rysunek </w:t>
      </w:r>
      <w:fldSimple w:instr=" SEQ Rysunek \* ARABIC ">
        <w:r w:rsidR="002A2B6C">
          <w:rPr>
            <w:noProof/>
          </w:rPr>
          <w:t>7</w:t>
        </w:r>
      </w:fldSimple>
      <w:r>
        <w:t>. Wynik</w:t>
      </w:r>
      <w:r w:rsidR="00A64869">
        <w:t xml:space="preserve"> </w:t>
      </w:r>
      <w:r w:rsidR="00AD20D9">
        <w:t>szukania przystanków obsługujących linię nr 27</w:t>
      </w:r>
      <w:bookmarkEnd w:id="17"/>
    </w:p>
    <w:p w14:paraId="3D13E316" w14:textId="4B2FEC4B" w:rsidR="00E417F3" w:rsidRDefault="001B62C9" w:rsidP="00104DB2">
      <w:pPr>
        <w:spacing w:line="276" w:lineRule="auto"/>
      </w:pPr>
      <w:r>
        <w:t xml:space="preserve">Lista wszystkich przystanków </w:t>
      </w:r>
      <w:r w:rsidR="00837A1A">
        <w:t>„</w:t>
      </w:r>
      <w:r>
        <w:t>na żądanie</w:t>
      </w:r>
      <w:r w:rsidR="00837A1A">
        <w:t>”</w:t>
      </w:r>
      <w:r>
        <w:t>, które są zarządzane przez powiat</w:t>
      </w:r>
      <w:r w:rsidR="006473CE">
        <w:t>.</w:t>
      </w:r>
    </w:p>
    <w:p w14:paraId="3350E868" w14:textId="1A94DEC0" w:rsidR="001B62C9" w:rsidRDefault="001B62C9" w:rsidP="001B62C9">
      <w:pPr>
        <w:spacing w:line="276" w:lineRule="auto"/>
        <w:ind w:firstLine="0"/>
        <w:jc w:val="center"/>
      </w:pPr>
      <w:r w:rsidRPr="001B62C9">
        <w:rPr>
          <w:noProof/>
        </w:rPr>
        <w:drawing>
          <wp:inline distT="0" distB="0" distL="0" distR="0" wp14:anchorId="5C323075" wp14:editId="0CE3AF4F">
            <wp:extent cx="5749671" cy="1001210"/>
            <wp:effectExtent l="0" t="0" r="3810" b="8890"/>
            <wp:docPr id="1370306815" name="Obraz 1" descr="Obraz zawierający tekst, linia, Czcionk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06815" name="Obraz 1" descr="Obraz zawierający tekst, linia, Czcionka, zrzut ekranu&#10;&#10;Zawartość wygenerowana przez sztuczną inteligencję może być niepoprawna."/>
                    <pic:cNvPicPr/>
                  </pic:nvPicPr>
                  <pic:blipFill rotWithShape="1">
                    <a:blip r:embed="rId22"/>
                    <a:srcRect l="1100" t="4661" r="1434" b="17966"/>
                    <a:stretch/>
                  </pic:blipFill>
                  <pic:spPr bwMode="auto">
                    <a:xfrm>
                      <a:off x="0" y="0"/>
                      <a:ext cx="5955973" cy="1037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1ABAF7" w14:textId="2803E5B2" w:rsidR="00B76583" w:rsidRDefault="00B76583" w:rsidP="00B76583">
      <w:pPr>
        <w:pStyle w:val="Legenda"/>
        <w:keepNext/>
        <w:spacing w:before="240" w:line="276" w:lineRule="auto"/>
        <w:ind w:firstLine="0"/>
      </w:pPr>
      <w:bookmarkStart w:id="18" w:name="_Toc199494298"/>
      <w:r>
        <w:lastRenderedPageBreak/>
        <w:t xml:space="preserve">Tabela </w:t>
      </w:r>
      <w:fldSimple w:instr=" SEQ Tabela \* ARABIC ">
        <w:r w:rsidR="00390B55">
          <w:rPr>
            <w:noProof/>
          </w:rPr>
          <w:t>5</w:t>
        </w:r>
      </w:fldSimple>
      <w:r>
        <w:t xml:space="preserve">. </w:t>
      </w:r>
      <w:r w:rsidR="009C3362">
        <w:t>Lista przystanków NŻ, które są zarządzane przez powiat</w:t>
      </w:r>
      <w:bookmarkEnd w:id="18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9C3362" w:rsidRPr="006C32DF" w14:paraId="3FB04C28" w14:textId="77777777" w:rsidTr="009C3362">
        <w:trPr>
          <w:trHeight w:val="283"/>
        </w:trPr>
        <w:tc>
          <w:tcPr>
            <w:tcW w:w="9067" w:type="dxa"/>
            <w:shd w:val="clear" w:color="auto" w:fill="A6A6A6" w:themeFill="background1" w:themeFillShade="A6"/>
          </w:tcPr>
          <w:p w14:paraId="3E9257D7" w14:textId="7955509E" w:rsidR="009C3362" w:rsidRPr="006C32DF" w:rsidRDefault="009C3362" w:rsidP="00163991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rzystanek</w:t>
            </w:r>
          </w:p>
        </w:tc>
      </w:tr>
      <w:tr w:rsidR="00907B44" w:rsidRPr="006C32DF" w14:paraId="1B2F6A08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5A80C31D" w14:textId="5FF46246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187</w:t>
            </w:r>
          </w:p>
        </w:tc>
      </w:tr>
      <w:tr w:rsidR="00907B44" w:rsidRPr="006C32DF" w14:paraId="1E708A5B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05036C22" w14:textId="3DFAF777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189</w:t>
            </w:r>
          </w:p>
        </w:tc>
      </w:tr>
      <w:tr w:rsidR="00907B44" w:rsidRPr="006C32DF" w14:paraId="69070AF1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5E787FBA" w14:textId="73BD3DDB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191</w:t>
            </w:r>
          </w:p>
        </w:tc>
      </w:tr>
      <w:tr w:rsidR="00907B44" w:rsidRPr="006C32DF" w14:paraId="27DF3EDB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4E3BB1BE" w14:textId="1C333677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192</w:t>
            </w:r>
          </w:p>
        </w:tc>
      </w:tr>
      <w:tr w:rsidR="00907B44" w:rsidRPr="006C32DF" w14:paraId="1EF9572E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3A7B2C74" w14:textId="16E64D61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228</w:t>
            </w:r>
          </w:p>
        </w:tc>
      </w:tr>
      <w:tr w:rsidR="00907B44" w:rsidRPr="006C32DF" w14:paraId="1CACBBED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5C575034" w14:textId="0EC0D634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229</w:t>
            </w:r>
          </w:p>
        </w:tc>
      </w:tr>
      <w:tr w:rsidR="00907B44" w:rsidRPr="006C32DF" w14:paraId="7F3BDBC9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497DEEB8" w14:textId="640429B4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249</w:t>
            </w:r>
          </w:p>
        </w:tc>
      </w:tr>
      <w:tr w:rsidR="00907B44" w:rsidRPr="006C32DF" w14:paraId="288C3668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76474E1A" w14:textId="174242AA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37</w:t>
            </w:r>
          </w:p>
        </w:tc>
      </w:tr>
      <w:tr w:rsidR="00907B44" w:rsidRPr="006C32DF" w14:paraId="31E23798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28BE918B" w14:textId="32703F89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46</w:t>
            </w:r>
          </w:p>
        </w:tc>
      </w:tr>
      <w:tr w:rsidR="00907B44" w:rsidRPr="006C32DF" w14:paraId="38EF2EF9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51A4C38F" w14:textId="2EF61AD6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60</w:t>
            </w:r>
          </w:p>
        </w:tc>
      </w:tr>
      <w:tr w:rsidR="00907B44" w:rsidRPr="006C32DF" w14:paraId="4D6E1872" w14:textId="77777777" w:rsidTr="00B25BB9">
        <w:trPr>
          <w:trHeight w:val="283"/>
        </w:trPr>
        <w:tc>
          <w:tcPr>
            <w:tcW w:w="9067" w:type="dxa"/>
            <w:vAlign w:val="center"/>
          </w:tcPr>
          <w:p w14:paraId="75801337" w14:textId="1C9F8676" w:rsidR="00907B44" w:rsidRPr="006C32DF" w:rsidRDefault="00907B44" w:rsidP="00907B44">
            <w:pPr>
              <w:spacing w:after="0" w:line="276" w:lineRule="auto"/>
              <w:ind w:firstLine="0"/>
              <w:jc w:val="left"/>
            </w:pPr>
            <w:r>
              <w:t>Przystanek67</w:t>
            </w:r>
          </w:p>
        </w:tc>
      </w:tr>
    </w:tbl>
    <w:p w14:paraId="46FBB315" w14:textId="77777777" w:rsidR="008F611E" w:rsidRDefault="006C32DF" w:rsidP="007C0732">
      <w:pPr>
        <w:keepNext/>
        <w:spacing w:before="240" w:line="276" w:lineRule="auto"/>
        <w:ind w:firstLine="0"/>
        <w:jc w:val="center"/>
      </w:pPr>
      <w:r w:rsidRPr="006C32DF">
        <w:rPr>
          <w:noProof/>
        </w:rPr>
        <w:drawing>
          <wp:inline distT="0" distB="0" distL="0" distR="0" wp14:anchorId="4C612B87" wp14:editId="2E9AAF24">
            <wp:extent cx="5753477" cy="2263749"/>
            <wp:effectExtent l="0" t="0" r="0" b="3810"/>
            <wp:docPr id="10357371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737107" name="Obraz 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9" t="3330" r="629" b="3036"/>
                    <a:stretch/>
                  </pic:blipFill>
                  <pic:spPr bwMode="auto">
                    <a:xfrm>
                      <a:off x="0" y="0"/>
                      <a:ext cx="5809610" cy="2285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311FB5" w14:textId="2B1BF360" w:rsidR="00557379" w:rsidRDefault="008F611E" w:rsidP="008F611E">
      <w:pPr>
        <w:pStyle w:val="Legenda"/>
        <w:spacing w:line="276" w:lineRule="auto"/>
        <w:ind w:firstLine="0"/>
      </w:pPr>
      <w:bookmarkStart w:id="19" w:name="_Toc199853230"/>
      <w:r>
        <w:t xml:space="preserve">Rysunek </w:t>
      </w:r>
      <w:fldSimple w:instr=" SEQ Rysunek \* ARABIC ">
        <w:r w:rsidR="002A2B6C">
          <w:rPr>
            <w:noProof/>
          </w:rPr>
          <w:t>8</w:t>
        </w:r>
      </w:fldSimple>
      <w:r>
        <w:t>. Wynik</w:t>
      </w:r>
      <w:r w:rsidR="00A64869">
        <w:t xml:space="preserve"> </w:t>
      </w:r>
      <w:r w:rsidR="00946019">
        <w:t>szukania przystanków</w:t>
      </w:r>
      <w:r w:rsidR="00225FC2">
        <w:t xml:space="preserve"> NŻ</w:t>
      </w:r>
      <w:r w:rsidR="00946019">
        <w:t>, które są zarządzane przez powiat</w:t>
      </w:r>
      <w:bookmarkEnd w:id="19"/>
    </w:p>
    <w:p w14:paraId="236B4788" w14:textId="06781D94" w:rsidR="00AB2B05" w:rsidRPr="000554C4" w:rsidRDefault="004077F3" w:rsidP="00A96F1E">
      <w:pPr>
        <w:pStyle w:val="Akapitzlist"/>
        <w:numPr>
          <w:ilvl w:val="1"/>
          <w:numId w:val="9"/>
        </w:numPr>
        <w:spacing w:line="276" w:lineRule="auto"/>
        <w:ind w:left="714" w:hanging="357"/>
        <w:contextualSpacing w:val="0"/>
        <w:outlineLvl w:val="1"/>
        <w:rPr>
          <w:rFonts w:cs="Times New Roman"/>
          <w:b/>
          <w:bCs/>
        </w:rPr>
      </w:pPr>
      <w:bookmarkStart w:id="20" w:name="_Toc199853257"/>
      <w:r>
        <w:rPr>
          <w:rFonts w:cs="Times New Roman"/>
          <w:b/>
          <w:bCs/>
        </w:rPr>
        <w:t>Nietrywialne zapytania</w:t>
      </w:r>
      <w:bookmarkEnd w:id="20"/>
    </w:p>
    <w:p w14:paraId="2A9573FF" w14:textId="2D35C24F" w:rsidR="00AB2B05" w:rsidRDefault="00B1140F" w:rsidP="00104DB2">
      <w:pPr>
        <w:spacing w:after="160" w:line="276" w:lineRule="auto"/>
        <w:ind w:firstLine="357"/>
      </w:pPr>
      <w:r>
        <w:t xml:space="preserve">Policzenie </w:t>
      </w:r>
      <w:r w:rsidR="00EB75E9">
        <w:t>liczby przystanków każdego typu (zwykły / na żądanie) dla każdego zarządzającego (miasto / powiat / działki)</w:t>
      </w:r>
      <w:r>
        <w:t>.</w:t>
      </w:r>
    </w:p>
    <w:p w14:paraId="5E27CEA3" w14:textId="3EC193BD" w:rsidR="00B1140F" w:rsidRPr="00B4686A" w:rsidRDefault="00B4686A" w:rsidP="00B4686A">
      <w:pPr>
        <w:spacing w:after="160" w:line="276" w:lineRule="auto"/>
        <w:ind w:firstLine="0"/>
        <w:jc w:val="center"/>
      </w:pPr>
      <w:r w:rsidRPr="00B4686A">
        <w:rPr>
          <w:noProof/>
        </w:rPr>
        <w:drawing>
          <wp:inline distT="0" distB="0" distL="0" distR="0" wp14:anchorId="32157C8E" wp14:editId="2BF04F41">
            <wp:extent cx="5708210" cy="1130565"/>
            <wp:effectExtent l="0" t="0" r="6985" b="0"/>
            <wp:docPr id="791835191" name="Obraz 1" descr="Obraz zawierający tekst, Czcionka, linia, numer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835191" name="Obraz 1" descr="Obraz zawierający tekst, Czcionka, linia, numer&#10;&#10;Zawartość wygenerowana przez sztuczną inteligencję może być niepoprawna."/>
                    <pic:cNvPicPr/>
                  </pic:nvPicPr>
                  <pic:blipFill rotWithShape="1">
                    <a:blip r:embed="rId24"/>
                    <a:srcRect l="1729" t="8702" r="1866" b="15822"/>
                    <a:stretch/>
                  </pic:blipFill>
                  <pic:spPr bwMode="auto">
                    <a:xfrm>
                      <a:off x="0" y="0"/>
                      <a:ext cx="5747632" cy="1138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F3CDB" w14:textId="679BE137" w:rsidR="00AD28FE" w:rsidRDefault="00AD28FE" w:rsidP="00143EF3">
      <w:pPr>
        <w:pStyle w:val="Legenda"/>
        <w:keepNext/>
        <w:spacing w:before="240" w:line="276" w:lineRule="auto"/>
        <w:ind w:firstLine="0"/>
      </w:pPr>
      <w:bookmarkStart w:id="21" w:name="_Toc199494299"/>
      <w:r>
        <w:t xml:space="preserve">Tabela </w:t>
      </w:r>
      <w:fldSimple w:instr=" SEQ Tabela \* ARABIC ">
        <w:r w:rsidR="00390B55">
          <w:rPr>
            <w:noProof/>
          </w:rPr>
          <w:t>6</w:t>
        </w:r>
      </w:fldSimple>
      <w:r>
        <w:t xml:space="preserve">. </w:t>
      </w:r>
      <w:r w:rsidR="00143EF3">
        <w:t>Liczba przystanków</w:t>
      </w:r>
      <w:r w:rsidR="00C94F37">
        <w:t xml:space="preserve"> dla poszczególnych </w:t>
      </w:r>
      <w:r w:rsidR="00143EF3">
        <w:t>zarządzających i typów</w:t>
      </w:r>
      <w:bookmarkEnd w:id="21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22119C" w:rsidRPr="0022119C" w14:paraId="5E624A5D" w14:textId="77777777" w:rsidTr="00DD5B33">
        <w:trPr>
          <w:trHeight w:val="283"/>
        </w:trPr>
        <w:tc>
          <w:tcPr>
            <w:tcW w:w="3020" w:type="dxa"/>
            <w:shd w:val="clear" w:color="auto" w:fill="A6A6A6" w:themeFill="background1" w:themeFillShade="A6"/>
          </w:tcPr>
          <w:p w14:paraId="671C6DF6" w14:textId="34C68994" w:rsidR="0022119C" w:rsidRPr="0022119C" w:rsidRDefault="00F01BFA" w:rsidP="00DD5B33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arządzający</w:t>
            </w:r>
          </w:p>
        </w:tc>
        <w:tc>
          <w:tcPr>
            <w:tcW w:w="3021" w:type="dxa"/>
            <w:shd w:val="clear" w:color="auto" w:fill="A6A6A6" w:themeFill="background1" w:themeFillShade="A6"/>
          </w:tcPr>
          <w:p w14:paraId="48B35933" w14:textId="74B66A83" w:rsidR="0022119C" w:rsidRPr="0022119C" w:rsidRDefault="00F01BFA" w:rsidP="00DD5B33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yp przystanku</w:t>
            </w:r>
          </w:p>
        </w:tc>
        <w:tc>
          <w:tcPr>
            <w:tcW w:w="3021" w:type="dxa"/>
            <w:shd w:val="clear" w:color="auto" w:fill="A6A6A6" w:themeFill="background1" w:themeFillShade="A6"/>
          </w:tcPr>
          <w:p w14:paraId="2371C369" w14:textId="5D306FD8" w:rsidR="0022119C" w:rsidRPr="0022119C" w:rsidRDefault="00F01BFA" w:rsidP="00DD5B33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Liczba przystanków</w:t>
            </w:r>
          </w:p>
        </w:tc>
      </w:tr>
      <w:tr w:rsidR="00B4686A" w:rsidRPr="0022119C" w14:paraId="0C68D888" w14:textId="77777777" w:rsidTr="0088273D">
        <w:trPr>
          <w:trHeight w:val="283"/>
        </w:trPr>
        <w:tc>
          <w:tcPr>
            <w:tcW w:w="3020" w:type="dxa"/>
            <w:vAlign w:val="center"/>
          </w:tcPr>
          <w:p w14:paraId="668DBA3A" w14:textId="6C9D9F08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Dzia</w:t>
            </w:r>
            <w:r w:rsidR="00F01BFA">
              <w:t>ł</w:t>
            </w:r>
            <w:r>
              <w:t>ki</w:t>
            </w:r>
            <w:r w:rsidR="00F01BFA">
              <w:t xml:space="preserve"> </w:t>
            </w:r>
            <w:r>
              <w:t>Szosa</w:t>
            </w:r>
            <w:r w:rsidR="00F01BFA">
              <w:t xml:space="preserve"> </w:t>
            </w:r>
            <w:r>
              <w:t>Bydgoska</w:t>
            </w:r>
          </w:p>
        </w:tc>
        <w:tc>
          <w:tcPr>
            <w:tcW w:w="3021" w:type="dxa"/>
            <w:vAlign w:val="center"/>
          </w:tcPr>
          <w:p w14:paraId="662E31AA" w14:textId="41BA1A99" w:rsidR="00B4686A" w:rsidRPr="0022119C" w:rsidRDefault="00F01BFA" w:rsidP="00B4686A">
            <w:pPr>
              <w:spacing w:after="0" w:line="276" w:lineRule="auto"/>
              <w:ind w:firstLine="0"/>
              <w:jc w:val="left"/>
            </w:pPr>
            <w:r>
              <w:t>Zwykły</w:t>
            </w:r>
          </w:p>
        </w:tc>
        <w:tc>
          <w:tcPr>
            <w:tcW w:w="3021" w:type="dxa"/>
            <w:vAlign w:val="center"/>
          </w:tcPr>
          <w:p w14:paraId="1534247F" w14:textId="05669B80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B4686A" w:rsidRPr="0022119C" w14:paraId="43E3F088" w14:textId="77777777" w:rsidTr="0088273D">
        <w:trPr>
          <w:trHeight w:val="283"/>
        </w:trPr>
        <w:tc>
          <w:tcPr>
            <w:tcW w:w="3020" w:type="dxa"/>
            <w:vAlign w:val="center"/>
          </w:tcPr>
          <w:p w14:paraId="40621519" w14:textId="0EEC6E17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Miasto</w:t>
            </w:r>
          </w:p>
        </w:tc>
        <w:tc>
          <w:tcPr>
            <w:tcW w:w="3021" w:type="dxa"/>
            <w:vAlign w:val="center"/>
          </w:tcPr>
          <w:p w14:paraId="0DD03FD8" w14:textId="05594C88" w:rsidR="00B4686A" w:rsidRPr="0022119C" w:rsidRDefault="00F01BFA" w:rsidP="00B4686A">
            <w:pPr>
              <w:spacing w:after="0" w:line="276" w:lineRule="auto"/>
              <w:ind w:firstLine="0"/>
              <w:jc w:val="left"/>
            </w:pPr>
            <w:r>
              <w:t>Na żądanie</w:t>
            </w:r>
          </w:p>
        </w:tc>
        <w:tc>
          <w:tcPr>
            <w:tcW w:w="3021" w:type="dxa"/>
            <w:vAlign w:val="center"/>
          </w:tcPr>
          <w:p w14:paraId="092DFA31" w14:textId="0E913C6E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23</w:t>
            </w:r>
          </w:p>
        </w:tc>
      </w:tr>
      <w:tr w:rsidR="00B4686A" w:rsidRPr="0022119C" w14:paraId="08F676A8" w14:textId="77777777" w:rsidTr="0088273D">
        <w:trPr>
          <w:trHeight w:val="283"/>
        </w:trPr>
        <w:tc>
          <w:tcPr>
            <w:tcW w:w="3020" w:type="dxa"/>
            <w:vAlign w:val="center"/>
          </w:tcPr>
          <w:p w14:paraId="5DB7AE9C" w14:textId="1F481CA8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Miasto</w:t>
            </w:r>
          </w:p>
        </w:tc>
        <w:tc>
          <w:tcPr>
            <w:tcW w:w="3021" w:type="dxa"/>
            <w:vAlign w:val="center"/>
          </w:tcPr>
          <w:p w14:paraId="6AB271EF" w14:textId="05AE75ED" w:rsidR="00B4686A" w:rsidRPr="0022119C" w:rsidRDefault="00F01BFA" w:rsidP="00B4686A">
            <w:pPr>
              <w:spacing w:after="0" w:line="276" w:lineRule="auto"/>
              <w:ind w:firstLine="0"/>
              <w:jc w:val="left"/>
            </w:pPr>
            <w:r>
              <w:t>Zwykły</w:t>
            </w:r>
          </w:p>
        </w:tc>
        <w:tc>
          <w:tcPr>
            <w:tcW w:w="3021" w:type="dxa"/>
            <w:vAlign w:val="center"/>
          </w:tcPr>
          <w:p w14:paraId="5AC9C0CE" w14:textId="6F659531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50</w:t>
            </w:r>
          </w:p>
        </w:tc>
      </w:tr>
      <w:tr w:rsidR="00B4686A" w:rsidRPr="0022119C" w14:paraId="3C3F7CE1" w14:textId="77777777" w:rsidTr="0088273D">
        <w:trPr>
          <w:trHeight w:val="283"/>
        </w:trPr>
        <w:tc>
          <w:tcPr>
            <w:tcW w:w="3020" w:type="dxa"/>
            <w:vAlign w:val="center"/>
          </w:tcPr>
          <w:p w14:paraId="43B3F78D" w14:textId="2C802AA1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Powiat</w:t>
            </w:r>
          </w:p>
        </w:tc>
        <w:tc>
          <w:tcPr>
            <w:tcW w:w="3021" w:type="dxa"/>
            <w:vAlign w:val="center"/>
          </w:tcPr>
          <w:p w14:paraId="6A2CA341" w14:textId="6CAF0841" w:rsidR="00B4686A" w:rsidRPr="0022119C" w:rsidRDefault="00F01BFA" w:rsidP="00B4686A">
            <w:pPr>
              <w:spacing w:after="0" w:line="276" w:lineRule="auto"/>
              <w:ind w:firstLine="0"/>
              <w:jc w:val="left"/>
            </w:pPr>
            <w:r>
              <w:t>Na żądanie</w:t>
            </w:r>
          </w:p>
        </w:tc>
        <w:tc>
          <w:tcPr>
            <w:tcW w:w="3021" w:type="dxa"/>
            <w:vAlign w:val="center"/>
          </w:tcPr>
          <w:p w14:paraId="4D7FD5F2" w14:textId="2AB46AD8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11</w:t>
            </w:r>
          </w:p>
        </w:tc>
      </w:tr>
      <w:tr w:rsidR="00B4686A" w:rsidRPr="0022119C" w14:paraId="7E0F3BD9" w14:textId="77777777" w:rsidTr="0088273D">
        <w:trPr>
          <w:trHeight w:val="283"/>
        </w:trPr>
        <w:tc>
          <w:tcPr>
            <w:tcW w:w="3020" w:type="dxa"/>
            <w:vAlign w:val="center"/>
          </w:tcPr>
          <w:p w14:paraId="3D93C9EB" w14:textId="4BF034E9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Powiat</w:t>
            </w:r>
          </w:p>
        </w:tc>
        <w:tc>
          <w:tcPr>
            <w:tcW w:w="3021" w:type="dxa"/>
            <w:vAlign w:val="center"/>
          </w:tcPr>
          <w:p w14:paraId="69B6172F" w14:textId="49CA30D2" w:rsidR="00B4686A" w:rsidRPr="0022119C" w:rsidRDefault="00F01BFA" w:rsidP="00B4686A">
            <w:pPr>
              <w:spacing w:after="0" w:line="276" w:lineRule="auto"/>
              <w:ind w:firstLine="0"/>
              <w:jc w:val="left"/>
            </w:pPr>
            <w:r>
              <w:t>Zwykły</w:t>
            </w:r>
          </w:p>
        </w:tc>
        <w:tc>
          <w:tcPr>
            <w:tcW w:w="3021" w:type="dxa"/>
            <w:vAlign w:val="center"/>
          </w:tcPr>
          <w:p w14:paraId="09A4459D" w14:textId="2A183BC0" w:rsidR="00B4686A" w:rsidRPr="0022119C" w:rsidRDefault="00B4686A" w:rsidP="00B4686A">
            <w:pPr>
              <w:spacing w:after="0" w:line="276" w:lineRule="auto"/>
              <w:ind w:firstLine="0"/>
              <w:jc w:val="left"/>
            </w:pPr>
            <w:r>
              <w:t>57</w:t>
            </w:r>
          </w:p>
        </w:tc>
      </w:tr>
    </w:tbl>
    <w:p w14:paraId="72E4A75F" w14:textId="77777777" w:rsidR="00421586" w:rsidRDefault="00583A62" w:rsidP="00421586">
      <w:pPr>
        <w:keepNext/>
        <w:spacing w:before="240" w:after="160" w:line="276" w:lineRule="auto"/>
        <w:ind w:firstLine="0"/>
        <w:jc w:val="center"/>
      </w:pPr>
      <w:r w:rsidRPr="00583A62">
        <w:rPr>
          <w:noProof/>
        </w:rPr>
        <w:lastRenderedPageBreak/>
        <w:drawing>
          <wp:inline distT="0" distB="0" distL="0" distR="0" wp14:anchorId="5AD2B845" wp14:editId="7755D354">
            <wp:extent cx="5735256" cy="1164426"/>
            <wp:effectExtent l="0" t="0" r="0" b="0"/>
            <wp:docPr id="163056502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565025" name="Obraz 1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" t="4483" r="916" b="13458"/>
                    <a:stretch/>
                  </pic:blipFill>
                  <pic:spPr bwMode="auto">
                    <a:xfrm>
                      <a:off x="0" y="0"/>
                      <a:ext cx="5881540" cy="1194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28261" w14:textId="14E63781" w:rsidR="0022119C" w:rsidRDefault="00421586" w:rsidP="00421586">
      <w:pPr>
        <w:pStyle w:val="Legenda"/>
        <w:spacing w:line="276" w:lineRule="auto"/>
        <w:ind w:firstLine="0"/>
      </w:pPr>
      <w:bookmarkStart w:id="22" w:name="_Toc199853231"/>
      <w:r>
        <w:t xml:space="preserve">Rysunek </w:t>
      </w:r>
      <w:fldSimple w:instr=" SEQ Rysunek \* ARABIC ">
        <w:r w:rsidR="002A2B6C">
          <w:rPr>
            <w:noProof/>
          </w:rPr>
          <w:t>9</w:t>
        </w:r>
      </w:fldSimple>
      <w:r>
        <w:t xml:space="preserve">. </w:t>
      </w:r>
      <w:r w:rsidR="003B7BD0">
        <w:t xml:space="preserve">Wynik zliczania </w:t>
      </w:r>
      <w:r w:rsidR="00EA7943" w:rsidRPr="00EA7943">
        <w:t>przystanków dla poszczególnych zarządzających i typów</w:t>
      </w:r>
      <w:bookmarkEnd w:id="22"/>
    </w:p>
    <w:p w14:paraId="1927FC0E" w14:textId="20720CED" w:rsidR="00A629EC" w:rsidRDefault="00D76298" w:rsidP="00104DB2">
      <w:pPr>
        <w:spacing w:after="160" w:line="276" w:lineRule="auto"/>
      </w:pPr>
      <w:r>
        <w:t>Zliczenie l</w:t>
      </w:r>
      <w:r w:rsidR="000C56B8">
        <w:t>iczb</w:t>
      </w:r>
      <w:r>
        <w:t>y</w:t>
      </w:r>
      <w:r w:rsidR="000C56B8">
        <w:t xml:space="preserve"> przystanków w zależności od liczby obsługiwanych linii autobusowych</w:t>
      </w:r>
      <w:r w:rsidR="004F44F1">
        <w:t>.</w:t>
      </w:r>
    </w:p>
    <w:p w14:paraId="69E62476" w14:textId="41F2D189" w:rsidR="000C56B8" w:rsidRDefault="005109D1" w:rsidP="005109D1">
      <w:pPr>
        <w:spacing w:after="160" w:line="276" w:lineRule="auto"/>
        <w:ind w:firstLine="0"/>
        <w:jc w:val="center"/>
      </w:pPr>
      <w:r w:rsidRPr="005109D1">
        <w:rPr>
          <w:noProof/>
        </w:rPr>
        <w:drawing>
          <wp:inline distT="0" distB="0" distL="0" distR="0" wp14:anchorId="1B5D54D5" wp14:editId="46668CA2">
            <wp:extent cx="5721790" cy="2159795"/>
            <wp:effectExtent l="0" t="0" r="0" b="0"/>
            <wp:docPr id="1128800794" name="Obraz 1" descr="Obraz zawierający tekst, zrzut ekranu, wyświetlacz, oprogramowanie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800794" name="Obraz 1" descr="Obraz zawierający tekst, zrzut ekranu, wyświetlacz, oprogramowanie&#10;&#10;Zawartość wygenerowana przez sztuczną inteligencję może być niepoprawna."/>
                    <pic:cNvPicPr/>
                  </pic:nvPicPr>
                  <pic:blipFill rotWithShape="1">
                    <a:blip r:embed="rId26"/>
                    <a:srcRect l="1572" t="3391" r="2044" b="9408"/>
                    <a:stretch/>
                  </pic:blipFill>
                  <pic:spPr bwMode="auto">
                    <a:xfrm>
                      <a:off x="0" y="0"/>
                      <a:ext cx="5738160" cy="2165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BD46D" w14:textId="3B399B63" w:rsidR="00941F8E" w:rsidRDefault="00941F8E" w:rsidP="007351DC">
      <w:pPr>
        <w:pStyle w:val="Legenda"/>
        <w:keepNext/>
        <w:spacing w:before="240" w:line="276" w:lineRule="auto"/>
        <w:ind w:firstLine="0"/>
      </w:pPr>
      <w:bookmarkStart w:id="23" w:name="_Toc199494300"/>
      <w:r>
        <w:t xml:space="preserve">Tabela </w:t>
      </w:r>
      <w:fldSimple w:instr=" SEQ Tabela \* ARABIC ">
        <w:r w:rsidR="00390B55">
          <w:rPr>
            <w:noProof/>
          </w:rPr>
          <w:t>7</w:t>
        </w:r>
      </w:fldSimple>
      <w:r>
        <w:t xml:space="preserve">. </w:t>
      </w:r>
      <w:r w:rsidR="0017499F">
        <w:t>Liczba przystanków w zależności od liczby obsługiwanych linii</w:t>
      </w:r>
      <w:bookmarkEnd w:id="23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D16E66" w:rsidRPr="00CD7B50" w14:paraId="0A4EB7E8" w14:textId="77777777" w:rsidTr="00FA08AD">
        <w:trPr>
          <w:trHeight w:val="283"/>
        </w:trPr>
        <w:tc>
          <w:tcPr>
            <w:tcW w:w="4390" w:type="dxa"/>
            <w:shd w:val="clear" w:color="auto" w:fill="A6A6A6" w:themeFill="background1" w:themeFillShade="A6"/>
          </w:tcPr>
          <w:p w14:paraId="046574A0" w14:textId="725E138C" w:rsidR="00D16E66" w:rsidRPr="00034A20" w:rsidRDefault="00D16E66" w:rsidP="00750915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 w:rsidRPr="00034A20">
              <w:rPr>
                <w:b/>
                <w:bCs/>
              </w:rPr>
              <w:t>Ilo</w:t>
            </w:r>
            <w:r w:rsidR="00034A20">
              <w:rPr>
                <w:b/>
                <w:bCs/>
              </w:rPr>
              <w:t>ść o</w:t>
            </w:r>
            <w:r w:rsidRPr="00034A20">
              <w:rPr>
                <w:b/>
                <w:bCs/>
              </w:rPr>
              <w:t>bs</w:t>
            </w:r>
            <w:r w:rsidR="00034A20">
              <w:rPr>
                <w:b/>
                <w:bCs/>
              </w:rPr>
              <w:t>ł</w:t>
            </w:r>
            <w:r w:rsidRPr="00034A20">
              <w:rPr>
                <w:b/>
                <w:bCs/>
              </w:rPr>
              <w:t>ugiwanych</w:t>
            </w:r>
            <w:r w:rsidR="00034A20">
              <w:rPr>
                <w:b/>
                <w:bCs/>
              </w:rPr>
              <w:t xml:space="preserve"> l</w:t>
            </w:r>
            <w:r w:rsidRPr="00034A20">
              <w:rPr>
                <w:b/>
                <w:bCs/>
              </w:rPr>
              <w:t>inii</w:t>
            </w:r>
          </w:p>
        </w:tc>
        <w:tc>
          <w:tcPr>
            <w:tcW w:w="4677" w:type="dxa"/>
            <w:shd w:val="clear" w:color="auto" w:fill="A6A6A6" w:themeFill="background1" w:themeFillShade="A6"/>
          </w:tcPr>
          <w:p w14:paraId="5188DB37" w14:textId="6B7F74BC" w:rsidR="00D16E66" w:rsidRPr="00CD7B50" w:rsidRDefault="00034A20" w:rsidP="00750915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Liczba przystanków</w:t>
            </w:r>
          </w:p>
        </w:tc>
      </w:tr>
      <w:tr w:rsidR="00D16E66" w:rsidRPr="00CD7B50" w14:paraId="53AA525E" w14:textId="77777777" w:rsidTr="00FA08AD">
        <w:trPr>
          <w:trHeight w:val="283"/>
        </w:trPr>
        <w:tc>
          <w:tcPr>
            <w:tcW w:w="4390" w:type="dxa"/>
          </w:tcPr>
          <w:p w14:paraId="36A115F8" w14:textId="649D9F30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8</w:t>
            </w:r>
          </w:p>
        </w:tc>
        <w:tc>
          <w:tcPr>
            <w:tcW w:w="4677" w:type="dxa"/>
          </w:tcPr>
          <w:p w14:paraId="63DA959B" w14:textId="6F399102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4</w:t>
            </w:r>
          </w:p>
        </w:tc>
      </w:tr>
      <w:tr w:rsidR="00D16E66" w:rsidRPr="00CD7B50" w14:paraId="6294FEB2" w14:textId="77777777" w:rsidTr="00FA08AD">
        <w:trPr>
          <w:trHeight w:val="283"/>
        </w:trPr>
        <w:tc>
          <w:tcPr>
            <w:tcW w:w="4390" w:type="dxa"/>
          </w:tcPr>
          <w:p w14:paraId="4826D20A" w14:textId="684B56B6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6</w:t>
            </w:r>
          </w:p>
        </w:tc>
        <w:tc>
          <w:tcPr>
            <w:tcW w:w="4677" w:type="dxa"/>
          </w:tcPr>
          <w:p w14:paraId="4A7416A1" w14:textId="1ADD9C57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1</w:t>
            </w:r>
          </w:p>
        </w:tc>
      </w:tr>
      <w:tr w:rsidR="00D16E66" w:rsidRPr="00CD7B50" w14:paraId="2EAFC1D2" w14:textId="77777777" w:rsidTr="00FA08AD">
        <w:trPr>
          <w:trHeight w:val="283"/>
        </w:trPr>
        <w:tc>
          <w:tcPr>
            <w:tcW w:w="4390" w:type="dxa"/>
          </w:tcPr>
          <w:p w14:paraId="08FBD533" w14:textId="5F272AD7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5</w:t>
            </w:r>
          </w:p>
        </w:tc>
        <w:tc>
          <w:tcPr>
            <w:tcW w:w="4677" w:type="dxa"/>
          </w:tcPr>
          <w:p w14:paraId="53C459A4" w14:textId="23A3FC63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16</w:t>
            </w:r>
          </w:p>
        </w:tc>
      </w:tr>
      <w:tr w:rsidR="00D16E66" w:rsidRPr="00CD7B50" w14:paraId="1C5099AC" w14:textId="77777777" w:rsidTr="00FA08AD">
        <w:trPr>
          <w:trHeight w:val="283"/>
        </w:trPr>
        <w:tc>
          <w:tcPr>
            <w:tcW w:w="4390" w:type="dxa"/>
          </w:tcPr>
          <w:p w14:paraId="6826457A" w14:textId="1CA5D1B0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4</w:t>
            </w:r>
          </w:p>
        </w:tc>
        <w:tc>
          <w:tcPr>
            <w:tcW w:w="4677" w:type="dxa"/>
          </w:tcPr>
          <w:p w14:paraId="1F445A80" w14:textId="2175C7F4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18</w:t>
            </w:r>
          </w:p>
        </w:tc>
      </w:tr>
      <w:tr w:rsidR="00D16E66" w:rsidRPr="00CD7B50" w14:paraId="5B970941" w14:textId="77777777" w:rsidTr="00FA08AD">
        <w:trPr>
          <w:trHeight w:val="283"/>
        </w:trPr>
        <w:tc>
          <w:tcPr>
            <w:tcW w:w="4390" w:type="dxa"/>
          </w:tcPr>
          <w:p w14:paraId="4CE86857" w14:textId="7FE33303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3</w:t>
            </w:r>
          </w:p>
        </w:tc>
        <w:tc>
          <w:tcPr>
            <w:tcW w:w="4677" w:type="dxa"/>
          </w:tcPr>
          <w:p w14:paraId="0AF7B2E7" w14:textId="22759138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26</w:t>
            </w:r>
          </w:p>
        </w:tc>
      </w:tr>
      <w:tr w:rsidR="00D16E66" w:rsidRPr="00CD7B50" w14:paraId="16073EAC" w14:textId="77777777" w:rsidTr="00FA08AD">
        <w:trPr>
          <w:trHeight w:val="283"/>
        </w:trPr>
        <w:tc>
          <w:tcPr>
            <w:tcW w:w="4390" w:type="dxa"/>
          </w:tcPr>
          <w:p w14:paraId="5E501712" w14:textId="1CFA59B2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2</w:t>
            </w:r>
          </w:p>
        </w:tc>
        <w:tc>
          <w:tcPr>
            <w:tcW w:w="4677" w:type="dxa"/>
          </w:tcPr>
          <w:p w14:paraId="4191EB93" w14:textId="4E717A64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37</w:t>
            </w:r>
          </w:p>
        </w:tc>
      </w:tr>
      <w:tr w:rsidR="00D16E66" w:rsidRPr="00CD7B50" w14:paraId="78A3E01B" w14:textId="77777777" w:rsidTr="00FA08AD">
        <w:trPr>
          <w:trHeight w:val="283"/>
        </w:trPr>
        <w:tc>
          <w:tcPr>
            <w:tcW w:w="4390" w:type="dxa"/>
          </w:tcPr>
          <w:p w14:paraId="2842DAF6" w14:textId="7D970354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1</w:t>
            </w:r>
          </w:p>
        </w:tc>
        <w:tc>
          <w:tcPr>
            <w:tcW w:w="4677" w:type="dxa"/>
          </w:tcPr>
          <w:p w14:paraId="27D6DB32" w14:textId="14554B0B" w:rsidR="00D16E66" w:rsidRPr="00CD7B50" w:rsidRDefault="00D16E66" w:rsidP="00D16E66">
            <w:pPr>
              <w:spacing w:after="0" w:line="276" w:lineRule="auto"/>
              <w:ind w:firstLine="0"/>
              <w:jc w:val="left"/>
            </w:pPr>
            <w:r w:rsidRPr="00F05BD9">
              <w:t>40</w:t>
            </w:r>
          </w:p>
        </w:tc>
      </w:tr>
    </w:tbl>
    <w:p w14:paraId="11AF444E" w14:textId="77777777" w:rsidR="0063114A" w:rsidRDefault="00CD7B50" w:rsidP="00C76261">
      <w:pPr>
        <w:keepNext/>
        <w:spacing w:before="240" w:after="160" w:line="276" w:lineRule="auto"/>
        <w:ind w:firstLine="0"/>
        <w:jc w:val="center"/>
      </w:pPr>
      <w:r w:rsidRPr="00CD7B50">
        <w:rPr>
          <w:noProof/>
        </w:rPr>
        <w:drawing>
          <wp:inline distT="0" distB="0" distL="0" distR="0" wp14:anchorId="7C1EC7FB" wp14:editId="0DF7673F">
            <wp:extent cx="5757356" cy="1534562"/>
            <wp:effectExtent l="0" t="0" r="0" b="8890"/>
            <wp:docPr id="34788659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886592" name="Obraz 1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" t="3531" r="1383" b="16529"/>
                    <a:stretch/>
                  </pic:blipFill>
                  <pic:spPr bwMode="auto">
                    <a:xfrm>
                      <a:off x="0" y="0"/>
                      <a:ext cx="5809197" cy="1548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713E0" w14:textId="0E425E42" w:rsidR="00CD7B50" w:rsidRDefault="0063114A" w:rsidP="0063114A">
      <w:pPr>
        <w:pStyle w:val="Legenda"/>
        <w:spacing w:line="276" w:lineRule="auto"/>
        <w:ind w:firstLine="0"/>
      </w:pPr>
      <w:bookmarkStart w:id="24" w:name="_Toc199853232"/>
      <w:r>
        <w:t xml:space="preserve">Rysunek </w:t>
      </w:r>
      <w:fldSimple w:instr=" SEQ Rysunek \* ARABIC ">
        <w:r w:rsidR="002A2B6C">
          <w:rPr>
            <w:noProof/>
          </w:rPr>
          <w:t>10</w:t>
        </w:r>
      </w:fldSimple>
      <w:r>
        <w:t xml:space="preserve">. </w:t>
      </w:r>
      <w:r w:rsidR="003B7BD0">
        <w:t xml:space="preserve">Wynik zliczania </w:t>
      </w:r>
      <w:r w:rsidR="0017499F">
        <w:t>przystanków w zależności od liczby obsługiwanych linii</w:t>
      </w:r>
      <w:bookmarkEnd w:id="24"/>
    </w:p>
    <w:p w14:paraId="7285943D" w14:textId="77777777" w:rsidR="00B11991" w:rsidRDefault="00B11991" w:rsidP="00143570">
      <w:pPr>
        <w:spacing w:after="160" w:line="276" w:lineRule="auto"/>
        <w:ind w:firstLine="0"/>
        <w:jc w:val="left"/>
      </w:pPr>
      <w:r>
        <w:br w:type="page"/>
      </w:r>
    </w:p>
    <w:p w14:paraId="7E16242A" w14:textId="004F0529" w:rsidR="00140397" w:rsidRDefault="006764D3" w:rsidP="00140397">
      <w:pPr>
        <w:spacing w:after="160" w:line="276" w:lineRule="auto"/>
      </w:pPr>
      <w:r>
        <w:lastRenderedPageBreak/>
        <w:t xml:space="preserve">Zestawienie </w:t>
      </w:r>
      <w:r w:rsidR="0063182C">
        <w:t>lokalizacji, które mają co najmniej 2 przystanki</w:t>
      </w:r>
      <w:r>
        <w:t>.</w:t>
      </w:r>
    </w:p>
    <w:p w14:paraId="357BFC22" w14:textId="065CF898" w:rsidR="00140397" w:rsidRDefault="00140397" w:rsidP="0063182C">
      <w:pPr>
        <w:spacing w:after="160" w:line="276" w:lineRule="auto"/>
        <w:ind w:firstLine="0"/>
        <w:jc w:val="center"/>
      </w:pPr>
      <w:r w:rsidRPr="00140397">
        <w:rPr>
          <w:noProof/>
        </w:rPr>
        <w:drawing>
          <wp:inline distT="0" distB="0" distL="0" distR="0" wp14:anchorId="37B99039" wp14:editId="0218B5CF">
            <wp:extent cx="5732573" cy="2136618"/>
            <wp:effectExtent l="0" t="0" r="1905" b="0"/>
            <wp:docPr id="1789640278" name="Obraz 1" descr="Obraz zawierający tekst, zrzut ekranu, wyświetlacz, oprogramowanie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640278" name="Obraz 1" descr="Obraz zawierający tekst, zrzut ekranu, wyświetlacz, oprogramowanie&#10;&#10;Zawartość wygenerowana przez sztuczną inteligencję może być niepoprawna."/>
                    <pic:cNvPicPr/>
                  </pic:nvPicPr>
                  <pic:blipFill rotWithShape="1">
                    <a:blip r:embed="rId28"/>
                    <a:srcRect l="1650" t="3435" r="947" b="13081"/>
                    <a:stretch/>
                  </pic:blipFill>
                  <pic:spPr bwMode="auto">
                    <a:xfrm>
                      <a:off x="0" y="0"/>
                      <a:ext cx="5736818" cy="213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775D1" w14:textId="7EBED938" w:rsidR="002C104B" w:rsidRDefault="002C104B" w:rsidP="0063182C">
      <w:pPr>
        <w:pStyle w:val="Legenda"/>
        <w:keepNext/>
        <w:spacing w:before="240" w:line="276" w:lineRule="auto"/>
        <w:ind w:firstLine="0"/>
      </w:pPr>
      <w:bookmarkStart w:id="25" w:name="_Toc199494301"/>
      <w:r>
        <w:t xml:space="preserve">Tabela </w:t>
      </w:r>
      <w:fldSimple w:instr=" SEQ Tabela \* ARABIC ">
        <w:r w:rsidR="00390B55">
          <w:rPr>
            <w:noProof/>
          </w:rPr>
          <w:t>8</w:t>
        </w:r>
      </w:fldSimple>
      <w:r>
        <w:t xml:space="preserve">. </w:t>
      </w:r>
      <w:r w:rsidR="00D91111">
        <w:t>Zestawienie lokalizacji, które mają co najmniej 2 przystanki</w:t>
      </w:r>
      <w:bookmarkEnd w:id="25"/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A47E6" w:rsidRPr="005A47E6" w14:paraId="2A62FEB5" w14:textId="77777777" w:rsidTr="006F35B4">
        <w:trPr>
          <w:trHeight w:val="283"/>
        </w:trPr>
        <w:tc>
          <w:tcPr>
            <w:tcW w:w="4531" w:type="dxa"/>
            <w:shd w:val="clear" w:color="auto" w:fill="A6A6A6" w:themeFill="background1" w:themeFillShade="A6"/>
          </w:tcPr>
          <w:p w14:paraId="4C1F2A20" w14:textId="22F30A55" w:rsidR="005A47E6" w:rsidRPr="005A47E6" w:rsidRDefault="00520543" w:rsidP="006F35B4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Lokalizacja</w:t>
            </w:r>
          </w:p>
        </w:tc>
        <w:tc>
          <w:tcPr>
            <w:tcW w:w="4531" w:type="dxa"/>
            <w:shd w:val="clear" w:color="auto" w:fill="A6A6A6" w:themeFill="background1" w:themeFillShade="A6"/>
          </w:tcPr>
          <w:p w14:paraId="629FE00B" w14:textId="1FD54F9E" w:rsidR="005A47E6" w:rsidRPr="005A47E6" w:rsidRDefault="00520543" w:rsidP="006F35B4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Przystanek</w:t>
            </w:r>
          </w:p>
        </w:tc>
      </w:tr>
      <w:tr w:rsidR="00350AA3" w:rsidRPr="005A47E6" w14:paraId="0CEC03C9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3B6C270" w14:textId="3F1A4A9B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Dworzec</w:t>
            </w:r>
            <w:r w:rsidR="006A7310">
              <w:t xml:space="preserve"> PKP</w:t>
            </w:r>
          </w:p>
        </w:tc>
        <w:tc>
          <w:tcPr>
            <w:tcW w:w="4531" w:type="dxa"/>
            <w:vAlign w:val="center"/>
          </w:tcPr>
          <w:p w14:paraId="354E0394" w14:textId="22489B2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1</w:t>
            </w:r>
          </w:p>
        </w:tc>
      </w:tr>
      <w:tr w:rsidR="00350AA3" w:rsidRPr="005A47E6" w14:paraId="6FBBC409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559E047" w14:textId="5823A2F2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Dworzec PKP</w:t>
            </w:r>
          </w:p>
        </w:tc>
        <w:tc>
          <w:tcPr>
            <w:tcW w:w="4531" w:type="dxa"/>
            <w:vAlign w:val="center"/>
          </w:tcPr>
          <w:p w14:paraId="73FDEEB6" w14:textId="095BD009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</w:t>
            </w:r>
          </w:p>
        </w:tc>
      </w:tr>
      <w:tr w:rsidR="00350AA3" w:rsidRPr="005A47E6" w14:paraId="6FD1F1BC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115C7A4B" w14:textId="6E98009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Kopernika</w:t>
            </w:r>
            <w:r w:rsidR="006A7310">
              <w:t xml:space="preserve"> </w:t>
            </w:r>
            <w:r>
              <w:t>Narutowicza</w:t>
            </w:r>
          </w:p>
        </w:tc>
        <w:tc>
          <w:tcPr>
            <w:tcW w:w="4531" w:type="dxa"/>
            <w:vAlign w:val="center"/>
          </w:tcPr>
          <w:p w14:paraId="23CC4DD0" w14:textId="1695BC0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5</w:t>
            </w:r>
          </w:p>
        </w:tc>
      </w:tr>
      <w:tr w:rsidR="00350AA3" w:rsidRPr="005A47E6" w14:paraId="698E9936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6433BCF2" w14:textId="6815CA28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Kopernika</w:t>
            </w:r>
            <w:r w:rsidR="006A7310">
              <w:t xml:space="preserve"> </w:t>
            </w:r>
            <w:r>
              <w:t>Narutowicza</w:t>
            </w:r>
          </w:p>
        </w:tc>
        <w:tc>
          <w:tcPr>
            <w:tcW w:w="4531" w:type="dxa"/>
            <w:vAlign w:val="center"/>
          </w:tcPr>
          <w:p w14:paraId="2FE46F4D" w14:textId="3B03A9C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6</w:t>
            </w:r>
          </w:p>
        </w:tc>
      </w:tr>
      <w:tr w:rsidR="00350AA3" w:rsidRPr="005A47E6" w14:paraId="3B798D92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1E98AE52" w14:textId="0051C975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Marcinkowskiego Metalowców</w:t>
            </w:r>
          </w:p>
        </w:tc>
        <w:tc>
          <w:tcPr>
            <w:tcW w:w="4531" w:type="dxa"/>
            <w:vAlign w:val="center"/>
          </w:tcPr>
          <w:p w14:paraId="6264435F" w14:textId="043687C8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28</w:t>
            </w:r>
          </w:p>
        </w:tc>
      </w:tr>
      <w:tr w:rsidR="00350AA3" w:rsidRPr="005A47E6" w14:paraId="4057658C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4138EFC2" w14:textId="6B9CB3A4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Marcinkowskiego</w:t>
            </w:r>
            <w:r w:rsidR="006A7310">
              <w:t xml:space="preserve"> Metalowców</w:t>
            </w:r>
          </w:p>
        </w:tc>
        <w:tc>
          <w:tcPr>
            <w:tcW w:w="4531" w:type="dxa"/>
            <w:vAlign w:val="center"/>
          </w:tcPr>
          <w:p w14:paraId="4052B786" w14:textId="55ADB646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29</w:t>
            </w:r>
          </w:p>
        </w:tc>
      </w:tr>
      <w:tr w:rsidR="00350AA3" w:rsidRPr="005A47E6" w14:paraId="68249873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73DF8BD7" w14:textId="0A50226B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Mątwy Pętla</w:t>
            </w:r>
          </w:p>
        </w:tc>
        <w:tc>
          <w:tcPr>
            <w:tcW w:w="4531" w:type="dxa"/>
            <w:vAlign w:val="center"/>
          </w:tcPr>
          <w:p w14:paraId="6204AB18" w14:textId="1B20D590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40</w:t>
            </w:r>
          </w:p>
        </w:tc>
      </w:tr>
      <w:tr w:rsidR="00350AA3" w:rsidRPr="005A47E6" w14:paraId="4CE59E0C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EF960B9" w14:textId="3153E4B9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Mątwy Pętla</w:t>
            </w:r>
          </w:p>
        </w:tc>
        <w:tc>
          <w:tcPr>
            <w:tcW w:w="4531" w:type="dxa"/>
            <w:vAlign w:val="center"/>
          </w:tcPr>
          <w:p w14:paraId="20007718" w14:textId="6A7EBCE0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41</w:t>
            </w:r>
          </w:p>
        </w:tc>
      </w:tr>
      <w:tr w:rsidR="00350AA3" w:rsidRPr="005A47E6" w14:paraId="5C697D6B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1FED1365" w14:textId="4CB64625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 xml:space="preserve">Metalowców </w:t>
            </w:r>
            <w:r w:rsidR="00350AA3">
              <w:t>Libelta</w:t>
            </w:r>
          </w:p>
        </w:tc>
        <w:tc>
          <w:tcPr>
            <w:tcW w:w="4531" w:type="dxa"/>
            <w:vAlign w:val="center"/>
          </w:tcPr>
          <w:p w14:paraId="650DC5C8" w14:textId="691BCC6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26</w:t>
            </w:r>
          </w:p>
        </w:tc>
      </w:tr>
      <w:tr w:rsidR="00350AA3" w:rsidRPr="005A47E6" w14:paraId="64C8CB3C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5FD6410" w14:textId="2E19D07A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 xml:space="preserve">Metalowców </w:t>
            </w:r>
            <w:r w:rsidR="00350AA3">
              <w:t>Libelta</w:t>
            </w:r>
          </w:p>
        </w:tc>
        <w:tc>
          <w:tcPr>
            <w:tcW w:w="4531" w:type="dxa"/>
            <w:vAlign w:val="center"/>
          </w:tcPr>
          <w:p w14:paraId="74F48CC1" w14:textId="627622A4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27</w:t>
            </w:r>
          </w:p>
        </w:tc>
      </w:tr>
      <w:tr w:rsidR="00350AA3" w:rsidRPr="005A47E6" w14:paraId="6E8878DE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0629B835" w14:textId="470F5B89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Narutowicza</w:t>
            </w:r>
            <w:r w:rsidR="00B44AD7">
              <w:t xml:space="preserve"> </w:t>
            </w:r>
            <w:r>
              <w:t>Konopnickiej</w:t>
            </w:r>
          </w:p>
        </w:tc>
        <w:tc>
          <w:tcPr>
            <w:tcW w:w="4531" w:type="dxa"/>
            <w:vAlign w:val="center"/>
          </w:tcPr>
          <w:p w14:paraId="098C82F4" w14:textId="5B9E497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141</w:t>
            </w:r>
          </w:p>
        </w:tc>
      </w:tr>
      <w:tr w:rsidR="00350AA3" w:rsidRPr="005A47E6" w14:paraId="153B33FF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0491DFA1" w14:textId="59B9C6E0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Narutowicza</w:t>
            </w:r>
            <w:r w:rsidR="00B44AD7">
              <w:t xml:space="preserve"> </w:t>
            </w:r>
            <w:r>
              <w:t>Konopnickiej</w:t>
            </w:r>
          </w:p>
        </w:tc>
        <w:tc>
          <w:tcPr>
            <w:tcW w:w="4531" w:type="dxa"/>
            <w:vAlign w:val="center"/>
          </w:tcPr>
          <w:p w14:paraId="6B3CC414" w14:textId="26AD262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142</w:t>
            </w:r>
          </w:p>
        </w:tc>
      </w:tr>
      <w:tr w:rsidR="00350AA3" w:rsidRPr="005A47E6" w14:paraId="00160226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1B467383" w14:textId="4FBCAEC7" w:rsidR="00350AA3" w:rsidRPr="005A47E6" w:rsidRDefault="00B44AD7" w:rsidP="00350AA3">
            <w:pPr>
              <w:spacing w:after="0" w:line="276" w:lineRule="auto"/>
              <w:ind w:firstLine="0"/>
              <w:jc w:val="left"/>
            </w:pPr>
            <w:r>
              <w:t xml:space="preserve">Niepodległości </w:t>
            </w:r>
            <w:r w:rsidR="00350AA3">
              <w:t>Krzym</w:t>
            </w:r>
            <w:r>
              <w:t>iń</w:t>
            </w:r>
            <w:r w:rsidR="00350AA3">
              <w:t>skiego</w:t>
            </w:r>
          </w:p>
        </w:tc>
        <w:tc>
          <w:tcPr>
            <w:tcW w:w="4531" w:type="dxa"/>
            <w:vAlign w:val="center"/>
          </w:tcPr>
          <w:p w14:paraId="78CA3311" w14:textId="59016C86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3</w:t>
            </w:r>
          </w:p>
        </w:tc>
      </w:tr>
      <w:tr w:rsidR="00350AA3" w:rsidRPr="005A47E6" w14:paraId="1268CD64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675D1FBA" w14:textId="4FA94B63" w:rsidR="00350AA3" w:rsidRPr="005A47E6" w:rsidRDefault="00B44AD7" w:rsidP="00350AA3">
            <w:pPr>
              <w:spacing w:after="0" w:line="276" w:lineRule="auto"/>
              <w:ind w:firstLine="0"/>
              <w:jc w:val="left"/>
            </w:pPr>
            <w:r>
              <w:t>Niepodległości Krzymińskiego</w:t>
            </w:r>
          </w:p>
        </w:tc>
        <w:tc>
          <w:tcPr>
            <w:tcW w:w="4531" w:type="dxa"/>
            <w:vAlign w:val="center"/>
          </w:tcPr>
          <w:p w14:paraId="7A971E0D" w14:textId="17DB7418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</w:t>
            </w:r>
          </w:p>
        </w:tc>
      </w:tr>
      <w:tr w:rsidR="00350AA3" w:rsidRPr="005A47E6" w14:paraId="7567CAE4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99C21C2" w14:textId="316474B2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byszewskiego</w:t>
            </w:r>
            <w:r w:rsidR="006A7310">
              <w:t xml:space="preserve"> </w:t>
            </w:r>
            <w:r>
              <w:t>Kolejowa</w:t>
            </w:r>
          </w:p>
        </w:tc>
        <w:tc>
          <w:tcPr>
            <w:tcW w:w="4531" w:type="dxa"/>
            <w:vAlign w:val="center"/>
          </w:tcPr>
          <w:p w14:paraId="55C804AA" w14:textId="5CF75742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5</w:t>
            </w:r>
          </w:p>
        </w:tc>
      </w:tr>
      <w:tr w:rsidR="00350AA3" w:rsidRPr="005A47E6" w14:paraId="6DD7F2FA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A787FF7" w14:textId="060CBAB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byszewskiego</w:t>
            </w:r>
            <w:r w:rsidR="006A7310">
              <w:t xml:space="preserve"> </w:t>
            </w:r>
            <w:r>
              <w:t>Kolejowa</w:t>
            </w:r>
          </w:p>
        </w:tc>
        <w:tc>
          <w:tcPr>
            <w:tcW w:w="4531" w:type="dxa"/>
            <w:vAlign w:val="center"/>
          </w:tcPr>
          <w:p w14:paraId="6BD1E1FF" w14:textId="68388FF3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6</w:t>
            </w:r>
          </w:p>
        </w:tc>
      </w:tr>
      <w:tr w:rsidR="00350AA3" w:rsidRPr="005A47E6" w14:paraId="4222E569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3E815183" w14:textId="34AA585D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Pr</w:t>
            </w:r>
            <w:r w:rsidR="00350AA3">
              <w:t>zybyszewskiego</w:t>
            </w:r>
            <w:r>
              <w:t xml:space="preserve"> </w:t>
            </w:r>
            <w:r w:rsidR="00350AA3">
              <w:t>Pogodna</w:t>
            </w:r>
          </w:p>
        </w:tc>
        <w:tc>
          <w:tcPr>
            <w:tcW w:w="4531" w:type="dxa"/>
            <w:vAlign w:val="center"/>
          </w:tcPr>
          <w:p w14:paraId="0220DF4B" w14:textId="1FCBCB07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38</w:t>
            </w:r>
          </w:p>
        </w:tc>
      </w:tr>
      <w:tr w:rsidR="00350AA3" w:rsidRPr="005A47E6" w14:paraId="5F747A8B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3A9B664" w14:textId="273A8B46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byszewskiego</w:t>
            </w:r>
            <w:r w:rsidR="006A7310">
              <w:t xml:space="preserve"> </w:t>
            </w:r>
            <w:r>
              <w:t>Pogodna</w:t>
            </w:r>
          </w:p>
        </w:tc>
        <w:tc>
          <w:tcPr>
            <w:tcW w:w="4531" w:type="dxa"/>
            <w:vAlign w:val="center"/>
          </w:tcPr>
          <w:p w14:paraId="30C70E18" w14:textId="1C23ADB5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39</w:t>
            </w:r>
          </w:p>
        </w:tc>
      </w:tr>
      <w:tr w:rsidR="00350AA3" w:rsidRPr="005A47E6" w14:paraId="01FC81B9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0E0965C3" w14:textId="5182EFE8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Ratuszowa</w:t>
            </w:r>
            <w:r w:rsidR="006A7310">
              <w:t xml:space="preserve"> </w:t>
            </w:r>
            <w:r>
              <w:t>Solankowa</w:t>
            </w:r>
          </w:p>
        </w:tc>
        <w:tc>
          <w:tcPr>
            <w:tcW w:w="4531" w:type="dxa"/>
            <w:vAlign w:val="center"/>
          </w:tcPr>
          <w:p w14:paraId="19919B38" w14:textId="092CF0E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4</w:t>
            </w:r>
          </w:p>
        </w:tc>
      </w:tr>
      <w:tr w:rsidR="00350AA3" w:rsidRPr="005A47E6" w14:paraId="283D304F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0A1E2D45" w14:textId="6109D6D1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Ratuszowa</w:t>
            </w:r>
            <w:r w:rsidR="006A7310">
              <w:t xml:space="preserve"> </w:t>
            </w:r>
            <w:r>
              <w:t>Solankowa</w:t>
            </w:r>
          </w:p>
        </w:tc>
        <w:tc>
          <w:tcPr>
            <w:tcW w:w="4531" w:type="dxa"/>
            <w:vAlign w:val="center"/>
          </w:tcPr>
          <w:p w14:paraId="42BB5874" w14:textId="3B4CB79E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7</w:t>
            </w:r>
          </w:p>
        </w:tc>
      </w:tr>
      <w:tr w:rsidR="00350AA3" w:rsidRPr="005A47E6" w14:paraId="5C7FCCC3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443899F6" w14:textId="34775F47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 xml:space="preserve">Staropoznańska </w:t>
            </w:r>
            <w:r w:rsidR="00350AA3">
              <w:t>Budowlana</w:t>
            </w:r>
          </w:p>
        </w:tc>
        <w:tc>
          <w:tcPr>
            <w:tcW w:w="4531" w:type="dxa"/>
            <w:vAlign w:val="center"/>
          </w:tcPr>
          <w:p w14:paraId="4A774430" w14:textId="2E7E3890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35</w:t>
            </w:r>
          </w:p>
        </w:tc>
      </w:tr>
      <w:tr w:rsidR="00350AA3" w:rsidRPr="005A47E6" w14:paraId="25F75D64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414138E5" w14:textId="12D7D96D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 xml:space="preserve">Staropoznańska </w:t>
            </w:r>
            <w:r w:rsidR="00350AA3">
              <w:t>Budowlana</w:t>
            </w:r>
          </w:p>
        </w:tc>
        <w:tc>
          <w:tcPr>
            <w:tcW w:w="4531" w:type="dxa"/>
            <w:vAlign w:val="center"/>
          </w:tcPr>
          <w:p w14:paraId="7E3081FA" w14:textId="08F15CB5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36</w:t>
            </w:r>
          </w:p>
        </w:tc>
      </w:tr>
      <w:tr w:rsidR="00350AA3" w:rsidRPr="005A47E6" w14:paraId="69D23B28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10BD1DE" w14:textId="4477A98F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Świętokrzyska Poznańska</w:t>
            </w:r>
          </w:p>
        </w:tc>
        <w:tc>
          <w:tcPr>
            <w:tcW w:w="4531" w:type="dxa"/>
            <w:vAlign w:val="center"/>
          </w:tcPr>
          <w:p w14:paraId="5D7EF036" w14:textId="5B2DD92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74</w:t>
            </w:r>
          </w:p>
        </w:tc>
      </w:tr>
      <w:tr w:rsidR="00350AA3" w:rsidRPr="005A47E6" w14:paraId="6A00B7A0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19007F3C" w14:textId="224D68F8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Świętokrzyska Poznańska</w:t>
            </w:r>
          </w:p>
        </w:tc>
        <w:tc>
          <w:tcPr>
            <w:tcW w:w="4531" w:type="dxa"/>
            <w:vAlign w:val="center"/>
          </w:tcPr>
          <w:p w14:paraId="431DD1A6" w14:textId="696823A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75</w:t>
            </w:r>
          </w:p>
        </w:tc>
      </w:tr>
      <w:tr w:rsidR="00350AA3" w:rsidRPr="005A47E6" w14:paraId="408AE986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32BD5DAD" w14:textId="367ADEDB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Miechowicka</w:t>
            </w:r>
          </w:p>
        </w:tc>
        <w:tc>
          <w:tcPr>
            <w:tcW w:w="4531" w:type="dxa"/>
            <w:vAlign w:val="center"/>
          </w:tcPr>
          <w:p w14:paraId="25BF8CD7" w14:textId="4317215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85</w:t>
            </w:r>
          </w:p>
        </w:tc>
      </w:tr>
      <w:tr w:rsidR="00350AA3" w:rsidRPr="005A47E6" w14:paraId="7672D5FE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1A56A70" w14:textId="14EBD5E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Miechowicka</w:t>
            </w:r>
          </w:p>
        </w:tc>
        <w:tc>
          <w:tcPr>
            <w:tcW w:w="4531" w:type="dxa"/>
            <w:vAlign w:val="center"/>
          </w:tcPr>
          <w:p w14:paraId="61F105A8" w14:textId="6F87AD7A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86</w:t>
            </w:r>
          </w:p>
        </w:tc>
      </w:tr>
      <w:tr w:rsidR="00350AA3" w:rsidRPr="005A47E6" w14:paraId="0A9E7D6C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6175A13" w14:textId="5002C27B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Reymonta</w:t>
            </w:r>
          </w:p>
        </w:tc>
        <w:tc>
          <w:tcPr>
            <w:tcW w:w="4531" w:type="dxa"/>
            <w:vAlign w:val="center"/>
          </w:tcPr>
          <w:p w14:paraId="68E74066" w14:textId="43ECD3D7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1</w:t>
            </w:r>
          </w:p>
        </w:tc>
      </w:tr>
      <w:tr w:rsidR="00350AA3" w:rsidRPr="005A47E6" w14:paraId="0B43CB4A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6AF29DC7" w14:textId="299B907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Reymonta</w:t>
            </w:r>
          </w:p>
        </w:tc>
        <w:tc>
          <w:tcPr>
            <w:tcW w:w="4531" w:type="dxa"/>
            <w:vAlign w:val="center"/>
          </w:tcPr>
          <w:p w14:paraId="789BC790" w14:textId="27F6D8ED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2</w:t>
            </w:r>
          </w:p>
        </w:tc>
      </w:tr>
      <w:tr w:rsidR="00350AA3" w:rsidRPr="005A47E6" w14:paraId="4B9471EE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3DD518FD" w14:textId="72AB1D9A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Transportowca</w:t>
            </w:r>
          </w:p>
        </w:tc>
        <w:tc>
          <w:tcPr>
            <w:tcW w:w="4531" w:type="dxa"/>
            <w:vAlign w:val="center"/>
          </w:tcPr>
          <w:p w14:paraId="332C7515" w14:textId="51C259AB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89</w:t>
            </w:r>
          </w:p>
        </w:tc>
      </w:tr>
      <w:tr w:rsidR="00350AA3" w:rsidRPr="005A47E6" w14:paraId="797B5492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50460FFD" w14:textId="58669691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Szymborska</w:t>
            </w:r>
            <w:r w:rsidR="006A7310">
              <w:t xml:space="preserve"> </w:t>
            </w:r>
            <w:r>
              <w:t>Transportowca</w:t>
            </w:r>
          </w:p>
        </w:tc>
        <w:tc>
          <w:tcPr>
            <w:tcW w:w="4531" w:type="dxa"/>
            <w:vAlign w:val="center"/>
          </w:tcPr>
          <w:p w14:paraId="2AE049C8" w14:textId="5E071BC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90</w:t>
            </w:r>
          </w:p>
        </w:tc>
      </w:tr>
      <w:tr w:rsidR="00350AA3" w:rsidRPr="005A47E6" w14:paraId="31D0E59A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4266B6E3" w14:textId="29630FEC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lastRenderedPageBreak/>
              <w:t>Wielkopolska</w:t>
            </w:r>
            <w:r w:rsidR="006A7310">
              <w:t xml:space="preserve"> </w:t>
            </w:r>
            <w:r>
              <w:t>Cmentarz</w:t>
            </w:r>
          </w:p>
        </w:tc>
        <w:tc>
          <w:tcPr>
            <w:tcW w:w="4531" w:type="dxa"/>
            <w:vAlign w:val="center"/>
          </w:tcPr>
          <w:p w14:paraId="7983012C" w14:textId="55CE14F7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53</w:t>
            </w:r>
          </w:p>
        </w:tc>
      </w:tr>
      <w:tr w:rsidR="00350AA3" w:rsidRPr="005A47E6" w14:paraId="3562AAC5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7A0B8D24" w14:textId="48C42F9A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Wielkopolska</w:t>
            </w:r>
            <w:r w:rsidR="006A7310">
              <w:t xml:space="preserve"> </w:t>
            </w:r>
            <w:r>
              <w:t>Cmentarz</w:t>
            </w:r>
          </w:p>
        </w:tc>
        <w:tc>
          <w:tcPr>
            <w:tcW w:w="4531" w:type="dxa"/>
            <w:vAlign w:val="center"/>
          </w:tcPr>
          <w:p w14:paraId="2832869B" w14:textId="4756537F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54</w:t>
            </w:r>
          </w:p>
        </w:tc>
      </w:tr>
      <w:tr w:rsidR="00350AA3" w:rsidRPr="005A47E6" w14:paraId="62D91483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F900F60" w14:textId="01660AD3" w:rsidR="00350AA3" w:rsidRPr="005A47E6" w:rsidRDefault="006A7310" w:rsidP="00350AA3">
            <w:pPr>
              <w:spacing w:after="0" w:line="276" w:lineRule="auto"/>
              <w:ind w:firstLine="0"/>
              <w:jc w:val="left"/>
            </w:pPr>
            <w:r>
              <w:t>Wielkopolska Mątewska</w:t>
            </w:r>
          </w:p>
        </w:tc>
        <w:tc>
          <w:tcPr>
            <w:tcW w:w="4531" w:type="dxa"/>
            <w:vAlign w:val="center"/>
          </w:tcPr>
          <w:p w14:paraId="44AAADC4" w14:textId="2811A0E6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47</w:t>
            </w:r>
          </w:p>
        </w:tc>
      </w:tr>
      <w:tr w:rsidR="00350AA3" w:rsidRPr="005A47E6" w14:paraId="67D557C5" w14:textId="77777777" w:rsidTr="003E6FC4">
        <w:trPr>
          <w:trHeight w:val="283"/>
        </w:trPr>
        <w:tc>
          <w:tcPr>
            <w:tcW w:w="4531" w:type="dxa"/>
            <w:vAlign w:val="center"/>
          </w:tcPr>
          <w:p w14:paraId="2D3A5D1A" w14:textId="136F524E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Wielkopolska</w:t>
            </w:r>
            <w:r w:rsidR="006A7310">
              <w:t xml:space="preserve"> </w:t>
            </w:r>
            <w:r>
              <w:t>M</w:t>
            </w:r>
            <w:r w:rsidR="006A7310">
              <w:t>ą</w:t>
            </w:r>
            <w:r>
              <w:t>tewska</w:t>
            </w:r>
          </w:p>
        </w:tc>
        <w:tc>
          <w:tcPr>
            <w:tcW w:w="4531" w:type="dxa"/>
            <w:vAlign w:val="center"/>
          </w:tcPr>
          <w:p w14:paraId="3312806B" w14:textId="111685A4" w:rsidR="00350AA3" w:rsidRPr="005A47E6" w:rsidRDefault="00350AA3" w:rsidP="00350AA3">
            <w:pPr>
              <w:spacing w:after="0" w:line="276" w:lineRule="auto"/>
              <w:ind w:firstLine="0"/>
              <w:jc w:val="left"/>
            </w:pPr>
            <w:r>
              <w:t>Przystanek248</w:t>
            </w:r>
          </w:p>
        </w:tc>
      </w:tr>
    </w:tbl>
    <w:p w14:paraId="42B93BA9" w14:textId="77777777" w:rsidR="00FE067C" w:rsidRDefault="00603F82" w:rsidP="00BC2E08">
      <w:pPr>
        <w:keepNext/>
        <w:spacing w:before="240" w:after="160" w:line="276" w:lineRule="auto"/>
        <w:ind w:firstLine="0"/>
        <w:jc w:val="center"/>
      </w:pPr>
      <w:r w:rsidRPr="00603F82">
        <w:rPr>
          <w:noProof/>
        </w:rPr>
        <w:drawing>
          <wp:inline distT="0" distB="0" distL="0" distR="0" wp14:anchorId="532779B5" wp14:editId="1120479C">
            <wp:extent cx="5757899" cy="5735255"/>
            <wp:effectExtent l="0" t="0" r="0" b="0"/>
            <wp:docPr id="212885194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851940" name="Obraz 1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" t="1362" r="624" b="687"/>
                    <a:stretch/>
                  </pic:blipFill>
                  <pic:spPr bwMode="auto">
                    <a:xfrm>
                      <a:off x="0" y="0"/>
                      <a:ext cx="5774769" cy="5752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FFDD8" w14:textId="1AAAC2B4" w:rsidR="00603F82" w:rsidRDefault="00FE067C" w:rsidP="0063182C">
      <w:pPr>
        <w:pStyle w:val="Legenda"/>
        <w:spacing w:line="276" w:lineRule="auto"/>
        <w:ind w:firstLine="0"/>
      </w:pPr>
      <w:bookmarkStart w:id="26" w:name="_Toc199853233"/>
      <w:r>
        <w:t xml:space="preserve">Rysunek </w:t>
      </w:r>
      <w:fldSimple w:instr=" SEQ Rysunek \* ARABIC ">
        <w:r w:rsidR="002A2B6C">
          <w:rPr>
            <w:noProof/>
          </w:rPr>
          <w:t>11</w:t>
        </w:r>
      </w:fldSimple>
      <w:r>
        <w:t xml:space="preserve">. </w:t>
      </w:r>
      <w:r w:rsidR="003B7BD0">
        <w:t xml:space="preserve">Wynik </w:t>
      </w:r>
      <w:r w:rsidR="00C77053">
        <w:t xml:space="preserve">zestawienia </w:t>
      </w:r>
      <w:r w:rsidR="00350AA3">
        <w:t>lokalizacji</w:t>
      </w:r>
      <w:r w:rsidR="00C77053">
        <w:t>, które mają co najmniej 2 przystanki</w:t>
      </w:r>
      <w:bookmarkEnd w:id="26"/>
    </w:p>
    <w:p w14:paraId="700C3482" w14:textId="07C97FD0" w:rsidR="00F54307" w:rsidRDefault="00373107" w:rsidP="00104DB2">
      <w:pPr>
        <w:spacing w:after="160" w:line="276" w:lineRule="auto"/>
      </w:pPr>
      <w:r>
        <w:t>Policzenie liczby przystanków</w:t>
      </w:r>
      <w:r w:rsidR="00D76298">
        <w:t xml:space="preserve"> obsługiwanych przez każdą linię autobusową</w:t>
      </w:r>
      <w:r w:rsidR="00865B58">
        <w:t>.</w:t>
      </w:r>
    </w:p>
    <w:p w14:paraId="0EC010DA" w14:textId="2361EF56" w:rsidR="00F115FC" w:rsidRDefault="00F115FC" w:rsidP="00F115FC">
      <w:pPr>
        <w:spacing w:after="160" w:line="276" w:lineRule="auto"/>
        <w:ind w:firstLine="0"/>
        <w:jc w:val="center"/>
      </w:pPr>
      <w:r w:rsidRPr="00F115FC">
        <w:rPr>
          <w:noProof/>
        </w:rPr>
        <w:drawing>
          <wp:inline distT="0" distB="0" distL="0" distR="0" wp14:anchorId="7F278CB5" wp14:editId="076D69B4">
            <wp:extent cx="5730866" cy="986827"/>
            <wp:effectExtent l="0" t="0" r="3810" b="3810"/>
            <wp:docPr id="1782894405" name="Obraz 1" descr="Obraz zawierający tekst, Czcionka, lini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94405" name="Obraz 1" descr="Obraz zawierający tekst, Czcionka, linia, zrzut ekranu&#10;&#10;Zawartość wygenerowana przez sztuczną inteligencję może być niepoprawna."/>
                    <pic:cNvPicPr/>
                  </pic:nvPicPr>
                  <pic:blipFill rotWithShape="1">
                    <a:blip r:embed="rId30"/>
                    <a:srcRect l="1656" t="5756" r="1015" b="22083"/>
                    <a:stretch/>
                  </pic:blipFill>
                  <pic:spPr bwMode="auto">
                    <a:xfrm>
                      <a:off x="0" y="0"/>
                      <a:ext cx="5754540" cy="990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227E3" w14:textId="184719CB" w:rsidR="00767530" w:rsidRDefault="00767530" w:rsidP="00516107">
      <w:pPr>
        <w:pStyle w:val="Legenda"/>
        <w:keepNext/>
        <w:spacing w:before="240" w:line="276" w:lineRule="auto"/>
        <w:ind w:firstLine="0"/>
      </w:pPr>
      <w:bookmarkStart w:id="27" w:name="_Toc199494302"/>
      <w:r>
        <w:lastRenderedPageBreak/>
        <w:t xml:space="preserve">Tabela </w:t>
      </w:r>
      <w:fldSimple w:instr=" SEQ Tabela \* ARABIC ">
        <w:r w:rsidR="00390B55">
          <w:rPr>
            <w:noProof/>
          </w:rPr>
          <w:t>9</w:t>
        </w:r>
      </w:fldSimple>
      <w:r>
        <w:t xml:space="preserve">. </w:t>
      </w:r>
      <w:r w:rsidR="00CB4477">
        <w:t>Liczba przystanków obsługiwanych przez każdą linię</w:t>
      </w:r>
      <w:bookmarkEnd w:id="27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649"/>
        <w:gridCol w:w="4418"/>
      </w:tblGrid>
      <w:tr w:rsidR="00F115FC" w:rsidRPr="009D7809" w14:paraId="3D6A9145" w14:textId="77777777" w:rsidTr="00F115FC">
        <w:trPr>
          <w:trHeight w:val="283"/>
        </w:trPr>
        <w:tc>
          <w:tcPr>
            <w:tcW w:w="4649" w:type="dxa"/>
            <w:shd w:val="clear" w:color="auto" w:fill="A6A6A6" w:themeFill="background1" w:themeFillShade="A6"/>
          </w:tcPr>
          <w:p w14:paraId="2E61A1EA" w14:textId="5F60E4F3" w:rsidR="00F115FC" w:rsidRPr="00F93DE4" w:rsidRDefault="00F93DE4" w:rsidP="003E36D7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 w:rsidRPr="00F93DE4">
              <w:rPr>
                <w:b/>
                <w:bCs/>
              </w:rPr>
              <w:t>Linia</w:t>
            </w:r>
          </w:p>
        </w:tc>
        <w:tc>
          <w:tcPr>
            <w:tcW w:w="4418" w:type="dxa"/>
            <w:shd w:val="clear" w:color="auto" w:fill="A6A6A6" w:themeFill="background1" w:themeFillShade="A6"/>
          </w:tcPr>
          <w:p w14:paraId="728D58DC" w14:textId="68366F70" w:rsidR="00F115FC" w:rsidRPr="009D7809" w:rsidRDefault="00F93DE4" w:rsidP="003E36D7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Liczba przystanków</w:t>
            </w:r>
          </w:p>
        </w:tc>
      </w:tr>
      <w:tr w:rsidR="00F93DE4" w:rsidRPr="009D7809" w14:paraId="6AAD0013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7CA31665" w14:textId="0B5DFC59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10</w:t>
            </w:r>
          </w:p>
        </w:tc>
        <w:tc>
          <w:tcPr>
            <w:tcW w:w="4418" w:type="dxa"/>
            <w:vAlign w:val="center"/>
          </w:tcPr>
          <w:p w14:paraId="179F24A5" w14:textId="5BBFE95F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65</w:t>
            </w:r>
          </w:p>
        </w:tc>
      </w:tr>
      <w:tr w:rsidR="00F93DE4" w:rsidRPr="009D7809" w14:paraId="2A84193D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09E8DC1B" w14:textId="2FA6A1F3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12</w:t>
            </w:r>
          </w:p>
        </w:tc>
        <w:tc>
          <w:tcPr>
            <w:tcW w:w="4418" w:type="dxa"/>
            <w:vAlign w:val="center"/>
          </w:tcPr>
          <w:p w14:paraId="4550AD4F" w14:textId="7905356C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52</w:t>
            </w:r>
          </w:p>
        </w:tc>
      </w:tr>
      <w:tr w:rsidR="00F93DE4" w:rsidRPr="009D7809" w14:paraId="7A28C824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5B30B811" w14:textId="269FA2EC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16</w:t>
            </w:r>
          </w:p>
        </w:tc>
        <w:tc>
          <w:tcPr>
            <w:tcW w:w="4418" w:type="dxa"/>
            <w:vAlign w:val="center"/>
          </w:tcPr>
          <w:p w14:paraId="77124E6C" w14:textId="768CAF32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42</w:t>
            </w:r>
          </w:p>
        </w:tc>
      </w:tr>
      <w:tr w:rsidR="00F93DE4" w:rsidRPr="009D7809" w14:paraId="58738FD5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09930DF5" w14:textId="553A01B0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1</w:t>
            </w:r>
          </w:p>
        </w:tc>
        <w:tc>
          <w:tcPr>
            <w:tcW w:w="4418" w:type="dxa"/>
            <w:vAlign w:val="center"/>
          </w:tcPr>
          <w:p w14:paraId="698B33A9" w14:textId="292611FB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37</w:t>
            </w:r>
          </w:p>
        </w:tc>
      </w:tr>
      <w:tr w:rsidR="00F93DE4" w:rsidRPr="009D7809" w14:paraId="59D7842A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7236C357" w14:textId="2D5FA17E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4</w:t>
            </w:r>
          </w:p>
        </w:tc>
        <w:tc>
          <w:tcPr>
            <w:tcW w:w="4418" w:type="dxa"/>
            <w:vAlign w:val="center"/>
          </w:tcPr>
          <w:p w14:paraId="39F0DB7D" w14:textId="67D24415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36</w:t>
            </w:r>
          </w:p>
        </w:tc>
      </w:tr>
      <w:tr w:rsidR="00F93DE4" w:rsidRPr="009D7809" w14:paraId="27CAE192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3BF6193F" w14:textId="48C32F79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21</w:t>
            </w:r>
          </w:p>
        </w:tc>
        <w:tc>
          <w:tcPr>
            <w:tcW w:w="4418" w:type="dxa"/>
            <w:vAlign w:val="center"/>
          </w:tcPr>
          <w:p w14:paraId="6B33657E" w14:textId="2B408795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31</w:t>
            </w:r>
          </w:p>
        </w:tc>
      </w:tr>
      <w:tr w:rsidR="00F93DE4" w:rsidRPr="009D7809" w14:paraId="611F24AC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2D3C69B8" w14:textId="0301007D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27</w:t>
            </w:r>
          </w:p>
        </w:tc>
        <w:tc>
          <w:tcPr>
            <w:tcW w:w="4418" w:type="dxa"/>
            <w:vAlign w:val="center"/>
          </w:tcPr>
          <w:p w14:paraId="01B07CDB" w14:textId="5F11DEE0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31</w:t>
            </w:r>
          </w:p>
        </w:tc>
      </w:tr>
      <w:tr w:rsidR="00F93DE4" w:rsidRPr="009D7809" w14:paraId="3C560CA6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02CECAA8" w14:textId="587C727B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28</w:t>
            </w:r>
          </w:p>
        </w:tc>
        <w:tc>
          <w:tcPr>
            <w:tcW w:w="4418" w:type="dxa"/>
            <w:vAlign w:val="center"/>
          </w:tcPr>
          <w:p w14:paraId="52413F49" w14:textId="1F3E38B8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30</w:t>
            </w:r>
          </w:p>
        </w:tc>
      </w:tr>
      <w:tr w:rsidR="00F93DE4" w:rsidRPr="009D7809" w14:paraId="262C26BC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4C3017B7" w14:textId="3940C5EF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20</w:t>
            </w:r>
          </w:p>
        </w:tc>
        <w:tc>
          <w:tcPr>
            <w:tcW w:w="4418" w:type="dxa"/>
            <w:vAlign w:val="center"/>
          </w:tcPr>
          <w:p w14:paraId="6C0AB865" w14:textId="64164613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29</w:t>
            </w:r>
          </w:p>
        </w:tc>
      </w:tr>
      <w:tr w:rsidR="00F93DE4" w:rsidRPr="009D7809" w14:paraId="290E97D8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06D6B079" w14:textId="04F625DD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3</w:t>
            </w:r>
          </w:p>
        </w:tc>
        <w:tc>
          <w:tcPr>
            <w:tcW w:w="4418" w:type="dxa"/>
            <w:vAlign w:val="center"/>
          </w:tcPr>
          <w:p w14:paraId="753CD1F1" w14:textId="58DAA6E8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25</w:t>
            </w:r>
          </w:p>
        </w:tc>
      </w:tr>
      <w:tr w:rsidR="00F93DE4" w:rsidRPr="009D7809" w14:paraId="5701B13F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2FE40081" w14:textId="6236BEF1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Dla Wysiadających</w:t>
            </w:r>
          </w:p>
        </w:tc>
        <w:tc>
          <w:tcPr>
            <w:tcW w:w="4418" w:type="dxa"/>
            <w:vAlign w:val="center"/>
          </w:tcPr>
          <w:p w14:paraId="58F40FD5" w14:textId="74E84DC5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F93DE4" w:rsidRPr="009D7809" w14:paraId="5FBF780E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76F9B193" w14:textId="0101892C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110</w:t>
            </w:r>
          </w:p>
        </w:tc>
        <w:tc>
          <w:tcPr>
            <w:tcW w:w="4418" w:type="dxa"/>
            <w:vAlign w:val="center"/>
          </w:tcPr>
          <w:p w14:paraId="641E3F9F" w14:textId="4A406BC3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F93DE4" w:rsidRPr="009D7809" w14:paraId="405AF372" w14:textId="77777777" w:rsidTr="00210999">
        <w:trPr>
          <w:trHeight w:val="283"/>
        </w:trPr>
        <w:tc>
          <w:tcPr>
            <w:tcW w:w="4649" w:type="dxa"/>
            <w:vAlign w:val="center"/>
          </w:tcPr>
          <w:p w14:paraId="4F6DABE5" w14:textId="32F80B11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Linia2</w:t>
            </w:r>
          </w:p>
        </w:tc>
        <w:tc>
          <w:tcPr>
            <w:tcW w:w="4418" w:type="dxa"/>
            <w:vAlign w:val="center"/>
          </w:tcPr>
          <w:p w14:paraId="3D683EDE" w14:textId="0A06412F" w:rsidR="00F93DE4" w:rsidRPr="009D7809" w:rsidRDefault="00F93DE4" w:rsidP="00F93DE4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</w:tbl>
    <w:p w14:paraId="0A0E95B4" w14:textId="77777777" w:rsidR="006031B4" w:rsidRDefault="009D7809" w:rsidP="006031B4">
      <w:pPr>
        <w:keepNext/>
        <w:spacing w:before="240" w:after="160" w:line="276" w:lineRule="auto"/>
        <w:ind w:firstLine="0"/>
        <w:jc w:val="center"/>
      </w:pPr>
      <w:r w:rsidRPr="009D7809">
        <w:rPr>
          <w:noProof/>
        </w:rPr>
        <w:drawing>
          <wp:inline distT="0" distB="0" distL="0" distR="0" wp14:anchorId="0016D43E" wp14:editId="39C9C41A">
            <wp:extent cx="5755787" cy="2633240"/>
            <wp:effectExtent l="0" t="0" r="0" b="0"/>
            <wp:docPr id="5153581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358150" name="Obraz 1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6" t="1638" r="957" b="5055"/>
                    <a:stretch/>
                  </pic:blipFill>
                  <pic:spPr bwMode="auto">
                    <a:xfrm>
                      <a:off x="0" y="0"/>
                      <a:ext cx="5800656" cy="2653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10823" w14:textId="66E7FC89" w:rsidR="009D7809" w:rsidRDefault="006031B4" w:rsidP="006031B4">
      <w:pPr>
        <w:pStyle w:val="Legenda"/>
        <w:spacing w:line="276" w:lineRule="auto"/>
        <w:ind w:firstLine="0"/>
      </w:pPr>
      <w:bookmarkStart w:id="28" w:name="_Toc199853234"/>
      <w:r>
        <w:t xml:space="preserve">Rysunek </w:t>
      </w:r>
      <w:fldSimple w:instr=" SEQ Rysunek \* ARABIC ">
        <w:r w:rsidR="002A2B6C">
          <w:rPr>
            <w:noProof/>
          </w:rPr>
          <w:t>12</w:t>
        </w:r>
      </w:fldSimple>
      <w:r>
        <w:t xml:space="preserve">. </w:t>
      </w:r>
      <w:r w:rsidR="003B7BD0">
        <w:t xml:space="preserve">Wynik zliczania </w:t>
      </w:r>
      <w:r w:rsidR="00D87870">
        <w:t>przystanków obsługiwanych przez każdą linię</w:t>
      </w:r>
      <w:bookmarkEnd w:id="28"/>
    </w:p>
    <w:p w14:paraId="17E2EE2D" w14:textId="59352812" w:rsidR="00F54307" w:rsidRDefault="00C63E69" w:rsidP="00104DB2">
      <w:pPr>
        <w:spacing w:after="160" w:line="276" w:lineRule="auto"/>
      </w:pPr>
      <w:r>
        <w:t xml:space="preserve">Policzenie </w:t>
      </w:r>
      <w:r w:rsidR="000A58C3">
        <w:t>dla każdego kierunku podróży, z ilu przystanków można w dany kierunek pojechać</w:t>
      </w:r>
      <w:r>
        <w:t>.</w:t>
      </w:r>
    </w:p>
    <w:p w14:paraId="6FE434CE" w14:textId="61B1AE72" w:rsidR="000A58C3" w:rsidRDefault="000A58C3" w:rsidP="000A58C3">
      <w:pPr>
        <w:spacing w:after="160" w:line="276" w:lineRule="auto"/>
        <w:ind w:firstLine="0"/>
        <w:jc w:val="center"/>
      </w:pPr>
      <w:r w:rsidRPr="000A58C3">
        <w:rPr>
          <w:noProof/>
        </w:rPr>
        <w:drawing>
          <wp:inline distT="0" distB="0" distL="0" distR="0" wp14:anchorId="787E3B21" wp14:editId="4680E6EE">
            <wp:extent cx="5770262" cy="1012785"/>
            <wp:effectExtent l="0" t="0" r="1905" b="0"/>
            <wp:docPr id="331682952" name="Obraz 1" descr="Obraz zawierający tekst, Czcionka, linia, numer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82952" name="Obraz 1" descr="Obraz zawierający tekst, Czcionka, linia, numer&#10;&#10;Zawartość wygenerowana przez sztuczną inteligencję może być niepoprawna."/>
                    <pic:cNvPicPr/>
                  </pic:nvPicPr>
                  <pic:blipFill rotWithShape="1">
                    <a:blip r:embed="rId32"/>
                    <a:srcRect l="1729" t="17463" r="2468" b="20273"/>
                    <a:stretch/>
                  </pic:blipFill>
                  <pic:spPr bwMode="auto">
                    <a:xfrm>
                      <a:off x="0" y="0"/>
                      <a:ext cx="5906630" cy="1036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635101" w14:textId="25C4F76A" w:rsidR="00BB0DB7" w:rsidRDefault="00BB0DB7" w:rsidP="00482F11">
      <w:pPr>
        <w:pStyle w:val="Legenda"/>
        <w:keepNext/>
        <w:spacing w:before="240" w:line="276" w:lineRule="auto"/>
        <w:ind w:firstLine="0"/>
      </w:pPr>
      <w:bookmarkStart w:id="29" w:name="_Toc199494303"/>
      <w:r>
        <w:t xml:space="preserve">Tabela </w:t>
      </w:r>
      <w:fldSimple w:instr=" SEQ Tabela \* ARABIC ">
        <w:r w:rsidR="00390B55">
          <w:rPr>
            <w:noProof/>
          </w:rPr>
          <w:t>10</w:t>
        </w:r>
      </w:fldSimple>
      <w:r>
        <w:t xml:space="preserve">. </w:t>
      </w:r>
      <w:r w:rsidR="006B31E9">
        <w:t>Liczba przystanków obsługując</w:t>
      </w:r>
      <w:r w:rsidR="008638ED">
        <w:t>ych</w:t>
      </w:r>
      <w:r w:rsidR="006B31E9">
        <w:t xml:space="preserve"> dany kierunek</w:t>
      </w:r>
      <w:bookmarkEnd w:id="29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4390"/>
        <w:gridCol w:w="4677"/>
      </w:tblGrid>
      <w:tr w:rsidR="000A58C3" w:rsidRPr="00C63E69" w14:paraId="11B00E25" w14:textId="77777777" w:rsidTr="000A58C3">
        <w:trPr>
          <w:trHeight w:val="283"/>
        </w:trPr>
        <w:tc>
          <w:tcPr>
            <w:tcW w:w="4390" w:type="dxa"/>
            <w:shd w:val="clear" w:color="auto" w:fill="A6A6A6" w:themeFill="background1" w:themeFillShade="A6"/>
          </w:tcPr>
          <w:p w14:paraId="4B7485EE" w14:textId="199A6969" w:rsidR="000A58C3" w:rsidRPr="00C63E69" w:rsidRDefault="000A58C3" w:rsidP="00E109BE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 w:rsidRPr="00C63E69">
              <w:rPr>
                <w:b/>
                <w:bCs/>
              </w:rPr>
              <w:t>Kierunek</w:t>
            </w:r>
          </w:p>
        </w:tc>
        <w:tc>
          <w:tcPr>
            <w:tcW w:w="4677" w:type="dxa"/>
            <w:shd w:val="clear" w:color="auto" w:fill="A6A6A6" w:themeFill="background1" w:themeFillShade="A6"/>
          </w:tcPr>
          <w:p w14:paraId="66B03A0E" w14:textId="74F6EE74" w:rsidR="000A58C3" w:rsidRPr="00C63E69" w:rsidRDefault="00033EF0" w:rsidP="00E109BE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Liczba przystanków</w:t>
            </w:r>
          </w:p>
        </w:tc>
      </w:tr>
      <w:tr w:rsidR="00033EF0" w:rsidRPr="00C63E69" w14:paraId="23610DDD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6666B026" w14:textId="6B5405E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Pocz</w:t>
            </w:r>
            <w:r w:rsidR="000813C1">
              <w:t>ą</w:t>
            </w:r>
            <w:r>
              <w:t>tkowy</w:t>
            </w:r>
            <w:r w:rsidR="000813C1">
              <w:t xml:space="preserve"> </w:t>
            </w:r>
            <w:r>
              <w:t>Miasto</w:t>
            </w:r>
          </w:p>
        </w:tc>
        <w:tc>
          <w:tcPr>
            <w:tcW w:w="4677" w:type="dxa"/>
            <w:vAlign w:val="center"/>
          </w:tcPr>
          <w:p w14:paraId="0A8ECD27" w14:textId="18EFC3C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0</w:t>
            </w:r>
          </w:p>
        </w:tc>
      </w:tr>
      <w:tr w:rsidR="00033EF0" w:rsidRPr="00C63E69" w14:paraId="33DE9367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D5D8FB4" w14:textId="1A82647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Pozna</w:t>
            </w:r>
            <w:r w:rsidR="000813C1">
              <w:t>ń</w:t>
            </w:r>
            <w:r>
              <w:t>ska</w:t>
            </w:r>
          </w:p>
        </w:tc>
        <w:tc>
          <w:tcPr>
            <w:tcW w:w="4677" w:type="dxa"/>
            <w:vAlign w:val="center"/>
          </w:tcPr>
          <w:p w14:paraId="19CEF6CB" w14:textId="3DF73AFC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9</w:t>
            </w:r>
          </w:p>
        </w:tc>
      </w:tr>
      <w:tr w:rsidR="00033EF0" w:rsidRPr="00C63E69" w14:paraId="008D84F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CC99F18" w14:textId="0F68F177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Aleja</w:t>
            </w:r>
            <w:r w:rsidR="000813C1">
              <w:t xml:space="preserve"> </w:t>
            </w:r>
            <w:r>
              <w:t>800</w:t>
            </w:r>
            <w:r w:rsidR="000813C1">
              <w:t>-l</w:t>
            </w:r>
            <w:r>
              <w:t>ecia</w:t>
            </w:r>
          </w:p>
        </w:tc>
        <w:tc>
          <w:tcPr>
            <w:tcW w:w="4677" w:type="dxa"/>
            <w:vAlign w:val="center"/>
          </w:tcPr>
          <w:p w14:paraId="42F65E54" w14:textId="130458D0" w:rsidR="00033EF0" w:rsidRPr="00C63E69" w:rsidRDefault="00033EF0" w:rsidP="00033EF0">
            <w:pPr>
              <w:spacing w:after="0" w:line="276" w:lineRule="auto"/>
              <w:ind w:left="33" w:hanging="33"/>
              <w:jc w:val="left"/>
            </w:pPr>
            <w:r>
              <w:t>8</w:t>
            </w:r>
          </w:p>
        </w:tc>
      </w:tr>
      <w:tr w:rsidR="00033EF0" w:rsidRPr="00C63E69" w14:paraId="731DA23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03310BC" w14:textId="6E7B4F5F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arulewska</w:t>
            </w:r>
          </w:p>
        </w:tc>
        <w:tc>
          <w:tcPr>
            <w:tcW w:w="4677" w:type="dxa"/>
            <w:vAlign w:val="center"/>
          </w:tcPr>
          <w:p w14:paraId="0C3F4A9A" w14:textId="2D6A1586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8</w:t>
            </w:r>
          </w:p>
        </w:tc>
      </w:tr>
      <w:tr w:rsidR="00033EF0" w:rsidRPr="00C63E69" w14:paraId="2BE4A761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2E57252" w14:textId="6FAA2C8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lastRenderedPageBreak/>
              <w:t>Dworcowa</w:t>
            </w:r>
          </w:p>
        </w:tc>
        <w:tc>
          <w:tcPr>
            <w:tcW w:w="4677" w:type="dxa"/>
            <w:vAlign w:val="center"/>
          </w:tcPr>
          <w:p w14:paraId="6E72243A" w14:textId="760AEB89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7</w:t>
            </w:r>
          </w:p>
        </w:tc>
      </w:tr>
      <w:tr w:rsidR="00033EF0" w:rsidRPr="00C63E69" w14:paraId="61C48AEB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DF5F3B3" w14:textId="621497A7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</w:t>
            </w:r>
            <w:r w:rsidR="000813C1">
              <w:t>ą</w:t>
            </w:r>
            <w:r>
              <w:t>twy</w:t>
            </w:r>
          </w:p>
        </w:tc>
        <w:tc>
          <w:tcPr>
            <w:tcW w:w="4677" w:type="dxa"/>
            <w:vAlign w:val="center"/>
          </w:tcPr>
          <w:p w14:paraId="088E9A5D" w14:textId="7BDA452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7</w:t>
            </w:r>
          </w:p>
        </w:tc>
      </w:tr>
      <w:tr w:rsidR="00033EF0" w:rsidRPr="00C63E69" w14:paraId="2D6706B0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C124EDC" w14:textId="4D525E40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Staszica</w:t>
            </w:r>
          </w:p>
        </w:tc>
        <w:tc>
          <w:tcPr>
            <w:tcW w:w="4677" w:type="dxa"/>
            <w:vAlign w:val="center"/>
          </w:tcPr>
          <w:p w14:paraId="090C06A1" w14:textId="74BB0C1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7</w:t>
            </w:r>
          </w:p>
        </w:tc>
      </w:tr>
      <w:tr w:rsidR="00033EF0" w:rsidRPr="00C63E69" w14:paraId="693981A6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64784A41" w14:textId="286888BC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Szymborska</w:t>
            </w:r>
          </w:p>
        </w:tc>
        <w:tc>
          <w:tcPr>
            <w:tcW w:w="4677" w:type="dxa"/>
            <w:vAlign w:val="center"/>
          </w:tcPr>
          <w:p w14:paraId="272C4AAC" w14:textId="437F0E5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7</w:t>
            </w:r>
          </w:p>
        </w:tc>
      </w:tr>
      <w:tr w:rsidR="00033EF0" w:rsidRPr="00C63E69" w14:paraId="1F2035B1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E2F9CFD" w14:textId="0C62B6BE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Niepodleg</w:t>
            </w:r>
            <w:r w:rsidR="00A705EA">
              <w:t>ł</w:t>
            </w:r>
            <w:r>
              <w:t>o</w:t>
            </w:r>
            <w:r w:rsidR="00A705EA">
              <w:t>ś</w:t>
            </w:r>
            <w:r>
              <w:t>ci</w:t>
            </w:r>
          </w:p>
        </w:tc>
        <w:tc>
          <w:tcPr>
            <w:tcW w:w="4677" w:type="dxa"/>
            <w:vAlign w:val="center"/>
          </w:tcPr>
          <w:p w14:paraId="2BEF8724" w14:textId="0659964B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6</w:t>
            </w:r>
          </w:p>
        </w:tc>
      </w:tr>
      <w:tr w:rsidR="00033EF0" w:rsidRPr="00C63E69" w14:paraId="644AAD1B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31B887F7" w14:textId="792FB599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Toru</w:t>
            </w:r>
            <w:r w:rsidR="00A705EA">
              <w:t>ń</w:t>
            </w:r>
            <w:r>
              <w:t>ska</w:t>
            </w:r>
          </w:p>
        </w:tc>
        <w:tc>
          <w:tcPr>
            <w:tcW w:w="4677" w:type="dxa"/>
            <w:vAlign w:val="center"/>
          </w:tcPr>
          <w:p w14:paraId="392F3D2D" w14:textId="3E5CBF0A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6</w:t>
            </w:r>
          </w:p>
        </w:tc>
      </w:tr>
      <w:tr w:rsidR="00033EF0" w:rsidRPr="00C63E69" w14:paraId="50020384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FDFC2C5" w14:textId="3FD9B700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Narutowicza</w:t>
            </w:r>
          </w:p>
        </w:tc>
        <w:tc>
          <w:tcPr>
            <w:tcW w:w="4677" w:type="dxa"/>
            <w:vAlign w:val="center"/>
          </w:tcPr>
          <w:p w14:paraId="62B4DFFE" w14:textId="52246DE4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5</w:t>
            </w:r>
          </w:p>
        </w:tc>
      </w:tr>
      <w:tr w:rsidR="00033EF0" w:rsidRPr="00C63E69" w14:paraId="6F6BE9E0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84DBC89" w14:textId="6F2964E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P</w:t>
            </w:r>
            <w:r w:rsidR="00A705EA">
              <w:t>KP</w:t>
            </w:r>
          </w:p>
        </w:tc>
        <w:tc>
          <w:tcPr>
            <w:tcW w:w="4677" w:type="dxa"/>
            <w:vAlign w:val="center"/>
          </w:tcPr>
          <w:p w14:paraId="604919B4" w14:textId="6FE241DF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5</w:t>
            </w:r>
          </w:p>
        </w:tc>
      </w:tr>
      <w:tr w:rsidR="00033EF0" w:rsidRPr="00C63E69" w14:paraId="4EB10791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9F82E43" w14:textId="763058B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Szymborze</w:t>
            </w:r>
          </w:p>
        </w:tc>
        <w:tc>
          <w:tcPr>
            <w:tcW w:w="4677" w:type="dxa"/>
            <w:vAlign w:val="center"/>
          </w:tcPr>
          <w:p w14:paraId="408F25FC" w14:textId="779CFAAA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5</w:t>
            </w:r>
          </w:p>
        </w:tc>
      </w:tr>
      <w:tr w:rsidR="00033EF0" w:rsidRPr="00C63E69" w14:paraId="485405F4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87C2967" w14:textId="01EB612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Ko</w:t>
            </w:r>
            <w:r w:rsidR="00A705EA">
              <w:t>ń</w:t>
            </w:r>
            <w:r>
              <w:t>cowy</w:t>
            </w:r>
          </w:p>
        </w:tc>
        <w:tc>
          <w:tcPr>
            <w:tcW w:w="4677" w:type="dxa"/>
            <w:vAlign w:val="center"/>
          </w:tcPr>
          <w:p w14:paraId="066413B0" w14:textId="6AB16EC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4</w:t>
            </w:r>
          </w:p>
        </w:tc>
      </w:tr>
      <w:tr w:rsidR="00033EF0" w:rsidRPr="00C63E69" w14:paraId="2A90E0BB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A753243" w14:textId="3EFC1D8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iechowicka</w:t>
            </w:r>
          </w:p>
        </w:tc>
        <w:tc>
          <w:tcPr>
            <w:tcW w:w="4677" w:type="dxa"/>
            <w:vAlign w:val="center"/>
          </w:tcPr>
          <w:p w14:paraId="65A5F40F" w14:textId="35AA81EE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4</w:t>
            </w:r>
          </w:p>
        </w:tc>
      </w:tr>
      <w:tr w:rsidR="00033EF0" w:rsidRPr="00C63E69" w14:paraId="479B2942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30A3463" w14:textId="268B099A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Ratuszowa</w:t>
            </w:r>
          </w:p>
        </w:tc>
        <w:tc>
          <w:tcPr>
            <w:tcW w:w="4677" w:type="dxa"/>
            <w:vAlign w:val="center"/>
          </w:tcPr>
          <w:p w14:paraId="1A158BA6" w14:textId="7D05B299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4</w:t>
            </w:r>
          </w:p>
        </w:tc>
      </w:tr>
      <w:tr w:rsidR="00033EF0" w:rsidRPr="00C63E69" w14:paraId="6D7DA017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268AAD88" w14:textId="758C685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Kopernika</w:t>
            </w:r>
          </w:p>
        </w:tc>
        <w:tc>
          <w:tcPr>
            <w:tcW w:w="4677" w:type="dxa"/>
            <w:vAlign w:val="center"/>
          </w:tcPr>
          <w:p w14:paraId="3BF97EAE" w14:textId="029AC18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3</w:t>
            </w:r>
          </w:p>
        </w:tc>
      </w:tr>
      <w:tr w:rsidR="00033EF0" w:rsidRPr="00C63E69" w14:paraId="004A74EB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07738C1E" w14:textId="4C65641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</w:t>
            </w:r>
            <w:r w:rsidR="00A705EA">
              <w:t>ą</w:t>
            </w:r>
            <w:r>
              <w:t>tewska</w:t>
            </w:r>
          </w:p>
        </w:tc>
        <w:tc>
          <w:tcPr>
            <w:tcW w:w="4677" w:type="dxa"/>
            <w:vAlign w:val="center"/>
          </w:tcPr>
          <w:p w14:paraId="186F48D9" w14:textId="7D51152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3</w:t>
            </w:r>
          </w:p>
        </w:tc>
      </w:tr>
      <w:tr w:rsidR="00033EF0" w:rsidRPr="00C63E69" w14:paraId="404C6C6C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37404CE" w14:textId="68BCF68E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Wojska</w:t>
            </w:r>
            <w:r w:rsidR="00A705EA">
              <w:t xml:space="preserve"> </w:t>
            </w:r>
            <w:r>
              <w:t>Polskiego</w:t>
            </w:r>
          </w:p>
        </w:tc>
        <w:tc>
          <w:tcPr>
            <w:tcW w:w="4677" w:type="dxa"/>
            <w:vAlign w:val="center"/>
          </w:tcPr>
          <w:p w14:paraId="041BF9D7" w14:textId="0BC1EE13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3</w:t>
            </w:r>
          </w:p>
        </w:tc>
      </w:tr>
      <w:tr w:rsidR="00033EF0" w:rsidRPr="00C63E69" w14:paraId="2462162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EE8315E" w14:textId="344B94A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Cegielna</w:t>
            </w:r>
          </w:p>
        </w:tc>
        <w:tc>
          <w:tcPr>
            <w:tcW w:w="4677" w:type="dxa"/>
            <w:vAlign w:val="center"/>
          </w:tcPr>
          <w:p w14:paraId="45F007A5" w14:textId="0D84868F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48CD45EC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61F91F33" w14:textId="145C7D63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Cmentarz</w:t>
            </w:r>
          </w:p>
        </w:tc>
        <w:tc>
          <w:tcPr>
            <w:tcW w:w="4677" w:type="dxa"/>
            <w:vAlign w:val="center"/>
          </w:tcPr>
          <w:p w14:paraId="5191288B" w14:textId="4B4738F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0EC8C72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06003805" w14:textId="654E9FFC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Jacewska</w:t>
            </w:r>
          </w:p>
        </w:tc>
        <w:tc>
          <w:tcPr>
            <w:tcW w:w="4677" w:type="dxa"/>
            <w:vAlign w:val="center"/>
          </w:tcPr>
          <w:p w14:paraId="092941AA" w14:textId="4CD42B1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1A2A878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78D56C5" w14:textId="1FC8616F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Kasprowicza</w:t>
            </w:r>
          </w:p>
        </w:tc>
        <w:tc>
          <w:tcPr>
            <w:tcW w:w="4677" w:type="dxa"/>
            <w:vAlign w:val="center"/>
          </w:tcPr>
          <w:p w14:paraId="715D0F8D" w14:textId="28DBD45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59338ECA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644A519" w14:textId="6B9A76B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Krzywoustego</w:t>
            </w:r>
          </w:p>
        </w:tc>
        <w:tc>
          <w:tcPr>
            <w:tcW w:w="4677" w:type="dxa"/>
            <w:vAlign w:val="center"/>
          </w:tcPr>
          <w:p w14:paraId="527E7AA3" w14:textId="329C452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22963D2F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2D5400BB" w14:textId="0C8F2C1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Laubitza</w:t>
            </w:r>
          </w:p>
        </w:tc>
        <w:tc>
          <w:tcPr>
            <w:tcW w:w="4677" w:type="dxa"/>
            <w:vAlign w:val="center"/>
          </w:tcPr>
          <w:p w14:paraId="0AACCF38" w14:textId="638CB556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49235633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63C32A35" w14:textId="1F678A1D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 xml:space="preserve">Świętego </w:t>
            </w:r>
            <w:r w:rsidR="00033EF0">
              <w:t>Ducha</w:t>
            </w:r>
          </w:p>
        </w:tc>
        <w:tc>
          <w:tcPr>
            <w:tcW w:w="4677" w:type="dxa"/>
            <w:vAlign w:val="center"/>
          </w:tcPr>
          <w:p w14:paraId="513714BC" w14:textId="46832967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2C537EA3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29203321" w14:textId="0AF6EF71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Świętokrzyska</w:t>
            </w:r>
          </w:p>
        </w:tc>
        <w:tc>
          <w:tcPr>
            <w:tcW w:w="4677" w:type="dxa"/>
            <w:vAlign w:val="center"/>
          </w:tcPr>
          <w:p w14:paraId="53562EF0" w14:textId="4BECF982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0F19C299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EDDD4F7" w14:textId="773154B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Wielkopolska</w:t>
            </w:r>
          </w:p>
        </w:tc>
        <w:tc>
          <w:tcPr>
            <w:tcW w:w="4677" w:type="dxa"/>
            <w:vAlign w:val="center"/>
          </w:tcPr>
          <w:p w14:paraId="3F3FD6A1" w14:textId="0A53462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2</w:t>
            </w:r>
          </w:p>
        </w:tc>
      </w:tr>
      <w:tr w:rsidR="00033EF0" w:rsidRPr="00C63E69" w14:paraId="5054A2A2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75B18F5" w14:textId="630A6A5B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Aleja</w:t>
            </w:r>
            <w:r w:rsidR="00A705EA">
              <w:t xml:space="preserve"> </w:t>
            </w:r>
            <w:r>
              <w:t>59</w:t>
            </w:r>
            <w:r w:rsidR="00A705EA">
              <w:t xml:space="preserve"> Pułku </w:t>
            </w:r>
            <w:r>
              <w:t>Piechoty</w:t>
            </w:r>
          </w:p>
        </w:tc>
        <w:tc>
          <w:tcPr>
            <w:tcW w:w="4677" w:type="dxa"/>
            <w:vAlign w:val="center"/>
          </w:tcPr>
          <w:p w14:paraId="1CD91DB0" w14:textId="31346693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6EC79C7F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1C24C86" w14:textId="6D493C58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Długa</w:t>
            </w:r>
          </w:p>
        </w:tc>
        <w:tc>
          <w:tcPr>
            <w:tcW w:w="4677" w:type="dxa"/>
            <w:vAlign w:val="center"/>
          </w:tcPr>
          <w:p w14:paraId="65FE7B28" w14:textId="70C17C40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22C63D16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43FF0955" w14:textId="7683A3C5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Działowa</w:t>
            </w:r>
          </w:p>
        </w:tc>
        <w:tc>
          <w:tcPr>
            <w:tcW w:w="4677" w:type="dxa"/>
            <w:vAlign w:val="center"/>
          </w:tcPr>
          <w:p w14:paraId="2A15D62D" w14:textId="286242A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4DA69045" w14:textId="77777777" w:rsidTr="00F13A6D">
        <w:trPr>
          <w:trHeight w:val="46"/>
        </w:trPr>
        <w:tc>
          <w:tcPr>
            <w:tcW w:w="4390" w:type="dxa"/>
            <w:vAlign w:val="center"/>
          </w:tcPr>
          <w:p w14:paraId="3D137D53" w14:textId="1FAB6A51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Jagiellońska</w:t>
            </w:r>
          </w:p>
        </w:tc>
        <w:tc>
          <w:tcPr>
            <w:tcW w:w="4677" w:type="dxa"/>
            <w:vAlign w:val="center"/>
          </w:tcPr>
          <w:p w14:paraId="2FBBAB47" w14:textId="5AC64689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04D69063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09D4CF6C" w14:textId="27C25A33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Łokietka</w:t>
            </w:r>
          </w:p>
        </w:tc>
        <w:tc>
          <w:tcPr>
            <w:tcW w:w="4677" w:type="dxa"/>
            <w:vAlign w:val="center"/>
          </w:tcPr>
          <w:p w14:paraId="44261A95" w14:textId="28BB563D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322C54BF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501D10F" w14:textId="5E63B3D9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agazynowa</w:t>
            </w:r>
          </w:p>
        </w:tc>
        <w:tc>
          <w:tcPr>
            <w:tcW w:w="4677" w:type="dxa"/>
            <w:vAlign w:val="center"/>
          </w:tcPr>
          <w:p w14:paraId="41BE0756" w14:textId="3A30975C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16A9BA49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41247A2" w14:textId="03AEA7B0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Marcinkowskiego</w:t>
            </w:r>
          </w:p>
        </w:tc>
        <w:tc>
          <w:tcPr>
            <w:tcW w:w="4677" w:type="dxa"/>
            <w:vAlign w:val="center"/>
          </w:tcPr>
          <w:p w14:paraId="7C52FC65" w14:textId="51C7928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3EB79DCF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CE19C27" w14:textId="522C6748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Metalowców</w:t>
            </w:r>
          </w:p>
        </w:tc>
        <w:tc>
          <w:tcPr>
            <w:tcW w:w="4677" w:type="dxa"/>
            <w:vAlign w:val="center"/>
          </w:tcPr>
          <w:p w14:paraId="763086FD" w14:textId="558880CF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4C098755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797B72C2" w14:textId="34453C4E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Popowicka</w:t>
            </w:r>
          </w:p>
        </w:tc>
        <w:tc>
          <w:tcPr>
            <w:tcW w:w="4677" w:type="dxa"/>
            <w:vAlign w:val="center"/>
          </w:tcPr>
          <w:p w14:paraId="0FEE824D" w14:textId="02F412B6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50146A47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0DB166A3" w14:textId="504DA8D0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Sławęcinek PKP</w:t>
            </w:r>
          </w:p>
        </w:tc>
        <w:tc>
          <w:tcPr>
            <w:tcW w:w="4677" w:type="dxa"/>
            <w:vAlign w:val="center"/>
          </w:tcPr>
          <w:p w14:paraId="69BB435E" w14:textId="67300021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4E2B49E3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5617209" w14:textId="3FAA8518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Tężnie</w:t>
            </w:r>
          </w:p>
        </w:tc>
        <w:tc>
          <w:tcPr>
            <w:tcW w:w="4677" w:type="dxa"/>
            <w:vAlign w:val="center"/>
          </w:tcPr>
          <w:p w14:paraId="566079BE" w14:textId="3A551C88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5CD18275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1C32D714" w14:textId="7C0CE2C6" w:rsidR="00033EF0" w:rsidRPr="00C63E69" w:rsidRDefault="00A705EA" w:rsidP="00033EF0">
            <w:pPr>
              <w:spacing w:after="0" w:line="276" w:lineRule="auto"/>
              <w:ind w:firstLine="0"/>
              <w:jc w:val="left"/>
            </w:pPr>
            <w:r>
              <w:t>Wilkońskiego</w:t>
            </w:r>
          </w:p>
        </w:tc>
        <w:tc>
          <w:tcPr>
            <w:tcW w:w="4677" w:type="dxa"/>
            <w:vAlign w:val="center"/>
          </w:tcPr>
          <w:p w14:paraId="6571E0FF" w14:textId="04396933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  <w:tr w:rsidR="00033EF0" w:rsidRPr="00C63E69" w14:paraId="45270254" w14:textId="77777777" w:rsidTr="00F13A6D">
        <w:trPr>
          <w:trHeight w:val="283"/>
        </w:trPr>
        <w:tc>
          <w:tcPr>
            <w:tcW w:w="4390" w:type="dxa"/>
            <w:vAlign w:val="center"/>
          </w:tcPr>
          <w:p w14:paraId="54EBD163" w14:textId="7A6918D6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Ziarniaka</w:t>
            </w:r>
          </w:p>
        </w:tc>
        <w:tc>
          <w:tcPr>
            <w:tcW w:w="4677" w:type="dxa"/>
            <w:vAlign w:val="center"/>
          </w:tcPr>
          <w:p w14:paraId="75CC996E" w14:textId="5683BA55" w:rsidR="00033EF0" w:rsidRPr="00C63E69" w:rsidRDefault="00033EF0" w:rsidP="00033EF0">
            <w:pPr>
              <w:spacing w:after="0" w:line="276" w:lineRule="auto"/>
              <w:ind w:firstLine="0"/>
              <w:jc w:val="left"/>
            </w:pPr>
            <w:r>
              <w:t>1</w:t>
            </w:r>
          </w:p>
        </w:tc>
      </w:tr>
    </w:tbl>
    <w:p w14:paraId="576A261C" w14:textId="77777777" w:rsidR="00107B37" w:rsidRDefault="00200CD7" w:rsidP="00107B37">
      <w:pPr>
        <w:keepNext/>
        <w:spacing w:before="240" w:after="160" w:line="276" w:lineRule="auto"/>
        <w:ind w:firstLine="0"/>
        <w:jc w:val="center"/>
      </w:pPr>
      <w:r w:rsidRPr="00200CD7">
        <w:rPr>
          <w:noProof/>
        </w:rPr>
        <w:lastRenderedPageBreak/>
        <w:drawing>
          <wp:inline distT="0" distB="0" distL="0" distR="0" wp14:anchorId="4A242FC9" wp14:editId="760B1904">
            <wp:extent cx="5758592" cy="5735256"/>
            <wp:effectExtent l="0" t="0" r="0" b="0"/>
            <wp:docPr id="10394904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49042" name="Obraz 1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1" t="498" r="631" b="609"/>
                    <a:stretch/>
                  </pic:blipFill>
                  <pic:spPr bwMode="auto">
                    <a:xfrm>
                      <a:off x="0" y="0"/>
                      <a:ext cx="5811663" cy="5788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34EE7" w14:textId="370C41E6" w:rsidR="00200CD7" w:rsidRDefault="00107B37" w:rsidP="00107B37">
      <w:pPr>
        <w:pStyle w:val="Legenda"/>
        <w:spacing w:line="276" w:lineRule="auto"/>
        <w:ind w:firstLine="0"/>
      </w:pPr>
      <w:bookmarkStart w:id="30" w:name="_Toc199853235"/>
      <w:r>
        <w:t xml:space="preserve">Rysunek </w:t>
      </w:r>
      <w:fldSimple w:instr=" SEQ Rysunek \* ARABIC ">
        <w:r w:rsidR="002A2B6C">
          <w:rPr>
            <w:noProof/>
          </w:rPr>
          <w:t>13</w:t>
        </w:r>
      </w:fldSimple>
      <w:r>
        <w:t xml:space="preserve">. </w:t>
      </w:r>
      <w:r w:rsidR="00FB7DCD">
        <w:t xml:space="preserve">Wynik zliczania </w:t>
      </w:r>
      <w:r w:rsidR="0045502D">
        <w:t>przystanków obsługujących dany kierunek</w:t>
      </w:r>
      <w:bookmarkEnd w:id="30"/>
    </w:p>
    <w:p w14:paraId="79B03F04" w14:textId="2933D670" w:rsidR="00F54307" w:rsidRDefault="000B6E3D" w:rsidP="00104DB2">
      <w:pPr>
        <w:spacing w:after="160" w:line="276" w:lineRule="auto"/>
      </w:pPr>
      <w:r>
        <w:t xml:space="preserve">Liczba </w:t>
      </w:r>
      <w:r w:rsidR="00855842">
        <w:t>przystanków, które jednocześnie posiadają biletomat i tablice informacyjn</w:t>
      </w:r>
      <w:r w:rsidR="00E335B4">
        <w:t>ą.</w:t>
      </w:r>
    </w:p>
    <w:p w14:paraId="68409B13" w14:textId="4DF68C78" w:rsidR="00E335B4" w:rsidRDefault="00E335B4" w:rsidP="00E335B4">
      <w:pPr>
        <w:spacing w:after="160" w:line="276" w:lineRule="auto"/>
        <w:ind w:firstLine="0"/>
        <w:jc w:val="center"/>
      </w:pPr>
      <w:r w:rsidRPr="00E335B4">
        <w:rPr>
          <w:noProof/>
        </w:rPr>
        <w:drawing>
          <wp:inline distT="0" distB="0" distL="0" distR="0" wp14:anchorId="0677C538" wp14:editId="6DBEE1EF">
            <wp:extent cx="5758257" cy="995422"/>
            <wp:effectExtent l="0" t="0" r="0" b="0"/>
            <wp:docPr id="1196306539" name="Obraz 1" descr="Obraz zawierający tekst, zrzut ekranu, Czcionka, lini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306539" name="Obraz 1" descr="Obraz zawierający tekst, zrzut ekranu, Czcionka, linia&#10;&#10;Zawartość wygenerowana przez sztuczną inteligencję może być niepoprawna."/>
                    <pic:cNvPicPr/>
                  </pic:nvPicPr>
                  <pic:blipFill rotWithShape="1">
                    <a:blip r:embed="rId34"/>
                    <a:srcRect l="1415" t="6638" r="1767" b="19007"/>
                    <a:stretch/>
                  </pic:blipFill>
                  <pic:spPr bwMode="auto">
                    <a:xfrm>
                      <a:off x="0" y="0"/>
                      <a:ext cx="5858626" cy="1012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83270" w14:textId="57DA1CBD" w:rsidR="0035371D" w:rsidRDefault="0035371D" w:rsidP="00E335B4">
      <w:pPr>
        <w:pStyle w:val="Legenda"/>
        <w:keepNext/>
        <w:spacing w:before="240" w:line="276" w:lineRule="auto"/>
        <w:ind w:firstLine="0"/>
      </w:pPr>
      <w:bookmarkStart w:id="31" w:name="_Toc199494304"/>
      <w:r>
        <w:t xml:space="preserve">Tabela </w:t>
      </w:r>
      <w:fldSimple w:instr=" SEQ Tabela \* ARABIC ">
        <w:r w:rsidR="00390B55">
          <w:rPr>
            <w:noProof/>
          </w:rPr>
          <w:t>11</w:t>
        </w:r>
      </w:fldSimple>
      <w:r>
        <w:t xml:space="preserve">. </w:t>
      </w:r>
      <w:r w:rsidR="00906DD5">
        <w:t>Lista</w:t>
      </w:r>
      <w:r w:rsidR="00E335B4">
        <w:t xml:space="preserve"> przystanków posiadających biletomat i tablice informacyjną</w:t>
      </w:r>
      <w:bookmarkEnd w:id="31"/>
    </w:p>
    <w:tbl>
      <w:tblPr>
        <w:tblStyle w:val="Tabela-Siatka"/>
        <w:tblW w:w="9067" w:type="dxa"/>
        <w:tblLook w:val="04A0" w:firstRow="1" w:lastRow="0" w:firstColumn="1" w:lastColumn="0" w:noHBand="0" w:noVBand="1"/>
      </w:tblPr>
      <w:tblGrid>
        <w:gridCol w:w="9067"/>
      </w:tblGrid>
      <w:tr w:rsidR="00B82E11" w:rsidRPr="001314A2" w14:paraId="275556D3" w14:textId="77777777" w:rsidTr="00B82E11">
        <w:trPr>
          <w:trHeight w:val="283"/>
        </w:trPr>
        <w:tc>
          <w:tcPr>
            <w:tcW w:w="9067" w:type="dxa"/>
            <w:shd w:val="clear" w:color="auto" w:fill="A6A6A6" w:themeFill="background1" w:themeFillShade="A6"/>
          </w:tcPr>
          <w:p w14:paraId="39DC872B" w14:textId="289C3638" w:rsidR="00B82E11" w:rsidRPr="00B82E11" w:rsidRDefault="00B82E11" w:rsidP="000B1E5F">
            <w:pPr>
              <w:spacing w:after="0" w:line="276" w:lineRule="auto"/>
              <w:ind w:firstLine="0"/>
              <w:jc w:val="left"/>
              <w:rPr>
                <w:b/>
                <w:bCs/>
              </w:rPr>
            </w:pPr>
            <w:r w:rsidRPr="00B82E11">
              <w:rPr>
                <w:b/>
                <w:bCs/>
              </w:rPr>
              <w:t>Przystanek</w:t>
            </w:r>
          </w:p>
        </w:tc>
      </w:tr>
      <w:tr w:rsidR="00B82E11" w:rsidRPr="001314A2" w14:paraId="338FA069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0FF094A1" w14:textId="4C87996A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</w:t>
            </w:r>
          </w:p>
        </w:tc>
      </w:tr>
      <w:tr w:rsidR="00B82E11" w:rsidRPr="001314A2" w14:paraId="5652B67F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2809BAC8" w14:textId="72CC26B2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193</w:t>
            </w:r>
          </w:p>
        </w:tc>
      </w:tr>
      <w:tr w:rsidR="00B82E11" w:rsidRPr="001314A2" w14:paraId="3FD01A28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3E301D0C" w14:textId="1CF56896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20</w:t>
            </w:r>
          </w:p>
        </w:tc>
      </w:tr>
      <w:tr w:rsidR="00B82E11" w:rsidRPr="001314A2" w14:paraId="0EA06915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2D884AF9" w14:textId="0DBA07F4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26</w:t>
            </w:r>
          </w:p>
        </w:tc>
      </w:tr>
      <w:tr w:rsidR="00B82E11" w:rsidRPr="001314A2" w14:paraId="640EFF95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3AEBFA36" w14:textId="34CFDDBA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lastRenderedPageBreak/>
              <w:t>Przystanek40</w:t>
            </w:r>
          </w:p>
        </w:tc>
      </w:tr>
      <w:tr w:rsidR="00B82E11" w:rsidRPr="001314A2" w14:paraId="24073A9F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2E6FE08E" w14:textId="257A0A5B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49</w:t>
            </w:r>
          </w:p>
        </w:tc>
      </w:tr>
      <w:tr w:rsidR="00B82E11" w:rsidRPr="001314A2" w14:paraId="5B5559C1" w14:textId="77777777" w:rsidTr="00B82E11">
        <w:trPr>
          <w:trHeight w:val="283"/>
        </w:trPr>
        <w:tc>
          <w:tcPr>
            <w:tcW w:w="9067" w:type="dxa"/>
            <w:vAlign w:val="center"/>
          </w:tcPr>
          <w:p w14:paraId="4460ADEB" w14:textId="55EBFA1B" w:rsidR="00B82E11" w:rsidRPr="001314A2" w:rsidRDefault="00B82E11" w:rsidP="00B82E11">
            <w:pPr>
              <w:spacing w:after="0" w:line="276" w:lineRule="auto"/>
              <w:ind w:firstLine="0"/>
              <w:jc w:val="left"/>
            </w:pPr>
            <w:r>
              <w:t>Przystanek6</w:t>
            </w:r>
          </w:p>
        </w:tc>
      </w:tr>
    </w:tbl>
    <w:p w14:paraId="3E1A56C4" w14:textId="77777777" w:rsidR="00615884" w:rsidRDefault="00A80A51" w:rsidP="00E07E64">
      <w:pPr>
        <w:keepNext/>
        <w:spacing w:before="240" w:after="160" w:line="276" w:lineRule="auto"/>
        <w:ind w:firstLine="0"/>
        <w:jc w:val="center"/>
      </w:pPr>
      <w:r w:rsidRPr="00A80A51">
        <w:rPr>
          <w:noProof/>
        </w:rPr>
        <w:drawing>
          <wp:inline distT="0" distB="0" distL="0" distR="0" wp14:anchorId="47089232" wp14:editId="65C85420">
            <wp:extent cx="5763022" cy="1354238"/>
            <wp:effectExtent l="0" t="0" r="0" b="0"/>
            <wp:docPr id="32252646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526463" name="Obraz 1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4" t="5443" r="611" b="5996"/>
                    <a:stretch/>
                  </pic:blipFill>
                  <pic:spPr bwMode="auto">
                    <a:xfrm>
                      <a:off x="0" y="0"/>
                      <a:ext cx="5969876" cy="1402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8FC3D" w14:textId="577E2755" w:rsidR="00A80A51" w:rsidRDefault="00615884" w:rsidP="003F13C0">
      <w:pPr>
        <w:pStyle w:val="Legenda"/>
        <w:spacing w:line="276" w:lineRule="auto"/>
        <w:ind w:firstLine="0"/>
      </w:pPr>
      <w:bookmarkStart w:id="32" w:name="_Toc199853236"/>
      <w:r>
        <w:t xml:space="preserve">Rysunek </w:t>
      </w:r>
      <w:fldSimple w:instr=" SEQ Rysunek \* ARABIC ">
        <w:r w:rsidR="002A2B6C">
          <w:rPr>
            <w:noProof/>
          </w:rPr>
          <w:t>14</w:t>
        </w:r>
      </w:fldSimple>
      <w:r>
        <w:t xml:space="preserve">. </w:t>
      </w:r>
      <w:r w:rsidR="00FB7DCD">
        <w:t>Wynik</w:t>
      </w:r>
      <w:r w:rsidR="00A64869">
        <w:t xml:space="preserve"> </w:t>
      </w:r>
      <w:r w:rsidR="00652E40">
        <w:t>szukania</w:t>
      </w:r>
      <w:r w:rsidR="00FB7DCD">
        <w:t xml:space="preserve"> </w:t>
      </w:r>
      <w:r w:rsidR="00B82E11" w:rsidRPr="00B82E11">
        <w:t>przystanków posiadających biletomat i tablice informacyjną</w:t>
      </w:r>
      <w:bookmarkEnd w:id="32"/>
    </w:p>
    <w:p w14:paraId="0E1F0A35" w14:textId="131EE31D" w:rsidR="003422EF" w:rsidRDefault="003422EF" w:rsidP="004D1373">
      <w:pPr>
        <w:spacing w:after="160" w:line="276" w:lineRule="auto"/>
        <w:ind w:firstLine="0"/>
        <w:contextualSpacing/>
        <w:jc w:val="left"/>
      </w:pPr>
      <w:r>
        <w:br w:type="page"/>
      </w:r>
    </w:p>
    <w:p w14:paraId="6CCD7DE3" w14:textId="6BC11997" w:rsidR="00751397" w:rsidRPr="003761DE" w:rsidRDefault="00890BB8" w:rsidP="008637AF">
      <w:pPr>
        <w:pStyle w:val="Tytu"/>
      </w:pPr>
      <w:bookmarkStart w:id="33" w:name="_Toc148336794"/>
      <w:bookmarkStart w:id="34" w:name="_Toc199853258"/>
      <w:r>
        <w:lastRenderedPageBreak/>
        <w:t xml:space="preserve">Możliwość wykorzystania </w:t>
      </w:r>
      <w:bookmarkEnd w:id="33"/>
      <w:r w:rsidR="00C06F7C">
        <w:t>ontologii</w:t>
      </w:r>
      <w:bookmarkEnd w:id="34"/>
    </w:p>
    <w:p w14:paraId="637E8BF1" w14:textId="6165FECB" w:rsidR="00C06F7C" w:rsidRDefault="00C06F7C" w:rsidP="008637AF">
      <w:pPr>
        <w:spacing w:line="276" w:lineRule="auto"/>
      </w:pPr>
      <w:r w:rsidRPr="00C06F7C">
        <w:t>Stworzona ontologia może zostać szeroko wykorzystana w zarządzaniu i analizie transportu miejskiego. Zgromadzone dane, przedstawione w ustrukturyzowany i semantyczny sposób, pozwalają nie tylko na bieżące zarządzanie przystankami, ale również na prowadzenie bardziej zaawansowanych analiz</w:t>
      </w:r>
      <w:r>
        <w:t>.</w:t>
      </w:r>
    </w:p>
    <w:p w14:paraId="059BAF7F" w14:textId="4CCAEDE8" w:rsidR="00F801E9" w:rsidRDefault="00F801E9" w:rsidP="008637AF">
      <w:pPr>
        <w:spacing w:line="276" w:lineRule="auto"/>
      </w:pPr>
      <w:r w:rsidRPr="00F801E9">
        <w:t>Ontologia może również wspierać rozwój systemów informacji pasażerskiej</w:t>
      </w:r>
      <w:r>
        <w:t>,</w:t>
      </w:r>
      <w:r w:rsidRPr="00F801E9">
        <w:t xml:space="preserve"> poprzez powiązania między lokalizacją, typem przystanku i jego wyposażeniem, możliwe jest dynamiczne generowanie informacji dla podróżnych (np.</w:t>
      </w:r>
      <w:r>
        <w:t>:</w:t>
      </w:r>
      <w:r w:rsidRPr="00F801E9">
        <w:t xml:space="preserve"> czy przystanek jest dostępny, czy posiada tablice, czy jest na żądanie itd.).</w:t>
      </w:r>
    </w:p>
    <w:p w14:paraId="72DBCC74" w14:textId="3F908932" w:rsidR="00F801E9" w:rsidRDefault="00F801E9" w:rsidP="008637AF">
      <w:pPr>
        <w:spacing w:line="276" w:lineRule="auto"/>
      </w:pPr>
      <w:r w:rsidRPr="00F801E9">
        <w:t xml:space="preserve">Dzięki zgodności z technologiami </w:t>
      </w:r>
      <w:r w:rsidR="003E43CF">
        <w:t xml:space="preserve">sieci </w:t>
      </w:r>
      <w:r w:rsidRPr="00F801E9">
        <w:t>semantyczn</w:t>
      </w:r>
      <w:r w:rsidR="003E43CF">
        <w:t xml:space="preserve">ych </w:t>
      </w:r>
      <w:r w:rsidRPr="00F801E9">
        <w:t>(RDF, OWL), ontologia może być bezproblemowo zintegrowana z innymi systemami miejskimi i transportowymi. Pozwala to na automatyczne przetwarzanie danych, lepsze planowanie tras, optymalizację zarządzania taborem oraz wspomaganie analiz statystycznych i raportowania.</w:t>
      </w:r>
    </w:p>
    <w:p w14:paraId="0765AF22" w14:textId="77777777" w:rsidR="008637AF" w:rsidRDefault="008637AF" w:rsidP="008637AF">
      <w:pPr>
        <w:spacing w:line="276" w:lineRule="auto"/>
      </w:pPr>
    </w:p>
    <w:p w14:paraId="3D5776D8" w14:textId="0D36C256" w:rsidR="00F47257" w:rsidRDefault="00F47257" w:rsidP="008637AF">
      <w:pPr>
        <w:pStyle w:val="Tytu"/>
      </w:pPr>
      <w:bookmarkStart w:id="35" w:name="_Toc148336795"/>
      <w:bookmarkStart w:id="36" w:name="_Toc199853259"/>
      <w:r w:rsidRPr="00F47257">
        <w:t>Podsumowanie</w:t>
      </w:r>
      <w:bookmarkEnd w:id="35"/>
      <w:bookmarkEnd w:id="36"/>
    </w:p>
    <w:p w14:paraId="0589EB4E" w14:textId="37F5968E" w:rsidR="008637AF" w:rsidRDefault="008637AF" w:rsidP="008637AF">
      <w:pPr>
        <w:spacing w:line="276" w:lineRule="auto"/>
      </w:pPr>
      <w:r w:rsidRPr="008637AF">
        <w:t>Obecna wersja ontologii obejmuje kluczowe pojęcia związane z infrastrukturą przystanków komunikacji miejskiej</w:t>
      </w:r>
      <w:r>
        <w:t xml:space="preserve"> w Inowrocławiu</w:t>
      </w:r>
      <w:r w:rsidRPr="008637AF">
        <w:t>, ich lokalizacją</w:t>
      </w:r>
      <w:r w:rsidR="00D15088">
        <w:t xml:space="preserve"> i</w:t>
      </w:r>
      <w:r w:rsidRPr="008637AF">
        <w:t xml:space="preserve"> wyposażeniem. Umożliwia efektywną analizę danych i wspiera podejmowanie decyzji przez zarządców transportu.</w:t>
      </w:r>
    </w:p>
    <w:p w14:paraId="071B3243" w14:textId="77777777" w:rsidR="008637AF" w:rsidRPr="008637AF" w:rsidRDefault="008637AF" w:rsidP="008637AF">
      <w:pPr>
        <w:spacing w:line="276" w:lineRule="auto"/>
      </w:pPr>
      <w:r w:rsidRPr="008637AF">
        <w:t>W przyszłości ontologię można rozbudować o:</w:t>
      </w:r>
    </w:p>
    <w:p w14:paraId="3E875B67" w14:textId="48628D6A" w:rsidR="008637AF" w:rsidRDefault="00A64869" w:rsidP="008637AF">
      <w:pPr>
        <w:numPr>
          <w:ilvl w:val="0"/>
          <w:numId w:val="38"/>
        </w:numPr>
        <w:spacing w:after="0" w:line="276" w:lineRule="auto"/>
        <w:ind w:left="714" w:hanging="357"/>
      </w:pPr>
      <w:r>
        <w:t>D</w:t>
      </w:r>
      <w:r w:rsidR="008637AF">
        <w:t>odatkowe typy przystanków i urządzeń (np.</w:t>
      </w:r>
      <w:r>
        <w:t>:</w:t>
      </w:r>
      <w:r w:rsidR="008637AF">
        <w:t xml:space="preserve"> windy, tablice dźwiękowe)</w:t>
      </w:r>
      <w:r>
        <w:t>.</w:t>
      </w:r>
    </w:p>
    <w:p w14:paraId="1083BD5B" w14:textId="4913788F" w:rsidR="008637AF" w:rsidRDefault="00A64869" w:rsidP="008637AF">
      <w:pPr>
        <w:numPr>
          <w:ilvl w:val="0"/>
          <w:numId w:val="38"/>
        </w:numPr>
        <w:spacing w:after="0" w:line="276" w:lineRule="auto"/>
        <w:ind w:left="714" w:hanging="357"/>
      </w:pPr>
      <w:r>
        <w:t>D</w:t>
      </w:r>
      <w:r w:rsidR="008637AF">
        <w:t>ane czasowe (np.</w:t>
      </w:r>
      <w:r>
        <w:t>:</w:t>
      </w:r>
      <w:r w:rsidR="008637AF">
        <w:t xml:space="preserve"> godziny kursowania, natężenie ruchu)</w:t>
      </w:r>
      <w:r>
        <w:t>.</w:t>
      </w:r>
    </w:p>
    <w:p w14:paraId="1AFBAA99" w14:textId="37BC1171" w:rsidR="008637AF" w:rsidRDefault="00A64869" w:rsidP="008637AF">
      <w:pPr>
        <w:numPr>
          <w:ilvl w:val="0"/>
          <w:numId w:val="38"/>
        </w:numPr>
        <w:spacing w:after="0" w:line="276" w:lineRule="auto"/>
        <w:ind w:left="714" w:hanging="357"/>
      </w:pPr>
      <w:r>
        <w:t>I</w:t>
      </w:r>
      <w:r w:rsidR="008637AF">
        <w:t>nformacje o dostępności dla osób z niepełnosprawnościami</w:t>
      </w:r>
      <w:r>
        <w:t>.</w:t>
      </w:r>
    </w:p>
    <w:p w14:paraId="13F27D43" w14:textId="797AD65C" w:rsidR="008637AF" w:rsidRDefault="00A64869" w:rsidP="008637AF">
      <w:pPr>
        <w:numPr>
          <w:ilvl w:val="0"/>
          <w:numId w:val="38"/>
        </w:numPr>
        <w:spacing w:after="0" w:line="276" w:lineRule="auto"/>
        <w:ind w:left="714" w:hanging="357"/>
      </w:pPr>
      <w:r>
        <w:t>I</w:t>
      </w:r>
      <w:r w:rsidR="008637AF">
        <w:t>ntegrację z danymi GPS i rzeczywistym ruchem pojazdów</w:t>
      </w:r>
      <w:r>
        <w:t>.</w:t>
      </w:r>
    </w:p>
    <w:p w14:paraId="3963E38C" w14:textId="26BEB28D" w:rsidR="008637AF" w:rsidRPr="008637AF" w:rsidRDefault="00A64869" w:rsidP="008637AF">
      <w:pPr>
        <w:numPr>
          <w:ilvl w:val="0"/>
          <w:numId w:val="38"/>
        </w:numPr>
        <w:spacing w:line="276" w:lineRule="auto"/>
        <w:ind w:left="714" w:hanging="357"/>
      </w:pPr>
      <w:r>
        <w:t>P</w:t>
      </w:r>
      <w:r w:rsidR="008637AF">
        <w:t>owiązania z systemami planowania miejskiego i informacji pasażerskiej.</w:t>
      </w:r>
    </w:p>
    <w:p w14:paraId="2BA78821" w14:textId="30C21C98" w:rsidR="008637AF" w:rsidRDefault="008637AF" w:rsidP="008637AF">
      <w:pPr>
        <w:spacing w:line="276" w:lineRule="auto"/>
      </w:pPr>
      <w:r w:rsidRPr="008637AF">
        <w:t>Takie rozszerzenia pozwolą na lepsze zarządzanie infrastrukturą miejską i poprawią jakość usług transportu publicznego. Ontologia może stać się fundamentem inteligentnych systemów miejskich.</w:t>
      </w:r>
    </w:p>
    <w:p w14:paraId="41F7BED8" w14:textId="58614174" w:rsidR="00497037" w:rsidRDefault="00497037" w:rsidP="008637AF">
      <w:pPr>
        <w:spacing w:after="160" w:line="276" w:lineRule="auto"/>
        <w:ind w:firstLine="0"/>
        <w:contextualSpacing/>
        <w:jc w:val="left"/>
      </w:pPr>
      <w:r>
        <w:br w:type="page"/>
      </w:r>
    </w:p>
    <w:p w14:paraId="2618E8F1" w14:textId="62A438C3" w:rsidR="00497037" w:rsidRDefault="00497037" w:rsidP="008637AF">
      <w:pPr>
        <w:pStyle w:val="Tytu"/>
      </w:pPr>
      <w:bookmarkStart w:id="37" w:name="_Toc199853260"/>
      <w:r>
        <w:lastRenderedPageBreak/>
        <w:t>Spis rysunków</w:t>
      </w:r>
      <w:bookmarkEnd w:id="37"/>
    </w:p>
    <w:p w14:paraId="1172E25E" w14:textId="068B82E7" w:rsidR="00A610D6" w:rsidRDefault="00870875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Rysunek" </w:instrText>
      </w:r>
      <w:r>
        <w:fldChar w:fldCharType="separate"/>
      </w:r>
      <w:hyperlink w:anchor="_Toc199853223" w:history="1">
        <w:r w:rsidR="00A610D6" w:rsidRPr="007D6030">
          <w:rPr>
            <w:rStyle w:val="Hipercze"/>
            <w:noProof/>
          </w:rPr>
          <w:t>Rysunek 1. Tabela "Przystanki"</w:t>
        </w:r>
        <w:r w:rsidR="00A610D6">
          <w:rPr>
            <w:noProof/>
            <w:webHidden/>
          </w:rPr>
          <w:tab/>
        </w:r>
        <w:r w:rsidR="00A610D6">
          <w:rPr>
            <w:noProof/>
            <w:webHidden/>
          </w:rPr>
          <w:fldChar w:fldCharType="begin"/>
        </w:r>
        <w:r w:rsidR="00A610D6">
          <w:rPr>
            <w:noProof/>
            <w:webHidden/>
          </w:rPr>
          <w:instrText xml:space="preserve"> PAGEREF _Toc199853223 \h </w:instrText>
        </w:r>
        <w:r w:rsidR="00A610D6">
          <w:rPr>
            <w:noProof/>
            <w:webHidden/>
          </w:rPr>
        </w:r>
        <w:r w:rsidR="00A610D6">
          <w:rPr>
            <w:noProof/>
            <w:webHidden/>
          </w:rPr>
          <w:fldChar w:fldCharType="separate"/>
        </w:r>
        <w:r w:rsidR="00A610D6">
          <w:rPr>
            <w:noProof/>
            <w:webHidden/>
          </w:rPr>
          <w:t>3</w:t>
        </w:r>
        <w:r w:rsidR="00A610D6">
          <w:rPr>
            <w:noProof/>
            <w:webHidden/>
          </w:rPr>
          <w:fldChar w:fldCharType="end"/>
        </w:r>
      </w:hyperlink>
    </w:p>
    <w:p w14:paraId="7F62DF33" w14:textId="1F6B6F2C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4" w:history="1">
        <w:r w:rsidRPr="007D6030">
          <w:rPr>
            <w:rStyle w:val="Hipercze"/>
            <w:noProof/>
          </w:rPr>
          <w:t>Rysunek 2. Wizualizacja struktury ontolog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19AA6E" w14:textId="1C0B80FB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5" w:history="1">
        <w:r w:rsidRPr="007D6030">
          <w:rPr>
            <w:rStyle w:val="Hipercze"/>
            <w:noProof/>
          </w:rPr>
          <w:t>Rysunek 3. Uproszczony diagram ontolog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ABFE06" w14:textId="78F6DC7E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6" w:history="1">
        <w:r w:rsidRPr="007D6030">
          <w:rPr>
            <w:rStyle w:val="Hipercze"/>
            <w:noProof/>
          </w:rPr>
          <w:t>Rysunek 4. Szczegółowy diagram ontolog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F3D11A1" w14:textId="0CFEEBE4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7" w:history="1">
        <w:r w:rsidRPr="007D6030">
          <w:rPr>
            <w:rStyle w:val="Hipercze"/>
            <w:noProof/>
          </w:rPr>
          <w:t>Rysunek 5. Wynik szukania przystanków, które posiadają tablice informacyj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4DA4B72" w14:textId="2E25BA96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8" w:history="1">
        <w:r w:rsidRPr="007D6030">
          <w:rPr>
            <w:rStyle w:val="Hipercze"/>
            <w:noProof/>
          </w:rPr>
          <w:t>Rysunek 6. Wynik szukania przystanków, które posiadają biletom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58D14EE" w14:textId="0D9527E1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29" w:history="1">
        <w:r w:rsidRPr="007D6030">
          <w:rPr>
            <w:rStyle w:val="Hipercze"/>
            <w:noProof/>
          </w:rPr>
          <w:t>Rysunek 7. Wynik szukania przystanków obsługujących linię nr 2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068B0FF" w14:textId="3F980F34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0" w:history="1">
        <w:r w:rsidRPr="007D6030">
          <w:rPr>
            <w:rStyle w:val="Hipercze"/>
            <w:noProof/>
          </w:rPr>
          <w:t>Rysunek 8. Wynik szukania przystanków NŻ, które są zarządzane przez powi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B5B0BDE" w14:textId="660F603D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1" w:history="1">
        <w:r w:rsidRPr="007D6030">
          <w:rPr>
            <w:rStyle w:val="Hipercze"/>
            <w:noProof/>
          </w:rPr>
          <w:t>Rysunek 9. Wynik zliczania przystanków dla poszczególnych zarządzających i typ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EE30655" w14:textId="55E9470B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2" w:history="1">
        <w:r w:rsidRPr="007D6030">
          <w:rPr>
            <w:rStyle w:val="Hipercze"/>
            <w:noProof/>
          </w:rPr>
          <w:t>Rysunek 10. Wynik zliczania przystanków w zależności od liczby obsługiwanych lin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76DE0B" w14:textId="40541D95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3" w:history="1">
        <w:r w:rsidRPr="007D6030">
          <w:rPr>
            <w:rStyle w:val="Hipercze"/>
            <w:noProof/>
          </w:rPr>
          <w:t>Rysunek 11. Wynik zestawienia lokalizacji, które mają co najmniej 2 przystan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9312CCD" w14:textId="6D911FF9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4" w:history="1">
        <w:r w:rsidRPr="007D6030">
          <w:rPr>
            <w:rStyle w:val="Hipercze"/>
            <w:noProof/>
          </w:rPr>
          <w:t>Rysunek 12. Wynik zliczania przystanków obsługiwanych przez każdą lin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E90A863" w14:textId="3B3C4487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5" w:history="1">
        <w:r w:rsidRPr="007D6030">
          <w:rPr>
            <w:rStyle w:val="Hipercze"/>
            <w:noProof/>
          </w:rPr>
          <w:t>Rysunek 13. Wynik zliczania przystanków obsługujących dany kierun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E98B7BB" w14:textId="1BBBD742" w:rsidR="00A610D6" w:rsidRDefault="00A610D6" w:rsidP="00A610D6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853236" w:history="1">
        <w:r w:rsidRPr="007D6030">
          <w:rPr>
            <w:rStyle w:val="Hipercze"/>
            <w:noProof/>
          </w:rPr>
          <w:t>Rysunek 14. Wynik szukania przystanków posiadających biletomat i tablice informacyjn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53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6553412" w14:textId="63CD4BA3" w:rsidR="00497037" w:rsidRDefault="00870875" w:rsidP="00A610D6">
      <w:pPr>
        <w:spacing w:line="276" w:lineRule="auto"/>
      </w:pPr>
      <w:r>
        <w:fldChar w:fldCharType="end"/>
      </w:r>
    </w:p>
    <w:p w14:paraId="3D067190" w14:textId="67994DEC" w:rsidR="00497037" w:rsidRDefault="00497037" w:rsidP="008637AF">
      <w:pPr>
        <w:pStyle w:val="Tytu"/>
      </w:pPr>
      <w:bookmarkStart w:id="38" w:name="_Toc199853261"/>
      <w:r>
        <w:t>Spis tabel</w:t>
      </w:r>
      <w:bookmarkEnd w:id="38"/>
    </w:p>
    <w:p w14:paraId="3CD6E70B" w14:textId="54346EC5" w:rsidR="008638ED" w:rsidRDefault="00283CF4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199494294" w:history="1">
        <w:r w:rsidR="008638ED" w:rsidRPr="00FD1C71">
          <w:rPr>
            <w:rStyle w:val="Hipercze"/>
            <w:noProof/>
          </w:rPr>
          <w:t>Tabela 1. Ilość klas i relacji w ontologii</w:t>
        </w:r>
        <w:r w:rsidR="008638ED">
          <w:rPr>
            <w:noProof/>
            <w:webHidden/>
          </w:rPr>
          <w:tab/>
        </w:r>
        <w:r w:rsidR="008638ED">
          <w:rPr>
            <w:noProof/>
            <w:webHidden/>
          </w:rPr>
          <w:fldChar w:fldCharType="begin"/>
        </w:r>
        <w:r w:rsidR="008638ED">
          <w:rPr>
            <w:noProof/>
            <w:webHidden/>
          </w:rPr>
          <w:instrText xml:space="preserve"> PAGEREF _Toc199494294 \h </w:instrText>
        </w:r>
        <w:r w:rsidR="008638ED">
          <w:rPr>
            <w:noProof/>
            <w:webHidden/>
          </w:rPr>
        </w:r>
        <w:r w:rsidR="008638ED">
          <w:rPr>
            <w:noProof/>
            <w:webHidden/>
          </w:rPr>
          <w:fldChar w:fldCharType="separate"/>
        </w:r>
        <w:r w:rsidR="008638ED">
          <w:rPr>
            <w:noProof/>
            <w:webHidden/>
          </w:rPr>
          <w:t>6</w:t>
        </w:r>
        <w:r w:rsidR="008638ED">
          <w:rPr>
            <w:noProof/>
            <w:webHidden/>
          </w:rPr>
          <w:fldChar w:fldCharType="end"/>
        </w:r>
      </w:hyperlink>
    </w:p>
    <w:p w14:paraId="1B6A6764" w14:textId="0BB6C687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295" w:history="1">
        <w:r w:rsidRPr="00FD1C71">
          <w:rPr>
            <w:rStyle w:val="Hipercze"/>
            <w:noProof/>
          </w:rPr>
          <w:t>Tabela 2. Lista przystanków, które posiadają tablice informacyj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0D2B5D" w14:textId="2427F3C7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296" w:history="1">
        <w:r w:rsidRPr="00FD1C71">
          <w:rPr>
            <w:rStyle w:val="Hipercze"/>
            <w:noProof/>
          </w:rPr>
          <w:t>Tabela 3. Lista przystanków, które posiadają biletom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04565EE" w14:textId="364EE649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297" w:history="1">
        <w:r w:rsidRPr="00FD1C71">
          <w:rPr>
            <w:rStyle w:val="Hipercze"/>
            <w:noProof/>
          </w:rPr>
          <w:t>Tabela 4. Lista przystanków obsługujących linię nr 2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641875" w14:textId="72C764BB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298" w:history="1">
        <w:r w:rsidRPr="00FD1C71">
          <w:rPr>
            <w:rStyle w:val="Hipercze"/>
            <w:noProof/>
          </w:rPr>
          <w:t>Tabela 5. Lista przystanków NŻ, które są zarządzane przez powi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80AEE6F" w14:textId="765E1031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299" w:history="1">
        <w:r w:rsidRPr="00FD1C71">
          <w:rPr>
            <w:rStyle w:val="Hipercze"/>
            <w:noProof/>
          </w:rPr>
          <w:t>Tabela 6. Liczba przystanków dla poszczególnych zarządzających i typó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66A0DCC" w14:textId="655ED857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300" w:history="1">
        <w:r w:rsidRPr="00FD1C71">
          <w:rPr>
            <w:rStyle w:val="Hipercze"/>
            <w:noProof/>
          </w:rPr>
          <w:t>Tabela 7. Liczba przystanków w zależności od liczby obsługiwanych lini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DA038E1" w14:textId="6C4DCB6E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301" w:history="1">
        <w:r w:rsidRPr="00FD1C71">
          <w:rPr>
            <w:rStyle w:val="Hipercze"/>
            <w:noProof/>
          </w:rPr>
          <w:t>Tabela 8. Zestawienie lokalizacji, które mają co najmniej 2 przystank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6B2ED8C" w14:textId="1DA34251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302" w:history="1">
        <w:r w:rsidRPr="00FD1C71">
          <w:rPr>
            <w:rStyle w:val="Hipercze"/>
            <w:noProof/>
          </w:rPr>
          <w:t>Tabela 9. Liczba przystanków obsługiwanych przez każdą lini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94FFD95" w14:textId="67DCB5B2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303" w:history="1">
        <w:r w:rsidRPr="00FD1C71">
          <w:rPr>
            <w:rStyle w:val="Hipercze"/>
            <w:noProof/>
          </w:rPr>
          <w:t>Tabela 10. Liczba przystanków obsługujących dany kierun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CC02248" w14:textId="0E2E9362" w:rsidR="008638ED" w:rsidRDefault="008638ED" w:rsidP="008638ED">
      <w:pPr>
        <w:pStyle w:val="Spisilustracji"/>
        <w:tabs>
          <w:tab w:val="right" w:leader="dot" w:pos="9062"/>
        </w:tabs>
        <w:spacing w:line="276" w:lineRule="auto"/>
        <w:rPr>
          <w:rFonts w:asciiTheme="minorHAnsi" w:eastAsiaTheme="minorEastAsia" w:hAnsiTheme="minorHAnsi"/>
          <w:noProof/>
          <w:kern w:val="2"/>
          <w:sz w:val="24"/>
          <w:szCs w:val="24"/>
          <w:lang w:eastAsia="pl-PL"/>
          <w14:ligatures w14:val="standardContextual"/>
        </w:rPr>
      </w:pPr>
      <w:hyperlink w:anchor="_Toc199494304" w:history="1">
        <w:r w:rsidRPr="00FD1C71">
          <w:rPr>
            <w:rStyle w:val="Hipercze"/>
            <w:noProof/>
          </w:rPr>
          <w:t>Tabela 11. Lista przystanków posiadających biletomat i tablice informacyjn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494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775B2F5" w14:textId="21F0063D" w:rsidR="00694A91" w:rsidRDefault="00283CF4" w:rsidP="008638ED">
      <w:pPr>
        <w:spacing w:line="276" w:lineRule="auto"/>
      </w:pPr>
      <w:r>
        <w:fldChar w:fldCharType="end"/>
      </w:r>
    </w:p>
    <w:sectPr w:rsidR="00694A91" w:rsidSect="00606776">
      <w:headerReference w:type="default" r:id="rId36"/>
      <w:footerReference w:type="default" r:id="rId3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B8D2B5" w14:textId="77777777" w:rsidR="0004228F" w:rsidRDefault="0004228F">
      <w:pPr>
        <w:spacing w:after="0" w:line="240" w:lineRule="auto"/>
      </w:pPr>
      <w:r>
        <w:separator/>
      </w:r>
    </w:p>
  </w:endnote>
  <w:endnote w:type="continuationSeparator" w:id="0">
    <w:p w14:paraId="575BC02F" w14:textId="77777777" w:rsidR="0004228F" w:rsidRDefault="00042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54693" w14:textId="77777777" w:rsidR="0004228F" w:rsidRDefault="0004228F">
      <w:pPr>
        <w:spacing w:after="0" w:line="240" w:lineRule="auto"/>
      </w:pPr>
      <w:r>
        <w:separator/>
      </w:r>
    </w:p>
  </w:footnote>
  <w:footnote w:type="continuationSeparator" w:id="0">
    <w:p w14:paraId="1ACAD69C" w14:textId="77777777" w:rsidR="0004228F" w:rsidRDefault="00042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745AD2"/>
    <w:multiLevelType w:val="hybridMultilevel"/>
    <w:tmpl w:val="E034BAD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" w15:restartNumberingAfterBreak="0">
    <w:nsid w:val="0D9D6BA4"/>
    <w:multiLevelType w:val="hybridMultilevel"/>
    <w:tmpl w:val="9A088A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D1692"/>
    <w:multiLevelType w:val="hybridMultilevel"/>
    <w:tmpl w:val="19C62F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0947CAC"/>
    <w:multiLevelType w:val="hybridMultilevel"/>
    <w:tmpl w:val="3D50B5D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5A36E7"/>
    <w:multiLevelType w:val="hybridMultilevel"/>
    <w:tmpl w:val="0F8CE4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28E7572B"/>
    <w:multiLevelType w:val="hybridMultilevel"/>
    <w:tmpl w:val="9316366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28F44E97"/>
    <w:multiLevelType w:val="hybridMultilevel"/>
    <w:tmpl w:val="76BC6A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31EF584A"/>
    <w:multiLevelType w:val="hybridMultilevel"/>
    <w:tmpl w:val="9236CB40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C22CC"/>
    <w:multiLevelType w:val="multilevel"/>
    <w:tmpl w:val="5046D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CE232A"/>
    <w:multiLevelType w:val="multilevel"/>
    <w:tmpl w:val="64F6AA2A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5D377E"/>
    <w:multiLevelType w:val="hybridMultilevel"/>
    <w:tmpl w:val="1B562718"/>
    <w:lvl w:ilvl="0" w:tplc="0415000F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7" w15:restartNumberingAfterBreak="0">
    <w:nsid w:val="4DBF570E"/>
    <w:multiLevelType w:val="hybridMultilevel"/>
    <w:tmpl w:val="196491AE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9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3C32C86"/>
    <w:multiLevelType w:val="hybridMultilevel"/>
    <w:tmpl w:val="8E1A258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 w15:restartNumberingAfterBreak="0">
    <w:nsid w:val="54366964"/>
    <w:multiLevelType w:val="hybridMultilevel"/>
    <w:tmpl w:val="1E8EA03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57785D76"/>
    <w:multiLevelType w:val="hybridMultilevel"/>
    <w:tmpl w:val="A45AC1D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BF5479"/>
    <w:multiLevelType w:val="hybridMultilevel"/>
    <w:tmpl w:val="4AAC296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5AFA004C"/>
    <w:multiLevelType w:val="hybridMultilevel"/>
    <w:tmpl w:val="33CED56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0" w:hanging="360"/>
      </w:pPr>
    </w:lvl>
    <w:lvl w:ilvl="2" w:tplc="FFFFFFFF" w:tentative="1">
      <w:start w:val="1"/>
      <w:numFmt w:val="lowerRoman"/>
      <w:lvlText w:val="%3."/>
      <w:lvlJc w:val="right"/>
      <w:pPr>
        <w:ind w:left="2500" w:hanging="180"/>
      </w:pPr>
    </w:lvl>
    <w:lvl w:ilvl="3" w:tplc="FFFFFFFF" w:tentative="1">
      <w:start w:val="1"/>
      <w:numFmt w:val="decimal"/>
      <w:lvlText w:val="%4."/>
      <w:lvlJc w:val="left"/>
      <w:pPr>
        <w:ind w:left="3220" w:hanging="360"/>
      </w:pPr>
    </w:lvl>
    <w:lvl w:ilvl="4" w:tplc="FFFFFFFF" w:tentative="1">
      <w:start w:val="1"/>
      <w:numFmt w:val="lowerLetter"/>
      <w:lvlText w:val="%5."/>
      <w:lvlJc w:val="left"/>
      <w:pPr>
        <w:ind w:left="3940" w:hanging="360"/>
      </w:pPr>
    </w:lvl>
    <w:lvl w:ilvl="5" w:tplc="FFFFFFFF" w:tentative="1">
      <w:start w:val="1"/>
      <w:numFmt w:val="lowerRoman"/>
      <w:lvlText w:val="%6."/>
      <w:lvlJc w:val="right"/>
      <w:pPr>
        <w:ind w:left="4660" w:hanging="180"/>
      </w:pPr>
    </w:lvl>
    <w:lvl w:ilvl="6" w:tplc="FFFFFFFF" w:tentative="1">
      <w:start w:val="1"/>
      <w:numFmt w:val="decimal"/>
      <w:lvlText w:val="%7."/>
      <w:lvlJc w:val="left"/>
      <w:pPr>
        <w:ind w:left="5380" w:hanging="360"/>
      </w:pPr>
    </w:lvl>
    <w:lvl w:ilvl="7" w:tplc="FFFFFFFF" w:tentative="1">
      <w:start w:val="1"/>
      <w:numFmt w:val="lowerLetter"/>
      <w:lvlText w:val="%8."/>
      <w:lvlJc w:val="left"/>
      <w:pPr>
        <w:ind w:left="6100" w:hanging="360"/>
      </w:pPr>
    </w:lvl>
    <w:lvl w:ilvl="8" w:tplc="FFFFFFFF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6" w15:restartNumberingAfterBreak="0">
    <w:nsid w:val="5D624CC6"/>
    <w:multiLevelType w:val="hybridMultilevel"/>
    <w:tmpl w:val="DAE4DB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A17508F"/>
    <w:multiLevelType w:val="hybridMultilevel"/>
    <w:tmpl w:val="968C2646"/>
    <w:lvl w:ilvl="0" w:tplc="75943416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0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47B606A"/>
    <w:multiLevelType w:val="hybridMultilevel"/>
    <w:tmpl w:val="227429E2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2" w15:restartNumberingAfterBreak="0">
    <w:nsid w:val="7D241748"/>
    <w:multiLevelType w:val="hybridMultilevel"/>
    <w:tmpl w:val="4F2A951C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3" w15:restartNumberingAfterBreak="0">
    <w:nsid w:val="7FEA008E"/>
    <w:multiLevelType w:val="hybridMultilevel"/>
    <w:tmpl w:val="D4763A40"/>
    <w:lvl w:ilvl="0" w:tplc="0415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num w:numId="1" w16cid:durableId="724257433">
    <w:abstractNumId w:val="18"/>
  </w:num>
  <w:num w:numId="2" w16cid:durableId="1929844153">
    <w:abstractNumId w:val="7"/>
  </w:num>
  <w:num w:numId="3" w16cid:durableId="905838637">
    <w:abstractNumId w:val="15"/>
  </w:num>
  <w:num w:numId="4" w16cid:durableId="645470343">
    <w:abstractNumId w:val="28"/>
  </w:num>
  <w:num w:numId="5" w16cid:durableId="141502820">
    <w:abstractNumId w:val="4"/>
  </w:num>
  <w:num w:numId="6" w16cid:durableId="991905298">
    <w:abstractNumId w:val="27"/>
  </w:num>
  <w:num w:numId="7" w16cid:durableId="374428078">
    <w:abstractNumId w:val="12"/>
  </w:num>
  <w:num w:numId="8" w16cid:durableId="791435801">
    <w:abstractNumId w:val="0"/>
  </w:num>
  <w:num w:numId="9" w16cid:durableId="1792898207">
    <w:abstractNumId w:val="14"/>
  </w:num>
  <w:num w:numId="10" w16cid:durableId="1875534898">
    <w:abstractNumId w:val="3"/>
  </w:num>
  <w:num w:numId="11" w16cid:durableId="866911507">
    <w:abstractNumId w:val="20"/>
  </w:num>
  <w:num w:numId="12" w16cid:durableId="850801539">
    <w:abstractNumId w:val="30"/>
  </w:num>
  <w:num w:numId="13" w16cid:durableId="2134402470">
    <w:abstractNumId w:val="14"/>
  </w:num>
  <w:num w:numId="14" w16cid:durableId="20218834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0926965">
    <w:abstractNumId w:val="1"/>
  </w:num>
  <w:num w:numId="16" w16cid:durableId="191381082">
    <w:abstractNumId w:val="17"/>
  </w:num>
  <w:num w:numId="17" w16cid:durableId="1630086643">
    <w:abstractNumId w:val="24"/>
  </w:num>
  <w:num w:numId="18" w16cid:durableId="1625118718">
    <w:abstractNumId w:val="31"/>
  </w:num>
  <w:num w:numId="19" w16cid:durableId="1273785890">
    <w:abstractNumId w:val="23"/>
  </w:num>
  <w:num w:numId="20" w16cid:durableId="267278425">
    <w:abstractNumId w:val="6"/>
  </w:num>
  <w:num w:numId="21" w16cid:durableId="2008048433">
    <w:abstractNumId w:val="5"/>
  </w:num>
  <w:num w:numId="22" w16cid:durableId="563837169">
    <w:abstractNumId w:val="32"/>
  </w:num>
  <w:num w:numId="23" w16cid:durableId="844595062">
    <w:abstractNumId w:val="10"/>
  </w:num>
  <w:num w:numId="24" w16cid:durableId="1823085282">
    <w:abstractNumId w:val="2"/>
  </w:num>
  <w:num w:numId="25" w16cid:durableId="1782917181">
    <w:abstractNumId w:val="22"/>
  </w:num>
  <w:num w:numId="26" w16cid:durableId="1173884226">
    <w:abstractNumId w:val="26"/>
  </w:num>
  <w:num w:numId="27" w16cid:durableId="479814230">
    <w:abstractNumId w:val="19"/>
  </w:num>
  <w:num w:numId="28" w16cid:durableId="8200777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034550">
    <w:abstractNumId w:val="16"/>
  </w:num>
  <w:num w:numId="30" w16cid:durableId="258178670">
    <w:abstractNumId w:val="25"/>
  </w:num>
  <w:num w:numId="31" w16cid:durableId="92314479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23354432">
    <w:abstractNumId w:val="29"/>
  </w:num>
  <w:num w:numId="33" w16cid:durableId="1284381633">
    <w:abstractNumId w:val="33"/>
  </w:num>
  <w:num w:numId="34" w16cid:durableId="1969357965">
    <w:abstractNumId w:val="21"/>
  </w:num>
  <w:num w:numId="35" w16cid:durableId="1826239592">
    <w:abstractNumId w:val="8"/>
  </w:num>
  <w:num w:numId="36" w16cid:durableId="54160108">
    <w:abstractNumId w:val="11"/>
  </w:num>
  <w:num w:numId="37" w16cid:durableId="1643270293">
    <w:abstractNumId w:val="9"/>
  </w:num>
  <w:num w:numId="38" w16cid:durableId="8003386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2FD1"/>
    <w:rsid w:val="00003024"/>
    <w:rsid w:val="000037E4"/>
    <w:rsid w:val="00004830"/>
    <w:rsid w:val="00007580"/>
    <w:rsid w:val="00010E64"/>
    <w:rsid w:val="00011068"/>
    <w:rsid w:val="00011195"/>
    <w:rsid w:val="0001242A"/>
    <w:rsid w:val="00014C0C"/>
    <w:rsid w:val="00015656"/>
    <w:rsid w:val="00016FB5"/>
    <w:rsid w:val="000208CC"/>
    <w:rsid w:val="00022FD1"/>
    <w:rsid w:val="000246AF"/>
    <w:rsid w:val="00033BEC"/>
    <w:rsid w:val="00033EF0"/>
    <w:rsid w:val="00034721"/>
    <w:rsid w:val="00034A20"/>
    <w:rsid w:val="00040C9E"/>
    <w:rsid w:val="00041D2A"/>
    <w:rsid w:val="0004228F"/>
    <w:rsid w:val="00045C45"/>
    <w:rsid w:val="00045EC8"/>
    <w:rsid w:val="000551CE"/>
    <w:rsid w:val="000554C4"/>
    <w:rsid w:val="00060487"/>
    <w:rsid w:val="000625DB"/>
    <w:rsid w:val="00062AED"/>
    <w:rsid w:val="00063EAA"/>
    <w:rsid w:val="0006455F"/>
    <w:rsid w:val="00065256"/>
    <w:rsid w:val="0006656A"/>
    <w:rsid w:val="0007134C"/>
    <w:rsid w:val="00072DDA"/>
    <w:rsid w:val="00074B75"/>
    <w:rsid w:val="000758C4"/>
    <w:rsid w:val="00077716"/>
    <w:rsid w:val="000812FD"/>
    <w:rsid w:val="000813C1"/>
    <w:rsid w:val="00084135"/>
    <w:rsid w:val="00084222"/>
    <w:rsid w:val="000848C7"/>
    <w:rsid w:val="00085801"/>
    <w:rsid w:val="00086B2E"/>
    <w:rsid w:val="00090A81"/>
    <w:rsid w:val="000912CA"/>
    <w:rsid w:val="0009148D"/>
    <w:rsid w:val="0009200E"/>
    <w:rsid w:val="0009202C"/>
    <w:rsid w:val="000A2B07"/>
    <w:rsid w:val="000A2F8D"/>
    <w:rsid w:val="000A58C3"/>
    <w:rsid w:val="000A6070"/>
    <w:rsid w:val="000A6516"/>
    <w:rsid w:val="000A6AD0"/>
    <w:rsid w:val="000B1E5F"/>
    <w:rsid w:val="000B21B7"/>
    <w:rsid w:val="000B272F"/>
    <w:rsid w:val="000B48BC"/>
    <w:rsid w:val="000B59F7"/>
    <w:rsid w:val="000B5E1F"/>
    <w:rsid w:val="000B5E93"/>
    <w:rsid w:val="000B6E3D"/>
    <w:rsid w:val="000B6FC1"/>
    <w:rsid w:val="000C0F1A"/>
    <w:rsid w:val="000C1E56"/>
    <w:rsid w:val="000C2C2E"/>
    <w:rsid w:val="000C3118"/>
    <w:rsid w:val="000C3890"/>
    <w:rsid w:val="000C56B8"/>
    <w:rsid w:val="000C7A9D"/>
    <w:rsid w:val="000D2BB4"/>
    <w:rsid w:val="000D7A2A"/>
    <w:rsid w:val="000E0687"/>
    <w:rsid w:val="000E0D84"/>
    <w:rsid w:val="000E0F96"/>
    <w:rsid w:val="000E13BD"/>
    <w:rsid w:val="000E2356"/>
    <w:rsid w:val="000E30C8"/>
    <w:rsid w:val="000E4047"/>
    <w:rsid w:val="000E59DE"/>
    <w:rsid w:val="000E5F6A"/>
    <w:rsid w:val="000F2E9A"/>
    <w:rsid w:val="000F308F"/>
    <w:rsid w:val="000F48BD"/>
    <w:rsid w:val="000F5D09"/>
    <w:rsid w:val="000F6464"/>
    <w:rsid w:val="000F6714"/>
    <w:rsid w:val="00100F32"/>
    <w:rsid w:val="00101097"/>
    <w:rsid w:val="00104DB2"/>
    <w:rsid w:val="00105022"/>
    <w:rsid w:val="00106654"/>
    <w:rsid w:val="00107B37"/>
    <w:rsid w:val="001105A5"/>
    <w:rsid w:val="00111EBC"/>
    <w:rsid w:val="001135D7"/>
    <w:rsid w:val="001144B9"/>
    <w:rsid w:val="00114688"/>
    <w:rsid w:val="0011554F"/>
    <w:rsid w:val="001177F9"/>
    <w:rsid w:val="0011786D"/>
    <w:rsid w:val="001206A5"/>
    <w:rsid w:val="00121DF3"/>
    <w:rsid w:val="00122175"/>
    <w:rsid w:val="00123381"/>
    <w:rsid w:val="00124564"/>
    <w:rsid w:val="00127F1E"/>
    <w:rsid w:val="0013021A"/>
    <w:rsid w:val="0013072A"/>
    <w:rsid w:val="001314A2"/>
    <w:rsid w:val="00131BFF"/>
    <w:rsid w:val="00136104"/>
    <w:rsid w:val="001378B6"/>
    <w:rsid w:val="00140397"/>
    <w:rsid w:val="0014107C"/>
    <w:rsid w:val="00142786"/>
    <w:rsid w:val="00143570"/>
    <w:rsid w:val="00143EF3"/>
    <w:rsid w:val="0014406B"/>
    <w:rsid w:val="00144B6C"/>
    <w:rsid w:val="001456BB"/>
    <w:rsid w:val="00146454"/>
    <w:rsid w:val="001514AB"/>
    <w:rsid w:val="0015170C"/>
    <w:rsid w:val="00154211"/>
    <w:rsid w:val="00156EBA"/>
    <w:rsid w:val="001625B3"/>
    <w:rsid w:val="0016283D"/>
    <w:rsid w:val="00163991"/>
    <w:rsid w:val="00163D5A"/>
    <w:rsid w:val="001640EF"/>
    <w:rsid w:val="00167DE2"/>
    <w:rsid w:val="00173721"/>
    <w:rsid w:val="0017380E"/>
    <w:rsid w:val="00173EFF"/>
    <w:rsid w:val="0017499F"/>
    <w:rsid w:val="00175D54"/>
    <w:rsid w:val="001768D3"/>
    <w:rsid w:val="00181550"/>
    <w:rsid w:val="0018284C"/>
    <w:rsid w:val="0019043F"/>
    <w:rsid w:val="00190C61"/>
    <w:rsid w:val="00191477"/>
    <w:rsid w:val="001939FB"/>
    <w:rsid w:val="00196FC1"/>
    <w:rsid w:val="001A1049"/>
    <w:rsid w:val="001A1980"/>
    <w:rsid w:val="001A7975"/>
    <w:rsid w:val="001B2415"/>
    <w:rsid w:val="001B2848"/>
    <w:rsid w:val="001B31B2"/>
    <w:rsid w:val="001B5F95"/>
    <w:rsid w:val="001B62C9"/>
    <w:rsid w:val="001B7057"/>
    <w:rsid w:val="001C138E"/>
    <w:rsid w:val="001C2507"/>
    <w:rsid w:val="001C67DA"/>
    <w:rsid w:val="001E298B"/>
    <w:rsid w:val="001E3B74"/>
    <w:rsid w:val="001E46DB"/>
    <w:rsid w:val="001E680E"/>
    <w:rsid w:val="001F2037"/>
    <w:rsid w:val="001F43C7"/>
    <w:rsid w:val="001F43EE"/>
    <w:rsid w:val="001F49F9"/>
    <w:rsid w:val="001F4F65"/>
    <w:rsid w:val="001F7A1C"/>
    <w:rsid w:val="001F7E75"/>
    <w:rsid w:val="002005B5"/>
    <w:rsid w:val="00200CD7"/>
    <w:rsid w:val="00206711"/>
    <w:rsid w:val="0020712C"/>
    <w:rsid w:val="00207F97"/>
    <w:rsid w:val="00211ADA"/>
    <w:rsid w:val="00211F8E"/>
    <w:rsid w:val="002126DF"/>
    <w:rsid w:val="002146D0"/>
    <w:rsid w:val="00217B1E"/>
    <w:rsid w:val="0022119C"/>
    <w:rsid w:val="00221614"/>
    <w:rsid w:val="00222F2A"/>
    <w:rsid w:val="00224DAD"/>
    <w:rsid w:val="00225FC2"/>
    <w:rsid w:val="00232915"/>
    <w:rsid w:val="00232BC7"/>
    <w:rsid w:val="00235100"/>
    <w:rsid w:val="00235B23"/>
    <w:rsid w:val="00236006"/>
    <w:rsid w:val="00241E47"/>
    <w:rsid w:val="0024521E"/>
    <w:rsid w:val="00245A2A"/>
    <w:rsid w:val="0024635F"/>
    <w:rsid w:val="002464AE"/>
    <w:rsid w:val="0024770D"/>
    <w:rsid w:val="00247A7C"/>
    <w:rsid w:val="00247F8A"/>
    <w:rsid w:val="002521E4"/>
    <w:rsid w:val="002550DF"/>
    <w:rsid w:val="00261DFB"/>
    <w:rsid w:val="00263F25"/>
    <w:rsid w:val="00264F4A"/>
    <w:rsid w:val="002653D9"/>
    <w:rsid w:val="0026547C"/>
    <w:rsid w:val="002663A9"/>
    <w:rsid w:val="00267400"/>
    <w:rsid w:val="00270274"/>
    <w:rsid w:val="00273B95"/>
    <w:rsid w:val="0027421F"/>
    <w:rsid w:val="0027464D"/>
    <w:rsid w:val="00274B13"/>
    <w:rsid w:val="002811A8"/>
    <w:rsid w:val="00281A96"/>
    <w:rsid w:val="00282376"/>
    <w:rsid w:val="00283902"/>
    <w:rsid w:val="00283CF4"/>
    <w:rsid w:val="00284DDC"/>
    <w:rsid w:val="00287408"/>
    <w:rsid w:val="0029264C"/>
    <w:rsid w:val="002A0097"/>
    <w:rsid w:val="002A09AD"/>
    <w:rsid w:val="002A2B6C"/>
    <w:rsid w:val="002A4587"/>
    <w:rsid w:val="002A4836"/>
    <w:rsid w:val="002A5927"/>
    <w:rsid w:val="002B0E37"/>
    <w:rsid w:val="002B3732"/>
    <w:rsid w:val="002B73B9"/>
    <w:rsid w:val="002C0137"/>
    <w:rsid w:val="002C047A"/>
    <w:rsid w:val="002C104B"/>
    <w:rsid w:val="002C10DA"/>
    <w:rsid w:val="002C2034"/>
    <w:rsid w:val="002C3A6D"/>
    <w:rsid w:val="002C67DF"/>
    <w:rsid w:val="002D0F80"/>
    <w:rsid w:val="002D2D61"/>
    <w:rsid w:val="002D376C"/>
    <w:rsid w:val="002D62CF"/>
    <w:rsid w:val="002D68BB"/>
    <w:rsid w:val="002E04F9"/>
    <w:rsid w:val="002E1142"/>
    <w:rsid w:val="002E14E1"/>
    <w:rsid w:val="002E2969"/>
    <w:rsid w:val="002E47BD"/>
    <w:rsid w:val="002E491D"/>
    <w:rsid w:val="002E7137"/>
    <w:rsid w:val="002F0765"/>
    <w:rsid w:val="002F558A"/>
    <w:rsid w:val="002F607C"/>
    <w:rsid w:val="002F7A63"/>
    <w:rsid w:val="00302684"/>
    <w:rsid w:val="00302AB7"/>
    <w:rsid w:val="00304F38"/>
    <w:rsid w:val="00307DDD"/>
    <w:rsid w:val="0031312D"/>
    <w:rsid w:val="00313A97"/>
    <w:rsid w:val="00314F87"/>
    <w:rsid w:val="003214D7"/>
    <w:rsid w:val="00321960"/>
    <w:rsid w:val="00321C40"/>
    <w:rsid w:val="00323955"/>
    <w:rsid w:val="00323997"/>
    <w:rsid w:val="00327FBA"/>
    <w:rsid w:val="00332C4B"/>
    <w:rsid w:val="00333424"/>
    <w:rsid w:val="003348D4"/>
    <w:rsid w:val="003369FC"/>
    <w:rsid w:val="003374CA"/>
    <w:rsid w:val="00340F04"/>
    <w:rsid w:val="003414CD"/>
    <w:rsid w:val="003422EF"/>
    <w:rsid w:val="00344B86"/>
    <w:rsid w:val="00345C1B"/>
    <w:rsid w:val="003479F5"/>
    <w:rsid w:val="00347A52"/>
    <w:rsid w:val="0035008B"/>
    <w:rsid w:val="00350AA3"/>
    <w:rsid w:val="0035371D"/>
    <w:rsid w:val="00353BD6"/>
    <w:rsid w:val="003547F3"/>
    <w:rsid w:val="003557B4"/>
    <w:rsid w:val="003642A1"/>
    <w:rsid w:val="0036569D"/>
    <w:rsid w:val="00365728"/>
    <w:rsid w:val="003714E5"/>
    <w:rsid w:val="00373107"/>
    <w:rsid w:val="00374AA8"/>
    <w:rsid w:val="003761DE"/>
    <w:rsid w:val="00377672"/>
    <w:rsid w:val="00382C92"/>
    <w:rsid w:val="00384CEF"/>
    <w:rsid w:val="0038613B"/>
    <w:rsid w:val="00386B9B"/>
    <w:rsid w:val="00390B55"/>
    <w:rsid w:val="00391747"/>
    <w:rsid w:val="0039487A"/>
    <w:rsid w:val="003950FF"/>
    <w:rsid w:val="003961DC"/>
    <w:rsid w:val="003A0BA6"/>
    <w:rsid w:val="003A1602"/>
    <w:rsid w:val="003A2697"/>
    <w:rsid w:val="003A3480"/>
    <w:rsid w:val="003A5BAB"/>
    <w:rsid w:val="003B21AF"/>
    <w:rsid w:val="003B3ED2"/>
    <w:rsid w:val="003B4532"/>
    <w:rsid w:val="003B53AE"/>
    <w:rsid w:val="003B6040"/>
    <w:rsid w:val="003B79A2"/>
    <w:rsid w:val="003B7BD0"/>
    <w:rsid w:val="003C1BCE"/>
    <w:rsid w:val="003C1D4F"/>
    <w:rsid w:val="003C2D95"/>
    <w:rsid w:val="003C4D25"/>
    <w:rsid w:val="003D0840"/>
    <w:rsid w:val="003D1724"/>
    <w:rsid w:val="003D2FC0"/>
    <w:rsid w:val="003D30B3"/>
    <w:rsid w:val="003D33F0"/>
    <w:rsid w:val="003D4521"/>
    <w:rsid w:val="003D46DB"/>
    <w:rsid w:val="003D6CA4"/>
    <w:rsid w:val="003D6F90"/>
    <w:rsid w:val="003D766C"/>
    <w:rsid w:val="003E36D7"/>
    <w:rsid w:val="003E3861"/>
    <w:rsid w:val="003E43CF"/>
    <w:rsid w:val="003E4A56"/>
    <w:rsid w:val="003E4F8E"/>
    <w:rsid w:val="003E5F8A"/>
    <w:rsid w:val="003E69C8"/>
    <w:rsid w:val="003E72AC"/>
    <w:rsid w:val="003E7926"/>
    <w:rsid w:val="003F0645"/>
    <w:rsid w:val="003F13C0"/>
    <w:rsid w:val="003F1D78"/>
    <w:rsid w:val="003F33B9"/>
    <w:rsid w:val="00400EBF"/>
    <w:rsid w:val="0040267C"/>
    <w:rsid w:val="00402926"/>
    <w:rsid w:val="00405820"/>
    <w:rsid w:val="00405902"/>
    <w:rsid w:val="00405BE9"/>
    <w:rsid w:val="00406E5D"/>
    <w:rsid w:val="00406FBB"/>
    <w:rsid w:val="004077F3"/>
    <w:rsid w:val="00410F94"/>
    <w:rsid w:val="00412A52"/>
    <w:rsid w:val="00415FCC"/>
    <w:rsid w:val="004170B1"/>
    <w:rsid w:val="00421586"/>
    <w:rsid w:val="00423304"/>
    <w:rsid w:val="004239FD"/>
    <w:rsid w:val="00425E6E"/>
    <w:rsid w:val="00426175"/>
    <w:rsid w:val="00426925"/>
    <w:rsid w:val="00426CBE"/>
    <w:rsid w:val="00427115"/>
    <w:rsid w:val="00427B1A"/>
    <w:rsid w:val="004317AB"/>
    <w:rsid w:val="004319FA"/>
    <w:rsid w:val="004369A6"/>
    <w:rsid w:val="00437FB4"/>
    <w:rsid w:val="00442CDF"/>
    <w:rsid w:val="00445054"/>
    <w:rsid w:val="0044533A"/>
    <w:rsid w:val="00445D0A"/>
    <w:rsid w:val="00450D5F"/>
    <w:rsid w:val="00452194"/>
    <w:rsid w:val="004524A0"/>
    <w:rsid w:val="00452545"/>
    <w:rsid w:val="00452A4A"/>
    <w:rsid w:val="004530BF"/>
    <w:rsid w:val="0045502D"/>
    <w:rsid w:val="004649C9"/>
    <w:rsid w:val="00466781"/>
    <w:rsid w:val="00467B29"/>
    <w:rsid w:val="00474ADD"/>
    <w:rsid w:val="00475906"/>
    <w:rsid w:val="00482288"/>
    <w:rsid w:val="00482F11"/>
    <w:rsid w:val="00483661"/>
    <w:rsid w:val="00486EFE"/>
    <w:rsid w:val="00490737"/>
    <w:rsid w:val="00492EAE"/>
    <w:rsid w:val="00494F2B"/>
    <w:rsid w:val="00497037"/>
    <w:rsid w:val="004A1DE8"/>
    <w:rsid w:val="004A3FE4"/>
    <w:rsid w:val="004A4E16"/>
    <w:rsid w:val="004A5308"/>
    <w:rsid w:val="004B137E"/>
    <w:rsid w:val="004B1F6F"/>
    <w:rsid w:val="004B23F9"/>
    <w:rsid w:val="004B3AFD"/>
    <w:rsid w:val="004B4A7E"/>
    <w:rsid w:val="004B6961"/>
    <w:rsid w:val="004B6EAA"/>
    <w:rsid w:val="004C1607"/>
    <w:rsid w:val="004C21F3"/>
    <w:rsid w:val="004C2E43"/>
    <w:rsid w:val="004C47B4"/>
    <w:rsid w:val="004C6926"/>
    <w:rsid w:val="004C70B8"/>
    <w:rsid w:val="004C7A2F"/>
    <w:rsid w:val="004D1373"/>
    <w:rsid w:val="004D357E"/>
    <w:rsid w:val="004D6C57"/>
    <w:rsid w:val="004E04F2"/>
    <w:rsid w:val="004E2553"/>
    <w:rsid w:val="004E305B"/>
    <w:rsid w:val="004E58CE"/>
    <w:rsid w:val="004E6961"/>
    <w:rsid w:val="004F0B50"/>
    <w:rsid w:val="004F0F2A"/>
    <w:rsid w:val="004F1A36"/>
    <w:rsid w:val="004F2081"/>
    <w:rsid w:val="004F2899"/>
    <w:rsid w:val="004F338D"/>
    <w:rsid w:val="004F3D59"/>
    <w:rsid w:val="004F44F1"/>
    <w:rsid w:val="004F4850"/>
    <w:rsid w:val="004F7704"/>
    <w:rsid w:val="004F7D2A"/>
    <w:rsid w:val="005009BA"/>
    <w:rsid w:val="00501050"/>
    <w:rsid w:val="00503264"/>
    <w:rsid w:val="00503B21"/>
    <w:rsid w:val="00505AB1"/>
    <w:rsid w:val="005109D1"/>
    <w:rsid w:val="00511746"/>
    <w:rsid w:val="0051266C"/>
    <w:rsid w:val="0051321F"/>
    <w:rsid w:val="005137D5"/>
    <w:rsid w:val="00513886"/>
    <w:rsid w:val="00513AA4"/>
    <w:rsid w:val="00516107"/>
    <w:rsid w:val="005172D9"/>
    <w:rsid w:val="00520543"/>
    <w:rsid w:val="00524A89"/>
    <w:rsid w:val="00527265"/>
    <w:rsid w:val="005275A2"/>
    <w:rsid w:val="00530011"/>
    <w:rsid w:val="005303C0"/>
    <w:rsid w:val="0053365A"/>
    <w:rsid w:val="0053645D"/>
    <w:rsid w:val="00542727"/>
    <w:rsid w:val="0054298D"/>
    <w:rsid w:val="00545198"/>
    <w:rsid w:val="005512C6"/>
    <w:rsid w:val="00552F6D"/>
    <w:rsid w:val="00553110"/>
    <w:rsid w:val="00554676"/>
    <w:rsid w:val="00555A57"/>
    <w:rsid w:val="00557379"/>
    <w:rsid w:val="00560975"/>
    <w:rsid w:val="005622AD"/>
    <w:rsid w:val="00563807"/>
    <w:rsid w:val="00563BFE"/>
    <w:rsid w:val="00564410"/>
    <w:rsid w:val="00564E50"/>
    <w:rsid w:val="005653F1"/>
    <w:rsid w:val="005663EF"/>
    <w:rsid w:val="00566BD2"/>
    <w:rsid w:val="00572168"/>
    <w:rsid w:val="0057297E"/>
    <w:rsid w:val="00573ED0"/>
    <w:rsid w:val="00573FF2"/>
    <w:rsid w:val="0057469F"/>
    <w:rsid w:val="00574BA6"/>
    <w:rsid w:val="005775ED"/>
    <w:rsid w:val="0058372E"/>
    <w:rsid w:val="00583A62"/>
    <w:rsid w:val="0058433D"/>
    <w:rsid w:val="00585630"/>
    <w:rsid w:val="0059147A"/>
    <w:rsid w:val="00592EF9"/>
    <w:rsid w:val="0059649D"/>
    <w:rsid w:val="005A0021"/>
    <w:rsid w:val="005A00E8"/>
    <w:rsid w:val="005A318C"/>
    <w:rsid w:val="005A47E2"/>
    <w:rsid w:val="005A47E6"/>
    <w:rsid w:val="005B4BC6"/>
    <w:rsid w:val="005B6D72"/>
    <w:rsid w:val="005C5C4E"/>
    <w:rsid w:val="005C68EF"/>
    <w:rsid w:val="005C784D"/>
    <w:rsid w:val="005C7AA9"/>
    <w:rsid w:val="005C7C25"/>
    <w:rsid w:val="005D05E0"/>
    <w:rsid w:val="005D0D01"/>
    <w:rsid w:val="005D3F9A"/>
    <w:rsid w:val="005D5FB0"/>
    <w:rsid w:val="005D630B"/>
    <w:rsid w:val="005D678B"/>
    <w:rsid w:val="005D67FE"/>
    <w:rsid w:val="005D6CB9"/>
    <w:rsid w:val="005E09A3"/>
    <w:rsid w:val="005E0E40"/>
    <w:rsid w:val="005E1300"/>
    <w:rsid w:val="005E4892"/>
    <w:rsid w:val="005E6086"/>
    <w:rsid w:val="005E70E1"/>
    <w:rsid w:val="005F0327"/>
    <w:rsid w:val="005F5323"/>
    <w:rsid w:val="00601ADB"/>
    <w:rsid w:val="00601C73"/>
    <w:rsid w:val="00601D0D"/>
    <w:rsid w:val="006031B4"/>
    <w:rsid w:val="006035C7"/>
    <w:rsid w:val="00603D81"/>
    <w:rsid w:val="00603F82"/>
    <w:rsid w:val="006042B1"/>
    <w:rsid w:val="0060582A"/>
    <w:rsid w:val="00606911"/>
    <w:rsid w:val="00606B4F"/>
    <w:rsid w:val="006102FB"/>
    <w:rsid w:val="00612150"/>
    <w:rsid w:val="0061538F"/>
    <w:rsid w:val="00615884"/>
    <w:rsid w:val="00616642"/>
    <w:rsid w:val="006178B3"/>
    <w:rsid w:val="00617E33"/>
    <w:rsid w:val="00620B7A"/>
    <w:rsid w:val="00621B0F"/>
    <w:rsid w:val="00625FC2"/>
    <w:rsid w:val="00626970"/>
    <w:rsid w:val="0063114A"/>
    <w:rsid w:val="0063182C"/>
    <w:rsid w:val="00631B15"/>
    <w:rsid w:val="00632013"/>
    <w:rsid w:val="00633C86"/>
    <w:rsid w:val="006346EB"/>
    <w:rsid w:val="006361A7"/>
    <w:rsid w:val="006373BC"/>
    <w:rsid w:val="006402B9"/>
    <w:rsid w:val="006430BA"/>
    <w:rsid w:val="00645933"/>
    <w:rsid w:val="00646132"/>
    <w:rsid w:val="0064615E"/>
    <w:rsid w:val="006473CE"/>
    <w:rsid w:val="006502B1"/>
    <w:rsid w:val="00652E40"/>
    <w:rsid w:val="00656F09"/>
    <w:rsid w:val="0066055E"/>
    <w:rsid w:val="0066107A"/>
    <w:rsid w:val="00664CD6"/>
    <w:rsid w:val="0066711D"/>
    <w:rsid w:val="00667D34"/>
    <w:rsid w:val="006764D3"/>
    <w:rsid w:val="00676C9A"/>
    <w:rsid w:val="00680747"/>
    <w:rsid w:val="006816A8"/>
    <w:rsid w:val="0068404F"/>
    <w:rsid w:val="006851E8"/>
    <w:rsid w:val="00685F0A"/>
    <w:rsid w:val="00691AD6"/>
    <w:rsid w:val="00694A91"/>
    <w:rsid w:val="006952E0"/>
    <w:rsid w:val="00696BD2"/>
    <w:rsid w:val="006A4871"/>
    <w:rsid w:val="006A6173"/>
    <w:rsid w:val="006A6A8E"/>
    <w:rsid w:val="006A7023"/>
    <w:rsid w:val="006A7310"/>
    <w:rsid w:val="006B0D43"/>
    <w:rsid w:val="006B2704"/>
    <w:rsid w:val="006B31E9"/>
    <w:rsid w:val="006B337F"/>
    <w:rsid w:val="006B41D3"/>
    <w:rsid w:val="006B441D"/>
    <w:rsid w:val="006B5A23"/>
    <w:rsid w:val="006B5CBD"/>
    <w:rsid w:val="006B6E2F"/>
    <w:rsid w:val="006B78D6"/>
    <w:rsid w:val="006C0EF6"/>
    <w:rsid w:val="006C24BD"/>
    <w:rsid w:val="006C31C1"/>
    <w:rsid w:val="006C32DF"/>
    <w:rsid w:val="006C38B5"/>
    <w:rsid w:val="006C6736"/>
    <w:rsid w:val="006C6906"/>
    <w:rsid w:val="006D2DF3"/>
    <w:rsid w:val="006D37D3"/>
    <w:rsid w:val="006D3808"/>
    <w:rsid w:val="006E0ABC"/>
    <w:rsid w:val="006E402F"/>
    <w:rsid w:val="006E5109"/>
    <w:rsid w:val="006E7BA5"/>
    <w:rsid w:val="006F09BB"/>
    <w:rsid w:val="006F2DE9"/>
    <w:rsid w:val="006F35B4"/>
    <w:rsid w:val="006F4C4D"/>
    <w:rsid w:val="006F4EC5"/>
    <w:rsid w:val="006F5373"/>
    <w:rsid w:val="006F7BCD"/>
    <w:rsid w:val="006F7C95"/>
    <w:rsid w:val="0070003C"/>
    <w:rsid w:val="007022BC"/>
    <w:rsid w:val="00702550"/>
    <w:rsid w:val="007037E8"/>
    <w:rsid w:val="00706DF7"/>
    <w:rsid w:val="0071127D"/>
    <w:rsid w:val="00711776"/>
    <w:rsid w:val="00716B2D"/>
    <w:rsid w:val="00720CE3"/>
    <w:rsid w:val="00721629"/>
    <w:rsid w:val="00721E3A"/>
    <w:rsid w:val="0072341D"/>
    <w:rsid w:val="007249EF"/>
    <w:rsid w:val="00725743"/>
    <w:rsid w:val="007258D6"/>
    <w:rsid w:val="00732F9F"/>
    <w:rsid w:val="007347E4"/>
    <w:rsid w:val="00734E4D"/>
    <w:rsid w:val="007351DC"/>
    <w:rsid w:val="007373CE"/>
    <w:rsid w:val="00741BE1"/>
    <w:rsid w:val="00741D0B"/>
    <w:rsid w:val="00742BCE"/>
    <w:rsid w:val="00745E1D"/>
    <w:rsid w:val="007463D0"/>
    <w:rsid w:val="007473E3"/>
    <w:rsid w:val="00747E75"/>
    <w:rsid w:val="0075057B"/>
    <w:rsid w:val="00750915"/>
    <w:rsid w:val="00750D5D"/>
    <w:rsid w:val="00751397"/>
    <w:rsid w:val="00751FF8"/>
    <w:rsid w:val="00752FE6"/>
    <w:rsid w:val="00757136"/>
    <w:rsid w:val="00764A69"/>
    <w:rsid w:val="00767530"/>
    <w:rsid w:val="00767AB6"/>
    <w:rsid w:val="0077214B"/>
    <w:rsid w:val="00773111"/>
    <w:rsid w:val="0077604A"/>
    <w:rsid w:val="00776359"/>
    <w:rsid w:val="00777422"/>
    <w:rsid w:val="00777C43"/>
    <w:rsid w:val="007804E3"/>
    <w:rsid w:val="00780E50"/>
    <w:rsid w:val="007817E3"/>
    <w:rsid w:val="0078250A"/>
    <w:rsid w:val="00784FF6"/>
    <w:rsid w:val="00785B6C"/>
    <w:rsid w:val="00785EA3"/>
    <w:rsid w:val="00787FFD"/>
    <w:rsid w:val="0079093E"/>
    <w:rsid w:val="0079174A"/>
    <w:rsid w:val="007A092F"/>
    <w:rsid w:val="007A36C7"/>
    <w:rsid w:val="007A7FB4"/>
    <w:rsid w:val="007B1374"/>
    <w:rsid w:val="007B2145"/>
    <w:rsid w:val="007B33C5"/>
    <w:rsid w:val="007B5E86"/>
    <w:rsid w:val="007B7A0B"/>
    <w:rsid w:val="007C0732"/>
    <w:rsid w:val="007C4FEE"/>
    <w:rsid w:val="007C7E83"/>
    <w:rsid w:val="007D0DB6"/>
    <w:rsid w:val="007D0FFA"/>
    <w:rsid w:val="007D27AA"/>
    <w:rsid w:val="007D4AFD"/>
    <w:rsid w:val="007E04E0"/>
    <w:rsid w:val="007E1B83"/>
    <w:rsid w:val="007E22B6"/>
    <w:rsid w:val="007E28BA"/>
    <w:rsid w:val="007E525E"/>
    <w:rsid w:val="007F12FF"/>
    <w:rsid w:val="007F1645"/>
    <w:rsid w:val="007F29F0"/>
    <w:rsid w:val="007F3771"/>
    <w:rsid w:val="007F765E"/>
    <w:rsid w:val="007F77F8"/>
    <w:rsid w:val="007F7A24"/>
    <w:rsid w:val="008007C6"/>
    <w:rsid w:val="0080165D"/>
    <w:rsid w:val="00801F1A"/>
    <w:rsid w:val="00802CE8"/>
    <w:rsid w:val="00803F03"/>
    <w:rsid w:val="00804A54"/>
    <w:rsid w:val="00806194"/>
    <w:rsid w:val="0081095B"/>
    <w:rsid w:val="00811168"/>
    <w:rsid w:val="008129EC"/>
    <w:rsid w:val="008142AC"/>
    <w:rsid w:val="008147E7"/>
    <w:rsid w:val="00820E5F"/>
    <w:rsid w:val="00821579"/>
    <w:rsid w:val="00822006"/>
    <w:rsid w:val="008223D0"/>
    <w:rsid w:val="00825979"/>
    <w:rsid w:val="00826D46"/>
    <w:rsid w:val="00830022"/>
    <w:rsid w:val="00830442"/>
    <w:rsid w:val="00832397"/>
    <w:rsid w:val="00833153"/>
    <w:rsid w:val="00833265"/>
    <w:rsid w:val="00836A95"/>
    <w:rsid w:val="008375CF"/>
    <w:rsid w:val="008379FF"/>
    <w:rsid w:val="00837A1A"/>
    <w:rsid w:val="0084046D"/>
    <w:rsid w:val="008449E6"/>
    <w:rsid w:val="008461DB"/>
    <w:rsid w:val="0084676F"/>
    <w:rsid w:val="00846CDE"/>
    <w:rsid w:val="0085016F"/>
    <w:rsid w:val="0085094E"/>
    <w:rsid w:val="00850A2F"/>
    <w:rsid w:val="0085143C"/>
    <w:rsid w:val="00853E33"/>
    <w:rsid w:val="00854071"/>
    <w:rsid w:val="00854C4A"/>
    <w:rsid w:val="00855842"/>
    <w:rsid w:val="00856F04"/>
    <w:rsid w:val="00857D8B"/>
    <w:rsid w:val="0086168A"/>
    <w:rsid w:val="0086219B"/>
    <w:rsid w:val="0086249D"/>
    <w:rsid w:val="008637AF"/>
    <w:rsid w:val="008638ED"/>
    <w:rsid w:val="00864DAF"/>
    <w:rsid w:val="00865B58"/>
    <w:rsid w:val="008676CB"/>
    <w:rsid w:val="00870875"/>
    <w:rsid w:val="0088042E"/>
    <w:rsid w:val="00880D8F"/>
    <w:rsid w:val="00881406"/>
    <w:rsid w:val="0088215E"/>
    <w:rsid w:val="00882986"/>
    <w:rsid w:val="00883A1B"/>
    <w:rsid w:val="00884B5D"/>
    <w:rsid w:val="0088577F"/>
    <w:rsid w:val="00886B68"/>
    <w:rsid w:val="00890BB8"/>
    <w:rsid w:val="00890E6D"/>
    <w:rsid w:val="008910DE"/>
    <w:rsid w:val="008924EA"/>
    <w:rsid w:val="008933C8"/>
    <w:rsid w:val="00895D2E"/>
    <w:rsid w:val="0089769E"/>
    <w:rsid w:val="008A1C6B"/>
    <w:rsid w:val="008A267A"/>
    <w:rsid w:val="008B212B"/>
    <w:rsid w:val="008B329D"/>
    <w:rsid w:val="008B3F33"/>
    <w:rsid w:val="008B6313"/>
    <w:rsid w:val="008C221C"/>
    <w:rsid w:val="008C26B5"/>
    <w:rsid w:val="008C3B36"/>
    <w:rsid w:val="008C40CA"/>
    <w:rsid w:val="008C4826"/>
    <w:rsid w:val="008C5F0B"/>
    <w:rsid w:val="008D1B61"/>
    <w:rsid w:val="008D20AA"/>
    <w:rsid w:val="008D283C"/>
    <w:rsid w:val="008D2AFD"/>
    <w:rsid w:val="008E0A45"/>
    <w:rsid w:val="008E1AB3"/>
    <w:rsid w:val="008E21DB"/>
    <w:rsid w:val="008E7BE1"/>
    <w:rsid w:val="008F0D5B"/>
    <w:rsid w:val="008F4A31"/>
    <w:rsid w:val="008F611E"/>
    <w:rsid w:val="009055C7"/>
    <w:rsid w:val="00906DD5"/>
    <w:rsid w:val="00907B44"/>
    <w:rsid w:val="009112BD"/>
    <w:rsid w:val="009138C1"/>
    <w:rsid w:val="009153A0"/>
    <w:rsid w:val="009153CD"/>
    <w:rsid w:val="0091565E"/>
    <w:rsid w:val="009159C7"/>
    <w:rsid w:val="00917279"/>
    <w:rsid w:val="00917B77"/>
    <w:rsid w:val="00921A15"/>
    <w:rsid w:val="0092478C"/>
    <w:rsid w:val="00925FAB"/>
    <w:rsid w:val="00926511"/>
    <w:rsid w:val="00926589"/>
    <w:rsid w:val="00926D19"/>
    <w:rsid w:val="00927020"/>
    <w:rsid w:val="00930662"/>
    <w:rsid w:val="00936B68"/>
    <w:rsid w:val="0093739B"/>
    <w:rsid w:val="0093740A"/>
    <w:rsid w:val="00937BA7"/>
    <w:rsid w:val="009408AC"/>
    <w:rsid w:val="00941992"/>
    <w:rsid w:val="00941F8E"/>
    <w:rsid w:val="009438D4"/>
    <w:rsid w:val="0094407A"/>
    <w:rsid w:val="00946019"/>
    <w:rsid w:val="00947101"/>
    <w:rsid w:val="00947506"/>
    <w:rsid w:val="00947913"/>
    <w:rsid w:val="009479A3"/>
    <w:rsid w:val="0095235E"/>
    <w:rsid w:val="00954318"/>
    <w:rsid w:val="00963087"/>
    <w:rsid w:val="0096539D"/>
    <w:rsid w:val="00967E21"/>
    <w:rsid w:val="00971396"/>
    <w:rsid w:val="00971E12"/>
    <w:rsid w:val="00971ED8"/>
    <w:rsid w:val="00971F98"/>
    <w:rsid w:val="0097328E"/>
    <w:rsid w:val="00975FD4"/>
    <w:rsid w:val="0097741E"/>
    <w:rsid w:val="00985F18"/>
    <w:rsid w:val="0098621D"/>
    <w:rsid w:val="00990454"/>
    <w:rsid w:val="0099122F"/>
    <w:rsid w:val="009944FD"/>
    <w:rsid w:val="00996C39"/>
    <w:rsid w:val="009A3246"/>
    <w:rsid w:val="009A5389"/>
    <w:rsid w:val="009A54F8"/>
    <w:rsid w:val="009B4F58"/>
    <w:rsid w:val="009B519C"/>
    <w:rsid w:val="009B6B5C"/>
    <w:rsid w:val="009B7E0B"/>
    <w:rsid w:val="009B7E10"/>
    <w:rsid w:val="009C0AC8"/>
    <w:rsid w:val="009C1F55"/>
    <w:rsid w:val="009C1FA8"/>
    <w:rsid w:val="009C3362"/>
    <w:rsid w:val="009C3D8B"/>
    <w:rsid w:val="009C44C9"/>
    <w:rsid w:val="009C5374"/>
    <w:rsid w:val="009C5AAC"/>
    <w:rsid w:val="009C7EE0"/>
    <w:rsid w:val="009D061E"/>
    <w:rsid w:val="009D3152"/>
    <w:rsid w:val="009D711D"/>
    <w:rsid w:val="009D7809"/>
    <w:rsid w:val="009E0BB0"/>
    <w:rsid w:val="009E1AF7"/>
    <w:rsid w:val="009E2408"/>
    <w:rsid w:val="009E2A53"/>
    <w:rsid w:val="009E5964"/>
    <w:rsid w:val="009E62B7"/>
    <w:rsid w:val="009E699C"/>
    <w:rsid w:val="009E70F8"/>
    <w:rsid w:val="009E7B02"/>
    <w:rsid w:val="009F169F"/>
    <w:rsid w:val="009F245F"/>
    <w:rsid w:val="009F2A8B"/>
    <w:rsid w:val="009F2E69"/>
    <w:rsid w:val="009F3793"/>
    <w:rsid w:val="009F3848"/>
    <w:rsid w:val="009F5ABD"/>
    <w:rsid w:val="009F7184"/>
    <w:rsid w:val="00A052BD"/>
    <w:rsid w:val="00A12E66"/>
    <w:rsid w:val="00A13AED"/>
    <w:rsid w:val="00A143B5"/>
    <w:rsid w:val="00A14D86"/>
    <w:rsid w:val="00A17419"/>
    <w:rsid w:val="00A1782E"/>
    <w:rsid w:val="00A2251B"/>
    <w:rsid w:val="00A31DCB"/>
    <w:rsid w:val="00A34967"/>
    <w:rsid w:val="00A34A82"/>
    <w:rsid w:val="00A37881"/>
    <w:rsid w:val="00A4430B"/>
    <w:rsid w:val="00A4475B"/>
    <w:rsid w:val="00A44CFA"/>
    <w:rsid w:val="00A4619F"/>
    <w:rsid w:val="00A479BE"/>
    <w:rsid w:val="00A518C3"/>
    <w:rsid w:val="00A5269F"/>
    <w:rsid w:val="00A56A84"/>
    <w:rsid w:val="00A601A5"/>
    <w:rsid w:val="00A60F7D"/>
    <w:rsid w:val="00A610D6"/>
    <w:rsid w:val="00A61D94"/>
    <w:rsid w:val="00A62092"/>
    <w:rsid w:val="00A629EC"/>
    <w:rsid w:val="00A62CA8"/>
    <w:rsid w:val="00A64869"/>
    <w:rsid w:val="00A705EA"/>
    <w:rsid w:val="00A71D48"/>
    <w:rsid w:val="00A7357E"/>
    <w:rsid w:val="00A73E6A"/>
    <w:rsid w:val="00A75413"/>
    <w:rsid w:val="00A75782"/>
    <w:rsid w:val="00A80A51"/>
    <w:rsid w:val="00A87546"/>
    <w:rsid w:val="00A90168"/>
    <w:rsid w:val="00A90A03"/>
    <w:rsid w:val="00A92DDD"/>
    <w:rsid w:val="00A94213"/>
    <w:rsid w:val="00A96F1E"/>
    <w:rsid w:val="00AA0BC0"/>
    <w:rsid w:val="00AA40AF"/>
    <w:rsid w:val="00AA58B8"/>
    <w:rsid w:val="00AA6291"/>
    <w:rsid w:val="00AA6C75"/>
    <w:rsid w:val="00AB18FC"/>
    <w:rsid w:val="00AB2B05"/>
    <w:rsid w:val="00AB3712"/>
    <w:rsid w:val="00AB4836"/>
    <w:rsid w:val="00AB4B18"/>
    <w:rsid w:val="00AB7C8E"/>
    <w:rsid w:val="00AC1B2C"/>
    <w:rsid w:val="00AC4537"/>
    <w:rsid w:val="00AC6033"/>
    <w:rsid w:val="00AD2077"/>
    <w:rsid w:val="00AD20D9"/>
    <w:rsid w:val="00AD28FE"/>
    <w:rsid w:val="00AD571D"/>
    <w:rsid w:val="00AE2F1F"/>
    <w:rsid w:val="00AE3AD5"/>
    <w:rsid w:val="00AE4A04"/>
    <w:rsid w:val="00AF2EEE"/>
    <w:rsid w:val="00AF340F"/>
    <w:rsid w:val="00AF4581"/>
    <w:rsid w:val="00B002A4"/>
    <w:rsid w:val="00B01FFA"/>
    <w:rsid w:val="00B0321F"/>
    <w:rsid w:val="00B065BB"/>
    <w:rsid w:val="00B1140F"/>
    <w:rsid w:val="00B11991"/>
    <w:rsid w:val="00B11E23"/>
    <w:rsid w:val="00B1269F"/>
    <w:rsid w:val="00B13204"/>
    <w:rsid w:val="00B14E70"/>
    <w:rsid w:val="00B168D0"/>
    <w:rsid w:val="00B16E15"/>
    <w:rsid w:val="00B17770"/>
    <w:rsid w:val="00B20E30"/>
    <w:rsid w:val="00B215CD"/>
    <w:rsid w:val="00B2615D"/>
    <w:rsid w:val="00B362EF"/>
    <w:rsid w:val="00B36ECB"/>
    <w:rsid w:val="00B43133"/>
    <w:rsid w:val="00B43AAA"/>
    <w:rsid w:val="00B444B3"/>
    <w:rsid w:val="00B44AD7"/>
    <w:rsid w:val="00B44C98"/>
    <w:rsid w:val="00B451B4"/>
    <w:rsid w:val="00B461FB"/>
    <w:rsid w:val="00B46511"/>
    <w:rsid w:val="00B4686A"/>
    <w:rsid w:val="00B471E0"/>
    <w:rsid w:val="00B47FDC"/>
    <w:rsid w:val="00B51414"/>
    <w:rsid w:val="00B55366"/>
    <w:rsid w:val="00B5721A"/>
    <w:rsid w:val="00B6160C"/>
    <w:rsid w:val="00B62905"/>
    <w:rsid w:val="00B64A80"/>
    <w:rsid w:val="00B64A95"/>
    <w:rsid w:val="00B64FF6"/>
    <w:rsid w:val="00B70695"/>
    <w:rsid w:val="00B73EA9"/>
    <w:rsid w:val="00B74B88"/>
    <w:rsid w:val="00B76583"/>
    <w:rsid w:val="00B76BE2"/>
    <w:rsid w:val="00B7729C"/>
    <w:rsid w:val="00B8125E"/>
    <w:rsid w:val="00B82E11"/>
    <w:rsid w:val="00B8329E"/>
    <w:rsid w:val="00B843CB"/>
    <w:rsid w:val="00B90C25"/>
    <w:rsid w:val="00B90DF7"/>
    <w:rsid w:val="00B9349E"/>
    <w:rsid w:val="00B9374A"/>
    <w:rsid w:val="00B95371"/>
    <w:rsid w:val="00BA0A14"/>
    <w:rsid w:val="00BA69EC"/>
    <w:rsid w:val="00BA6E42"/>
    <w:rsid w:val="00BB05B5"/>
    <w:rsid w:val="00BB0DB7"/>
    <w:rsid w:val="00BB1D49"/>
    <w:rsid w:val="00BB5B02"/>
    <w:rsid w:val="00BC2E08"/>
    <w:rsid w:val="00BC4DB5"/>
    <w:rsid w:val="00BC5BB4"/>
    <w:rsid w:val="00BD179B"/>
    <w:rsid w:val="00BD1F6B"/>
    <w:rsid w:val="00BD3CD3"/>
    <w:rsid w:val="00BE10CB"/>
    <w:rsid w:val="00BE44B7"/>
    <w:rsid w:val="00BE4745"/>
    <w:rsid w:val="00BE47A4"/>
    <w:rsid w:val="00BE49A2"/>
    <w:rsid w:val="00BE49AF"/>
    <w:rsid w:val="00BF0667"/>
    <w:rsid w:val="00BF46A6"/>
    <w:rsid w:val="00BF515E"/>
    <w:rsid w:val="00BF5219"/>
    <w:rsid w:val="00BF5B07"/>
    <w:rsid w:val="00BF5F9E"/>
    <w:rsid w:val="00BF7B23"/>
    <w:rsid w:val="00C0551F"/>
    <w:rsid w:val="00C06319"/>
    <w:rsid w:val="00C06F7C"/>
    <w:rsid w:val="00C102F9"/>
    <w:rsid w:val="00C1210F"/>
    <w:rsid w:val="00C124C8"/>
    <w:rsid w:val="00C14BAC"/>
    <w:rsid w:val="00C209D2"/>
    <w:rsid w:val="00C27CCF"/>
    <w:rsid w:val="00C32174"/>
    <w:rsid w:val="00C338F7"/>
    <w:rsid w:val="00C34C42"/>
    <w:rsid w:val="00C36369"/>
    <w:rsid w:val="00C37E47"/>
    <w:rsid w:val="00C41039"/>
    <w:rsid w:val="00C416C0"/>
    <w:rsid w:val="00C41F1F"/>
    <w:rsid w:val="00C42C7E"/>
    <w:rsid w:val="00C42EAC"/>
    <w:rsid w:val="00C44E64"/>
    <w:rsid w:val="00C459B7"/>
    <w:rsid w:val="00C47E7D"/>
    <w:rsid w:val="00C51623"/>
    <w:rsid w:val="00C53249"/>
    <w:rsid w:val="00C553A0"/>
    <w:rsid w:val="00C556CF"/>
    <w:rsid w:val="00C56922"/>
    <w:rsid w:val="00C600CE"/>
    <w:rsid w:val="00C60747"/>
    <w:rsid w:val="00C635D6"/>
    <w:rsid w:val="00C63E69"/>
    <w:rsid w:val="00C665D3"/>
    <w:rsid w:val="00C67B79"/>
    <w:rsid w:val="00C7093D"/>
    <w:rsid w:val="00C709D8"/>
    <w:rsid w:val="00C7411C"/>
    <w:rsid w:val="00C75C02"/>
    <w:rsid w:val="00C76261"/>
    <w:rsid w:val="00C76E76"/>
    <w:rsid w:val="00C77053"/>
    <w:rsid w:val="00C81298"/>
    <w:rsid w:val="00C838B5"/>
    <w:rsid w:val="00C83B75"/>
    <w:rsid w:val="00C84830"/>
    <w:rsid w:val="00C87761"/>
    <w:rsid w:val="00C93F0D"/>
    <w:rsid w:val="00C946B1"/>
    <w:rsid w:val="00C94BC7"/>
    <w:rsid w:val="00C94F37"/>
    <w:rsid w:val="00C95280"/>
    <w:rsid w:val="00CA01F5"/>
    <w:rsid w:val="00CA23D2"/>
    <w:rsid w:val="00CA48D9"/>
    <w:rsid w:val="00CA4A8E"/>
    <w:rsid w:val="00CA4EF5"/>
    <w:rsid w:val="00CA7CEE"/>
    <w:rsid w:val="00CA7FFD"/>
    <w:rsid w:val="00CB06F6"/>
    <w:rsid w:val="00CB0CB1"/>
    <w:rsid w:val="00CB10AB"/>
    <w:rsid w:val="00CB24A4"/>
    <w:rsid w:val="00CB3B52"/>
    <w:rsid w:val="00CB4477"/>
    <w:rsid w:val="00CB4506"/>
    <w:rsid w:val="00CB4F93"/>
    <w:rsid w:val="00CB5EDD"/>
    <w:rsid w:val="00CC1292"/>
    <w:rsid w:val="00CC1E4B"/>
    <w:rsid w:val="00CC3C5A"/>
    <w:rsid w:val="00CD029C"/>
    <w:rsid w:val="00CD3599"/>
    <w:rsid w:val="00CD3844"/>
    <w:rsid w:val="00CD7B50"/>
    <w:rsid w:val="00CE3A8D"/>
    <w:rsid w:val="00CE5438"/>
    <w:rsid w:val="00CE77AC"/>
    <w:rsid w:val="00CF12D8"/>
    <w:rsid w:val="00CF156B"/>
    <w:rsid w:val="00CF1DB5"/>
    <w:rsid w:val="00CF7B2A"/>
    <w:rsid w:val="00D0206A"/>
    <w:rsid w:val="00D0471E"/>
    <w:rsid w:val="00D06609"/>
    <w:rsid w:val="00D11939"/>
    <w:rsid w:val="00D126F5"/>
    <w:rsid w:val="00D1413F"/>
    <w:rsid w:val="00D143D3"/>
    <w:rsid w:val="00D14B52"/>
    <w:rsid w:val="00D15088"/>
    <w:rsid w:val="00D1672A"/>
    <w:rsid w:val="00D16E66"/>
    <w:rsid w:val="00D178D0"/>
    <w:rsid w:val="00D20178"/>
    <w:rsid w:val="00D24E56"/>
    <w:rsid w:val="00D26311"/>
    <w:rsid w:val="00D26CAF"/>
    <w:rsid w:val="00D313EF"/>
    <w:rsid w:val="00D31AF4"/>
    <w:rsid w:val="00D32FFC"/>
    <w:rsid w:val="00D3433B"/>
    <w:rsid w:val="00D3720E"/>
    <w:rsid w:val="00D419A4"/>
    <w:rsid w:val="00D45AD0"/>
    <w:rsid w:val="00D45DFB"/>
    <w:rsid w:val="00D47197"/>
    <w:rsid w:val="00D47CA3"/>
    <w:rsid w:val="00D47F83"/>
    <w:rsid w:val="00D50E38"/>
    <w:rsid w:val="00D514C8"/>
    <w:rsid w:val="00D51D56"/>
    <w:rsid w:val="00D5281F"/>
    <w:rsid w:val="00D54094"/>
    <w:rsid w:val="00D6043E"/>
    <w:rsid w:val="00D640A1"/>
    <w:rsid w:val="00D7099D"/>
    <w:rsid w:val="00D70DBA"/>
    <w:rsid w:val="00D71485"/>
    <w:rsid w:val="00D71F03"/>
    <w:rsid w:val="00D7231F"/>
    <w:rsid w:val="00D72EA6"/>
    <w:rsid w:val="00D74923"/>
    <w:rsid w:val="00D76298"/>
    <w:rsid w:val="00D83767"/>
    <w:rsid w:val="00D8713E"/>
    <w:rsid w:val="00D87870"/>
    <w:rsid w:val="00D87FF4"/>
    <w:rsid w:val="00D91111"/>
    <w:rsid w:val="00D91EE9"/>
    <w:rsid w:val="00D93F1C"/>
    <w:rsid w:val="00D94DD4"/>
    <w:rsid w:val="00D97989"/>
    <w:rsid w:val="00DA0736"/>
    <w:rsid w:val="00DA1BDE"/>
    <w:rsid w:val="00DA21FE"/>
    <w:rsid w:val="00DA3B0C"/>
    <w:rsid w:val="00DA459E"/>
    <w:rsid w:val="00DA4F02"/>
    <w:rsid w:val="00DA53DC"/>
    <w:rsid w:val="00DA567D"/>
    <w:rsid w:val="00DA5AEE"/>
    <w:rsid w:val="00DA5B59"/>
    <w:rsid w:val="00DA6DC5"/>
    <w:rsid w:val="00DB07FB"/>
    <w:rsid w:val="00DB08D3"/>
    <w:rsid w:val="00DB08F1"/>
    <w:rsid w:val="00DB30C9"/>
    <w:rsid w:val="00DB3298"/>
    <w:rsid w:val="00DB63FB"/>
    <w:rsid w:val="00DB76B8"/>
    <w:rsid w:val="00DC269D"/>
    <w:rsid w:val="00DC7A91"/>
    <w:rsid w:val="00DD0D0F"/>
    <w:rsid w:val="00DD3AEE"/>
    <w:rsid w:val="00DD54AE"/>
    <w:rsid w:val="00DD5B33"/>
    <w:rsid w:val="00DE0556"/>
    <w:rsid w:val="00DE339E"/>
    <w:rsid w:val="00DE3A43"/>
    <w:rsid w:val="00DE3B47"/>
    <w:rsid w:val="00DE752B"/>
    <w:rsid w:val="00DE7BCA"/>
    <w:rsid w:val="00DF170B"/>
    <w:rsid w:val="00DF293C"/>
    <w:rsid w:val="00DF2C58"/>
    <w:rsid w:val="00DF6168"/>
    <w:rsid w:val="00DF72A7"/>
    <w:rsid w:val="00DF7529"/>
    <w:rsid w:val="00E00D31"/>
    <w:rsid w:val="00E01673"/>
    <w:rsid w:val="00E03304"/>
    <w:rsid w:val="00E04DE3"/>
    <w:rsid w:val="00E04F10"/>
    <w:rsid w:val="00E0734F"/>
    <w:rsid w:val="00E07E64"/>
    <w:rsid w:val="00E109BE"/>
    <w:rsid w:val="00E11C92"/>
    <w:rsid w:val="00E1317C"/>
    <w:rsid w:val="00E1549C"/>
    <w:rsid w:val="00E15942"/>
    <w:rsid w:val="00E208EE"/>
    <w:rsid w:val="00E20BE9"/>
    <w:rsid w:val="00E230E1"/>
    <w:rsid w:val="00E25BA4"/>
    <w:rsid w:val="00E262B3"/>
    <w:rsid w:val="00E270CC"/>
    <w:rsid w:val="00E272BE"/>
    <w:rsid w:val="00E30CBE"/>
    <w:rsid w:val="00E30FC1"/>
    <w:rsid w:val="00E335B4"/>
    <w:rsid w:val="00E33C8C"/>
    <w:rsid w:val="00E3403C"/>
    <w:rsid w:val="00E37BA5"/>
    <w:rsid w:val="00E417F3"/>
    <w:rsid w:val="00E41A42"/>
    <w:rsid w:val="00E4210A"/>
    <w:rsid w:val="00E42CCC"/>
    <w:rsid w:val="00E4494C"/>
    <w:rsid w:val="00E45D3B"/>
    <w:rsid w:val="00E52640"/>
    <w:rsid w:val="00E54A1F"/>
    <w:rsid w:val="00E56D81"/>
    <w:rsid w:val="00E5756B"/>
    <w:rsid w:val="00E62535"/>
    <w:rsid w:val="00E6354E"/>
    <w:rsid w:val="00E638CD"/>
    <w:rsid w:val="00E63B31"/>
    <w:rsid w:val="00E64B92"/>
    <w:rsid w:val="00E65F58"/>
    <w:rsid w:val="00E6664F"/>
    <w:rsid w:val="00E6665B"/>
    <w:rsid w:val="00E67361"/>
    <w:rsid w:val="00E7036F"/>
    <w:rsid w:val="00E710D8"/>
    <w:rsid w:val="00E72E5E"/>
    <w:rsid w:val="00E74163"/>
    <w:rsid w:val="00E75B5E"/>
    <w:rsid w:val="00E75D62"/>
    <w:rsid w:val="00E8124D"/>
    <w:rsid w:val="00E81EAA"/>
    <w:rsid w:val="00E849A7"/>
    <w:rsid w:val="00E84CF3"/>
    <w:rsid w:val="00E85A71"/>
    <w:rsid w:val="00E85EF0"/>
    <w:rsid w:val="00E87162"/>
    <w:rsid w:val="00E902FF"/>
    <w:rsid w:val="00E9222E"/>
    <w:rsid w:val="00E958FF"/>
    <w:rsid w:val="00E9590A"/>
    <w:rsid w:val="00E9599B"/>
    <w:rsid w:val="00E977E5"/>
    <w:rsid w:val="00EA1196"/>
    <w:rsid w:val="00EA1827"/>
    <w:rsid w:val="00EA1834"/>
    <w:rsid w:val="00EA2AFE"/>
    <w:rsid w:val="00EA2E7C"/>
    <w:rsid w:val="00EA2F55"/>
    <w:rsid w:val="00EA601E"/>
    <w:rsid w:val="00EA67AE"/>
    <w:rsid w:val="00EA7943"/>
    <w:rsid w:val="00EB2ADF"/>
    <w:rsid w:val="00EB3D3D"/>
    <w:rsid w:val="00EB41D0"/>
    <w:rsid w:val="00EB60EF"/>
    <w:rsid w:val="00EB656B"/>
    <w:rsid w:val="00EB6E6C"/>
    <w:rsid w:val="00EB75E9"/>
    <w:rsid w:val="00EC0B9F"/>
    <w:rsid w:val="00EC1D82"/>
    <w:rsid w:val="00EC34B5"/>
    <w:rsid w:val="00EC51D6"/>
    <w:rsid w:val="00EC5A51"/>
    <w:rsid w:val="00ED0464"/>
    <w:rsid w:val="00ED0FFB"/>
    <w:rsid w:val="00ED1CCF"/>
    <w:rsid w:val="00ED3123"/>
    <w:rsid w:val="00ED4804"/>
    <w:rsid w:val="00ED6563"/>
    <w:rsid w:val="00ED72AA"/>
    <w:rsid w:val="00EE015C"/>
    <w:rsid w:val="00EE1B62"/>
    <w:rsid w:val="00EE2F22"/>
    <w:rsid w:val="00EE6676"/>
    <w:rsid w:val="00EE7E43"/>
    <w:rsid w:val="00EF0E2A"/>
    <w:rsid w:val="00EF21B8"/>
    <w:rsid w:val="00EF3F7A"/>
    <w:rsid w:val="00EF5463"/>
    <w:rsid w:val="00EF73C1"/>
    <w:rsid w:val="00F01BFA"/>
    <w:rsid w:val="00F0233D"/>
    <w:rsid w:val="00F07ED6"/>
    <w:rsid w:val="00F112EA"/>
    <w:rsid w:val="00F11491"/>
    <w:rsid w:val="00F115FC"/>
    <w:rsid w:val="00F11CFE"/>
    <w:rsid w:val="00F12EBA"/>
    <w:rsid w:val="00F14A62"/>
    <w:rsid w:val="00F1691E"/>
    <w:rsid w:val="00F21B4B"/>
    <w:rsid w:val="00F23B93"/>
    <w:rsid w:val="00F26F6D"/>
    <w:rsid w:val="00F2738A"/>
    <w:rsid w:val="00F309DD"/>
    <w:rsid w:val="00F31057"/>
    <w:rsid w:val="00F32911"/>
    <w:rsid w:val="00F3311E"/>
    <w:rsid w:val="00F34045"/>
    <w:rsid w:val="00F356B8"/>
    <w:rsid w:val="00F37708"/>
    <w:rsid w:val="00F431A2"/>
    <w:rsid w:val="00F43DAA"/>
    <w:rsid w:val="00F44853"/>
    <w:rsid w:val="00F45B56"/>
    <w:rsid w:val="00F47257"/>
    <w:rsid w:val="00F52887"/>
    <w:rsid w:val="00F54307"/>
    <w:rsid w:val="00F55E8E"/>
    <w:rsid w:val="00F570AF"/>
    <w:rsid w:val="00F6009A"/>
    <w:rsid w:val="00F60936"/>
    <w:rsid w:val="00F63060"/>
    <w:rsid w:val="00F63D1C"/>
    <w:rsid w:val="00F6762C"/>
    <w:rsid w:val="00F67EB0"/>
    <w:rsid w:val="00F70EA2"/>
    <w:rsid w:val="00F72007"/>
    <w:rsid w:val="00F7359D"/>
    <w:rsid w:val="00F738D8"/>
    <w:rsid w:val="00F743AC"/>
    <w:rsid w:val="00F75336"/>
    <w:rsid w:val="00F76CB4"/>
    <w:rsid w:val="00F801E9"/>
    <w:rsid w:val="00F80916"/>
    <w:rsid w:val="00F80BA6"/>
    <w:rsid w:val="00F81495"/>
    <w:rsid w:val="00F82887"/>
    <w:rsid w:val="00F83415"/>
    <w:rsid w:val="00F83D07"/>
    <w:rsid w:val="00F91F37"/>
    <w:rsid w:val="00F928EE"/>
    <w:rsid w:val="00F93DE4"/>
    <w:rsid w:val="00F97C13"/>
    <w:rsid w:val="00FA0148"/>
    <w:rsid w:val="00FA08AD"/>
    <w:rsid w:val="00FA1702"/>
    <w:rsid w:val="00FA2483"/>
    <w:rsid w:val="00FA61D2"/>
    <w:rsid w:val="00FA68E1"/>
    <w:rsid w:val="00FA7516"/>
    <w:rsid w:val="00FA7DBD"/>
    <w:rsid w:val="00FA7FE0"/>
    <w:rsid w:val="00FB0178"/>
    <w:rsid w:val="00FB1565"/>
    <w:rsid w:val="00FB4171"/>
    <w:rsid w:val="00FB45CD"/>
    <w:rsid w:val="00FB4B0D"/>
    <w:rsid w:val="00FB6279"/>
    <w:rsid w:val="00FB68AA"/>
    <w:rsid w:val="00FB7DCD"/>
    <w:rsid w:val="00FC09CF"/>
    <w:rsid w:val="00FC27A7"/>
    <w:rsid w:val="00FC36DA"/>
    <w:rsid w:val="00FC64FE"/>
    <w:rsid w:val="00FD1FDB"/>
    <w:rsid w:val="00FD3ADE"/>
    <w:rsid w:val="00FD4502"/>
    <w:rsid w:val="00FD5A55"/>
    <w:rsid w:val="00FD6974"/>
    <w:rsid w:val="00FD6E08"/>
    <w:rsid w:val="00FE067C"/>
    <w:rsid w:val="00FE0742"/>
    <w:rsid w:val="00FE1CF6"/>
    <w:rsid w:val="00FE60EC"/>
    <w:rsid w:val="00FE6D0A"/>
    <w:rsid w:val="00FF363E"/>
    <w:rsid w:val="00FF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71485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8637AF"/>
    <w:pPr>
      <w:numPr>
        <w:numId w:val="9"/>
      </w:numPr>
      <w:spacing w:before="240" w:line="276" w:lineRule="auto"/>
      <w:ind w:left="714" w:hanging="357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8637AF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ela-Siatka">
    <w:name w:val="Table Grid"/>
    <w:basedOn w:val="Standardowy"/>
    <w:uiPriority w:val="39"/>
    <w:rsid w:val="00776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isilustracji">
    <w:name w:val="table of figures"/>
    <w:basedOn w:val="Normalny"/>
    <w:next w:val="Normalny"/>
    <w:uiPriority w:val="99"/>
    <w:unhideWhenUsed/>
    <w:rsid w:val="00870875"/>
    <w:pPr>
      <w:spacing w:after="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1672A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D1672A"/>
    <w:rPr>
      <w:color w:val="954F72" w:themeColor="followedHyperlink"/>
      <w:u w:val="single"/>
    </w:rPr>
  </w:style>
  <w:style w:type="numbering" w:customStyle="1" w:styleId="Bezlisty1">
    <w:name w:val="Bez listy1"/>
    <w:next w:val="Bezlisty"/>
    <w:uiPriority w:val="99"/>
    <w:semiHidden/>
    <w:unhideWhenUsed/>
    <w:rsid w:val="004B6EAA"/>
  </w:style>
  <w:style w:type="paragraph" w:customStyle="1" w:styleId="msonormal0">
    <w:name w:val="msonormal"/>
    <w:basedOn w:val="Normalny"/>
    <w:rsid w:val="004B6EAA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pl-PL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0F308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0F308F"/>
    <w:rPr>
      <w:rFonts w:ascii="Consolas" w:hAnsi="Consolas"/>
      <w:sz w:val="20"/>
      <w:szCs w:val="20"/>
    </w:rPr>
  </w:style>
  <w:style w:type="paragraph" w:styleId="Nagwek">
    <w:name w:val="header"/>
    <w:basedOn w:val="Normalny"/>
    <w:link w:val="NagwekZnak"/>
    <w:uiPriority w:val="99"/>
    <w:unhideWhenUsed/>
    <w:rsid w:val="001B62C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B62C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3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4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1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6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24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0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6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2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5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5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7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2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2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2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4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0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82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8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0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1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5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86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3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4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5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8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4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3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26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7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4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2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4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2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8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5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4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8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4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2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1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8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2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7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7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0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6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6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4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6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4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9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8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7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CA61B18018DA4AB26A0E92DA653847" ma:contentTypeVersion="4" ma:contentTypeDescription="Utwórz nowy dokument." ma:contentTypeScope="" ma:versionID="7427712f47719b99bd8a543d39c9034d">
  <xsd:schema xmlns:xsd="http://www.w3.org/2001/XMLSchema" xmlns:xs="http://www.w3.org/2001/XMLSchema" xmlns:p="http://schemas.microsoft.com/office/2006/metadata/properties" xmlns:ns2="0bfd9057-b845-493a-adb8-a4524783e124" targetNamespace="http://schemas.microsoft.com/office/2006/metadata/properties" ma:root="true" ma:fieldsID="072cdb5e7c131205cd4de7d67c29a09c" ns2:_="">
    <xsd:import namespace="0bfd9057-b845-493a-adb8-a4524783e1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d9057-b845-493a-adb8-a4524783e1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58B747-9DF5-4DB6-BD33-3DA4F6C97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fd9057-b845-493a-adb8-a4524783e1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67740D-696C-4F4F-BA9D-F1D6B3161E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19668E-FC0F-4B9F-805A-F4357FDA68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8</TotalTime>
  <Pages>21</Pages>
  <Words>2885</Words>
  <Characters>17311</Characters>
  <Application>Microsoft Office Word</Application>
  <DocSecurity>0</DocSecurity>
  <Lines>144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ojek</cp:lastModifiedBy>
  <cp:revision>1250</cp:revision>
  <dcterms:created xsi:type="dcterms:W3CDTF">2023-10-16T06:14:00Z</dcterms:created>
  <dcterms:modified xsi:type="dcterms:W3CDTF">2025-06-03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CA61B18018DA4AB26A0E92DA653847</vt:lpwstr>
  </property>
</Properties>
</file>